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05517" w14:textId="77777777" w:rsidR="001B45D1" w:rsidRDefault="003F493D" w:rsidP="00C34E0A">
      <w:pPr>
        <w:spacing w:line="276" w:lineRule="auto"/>
        <w:ind w:left="1170"/>
        <w:rPr>
          <w:rFonts w:ascii="Cambria" w:hAnsi="Cambria" w:cs="Calibri"/>
          <w:b/>
          <w:bCs/>
        </w:rPr>
      </w:pPr>
      <w:r w:rsidRPr="00B159DF">
        <w:rPr>
          <w:rFonts w:ascii="Calibri" w:eastAsia="Calibri" w:hAnsi="Calibri" w:cs="Calibr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159DF">
        <w:rPr>
          <w:rFonts w:ascii="Calibri" w:hAnsi="Calibri" w:cs="Calibri"/>
          <w:b/>
          <w:bCs/>
          <w:sz w:val="32"/>
          <w:szCs w:val="32"/>
        </w:rPr>
        <w:t xml:space="preserve">                            </w:t>
      </w:r>
      <w:r w:rsidRPr="000309F7">
        <w:rPr>
          <w:rFonts w:ascii="Cambria" w:hAnsi="Cambria" w:cs="Calibri"/>
          <w:b/>
          <w:bCs/>
        </w:rPr>
        <w:t>THE WESTMINSTER SCHOOL, DUBAI</w:t>
      </w:r>
    </w:p>
    <w:p w14:paraId="71CACB2D" w14:textId="77777777" w:rsidR="00760486" w:rsidRDefault="001B45D1" w:rsidP="00C34E0A">
      <w:pPr>
        <w:spacing w:line="276" w:lineRule="auto"/>
        <w:ind w:left="1170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                                                  </w:t>
      </w:r>
      <w:r w:rsidR="00304BA4" w:rsidRPr="000309F7">
        <w:rPr>
          <w:rFonts w:ascii="Cambria" w:hAnsi="Cambria" w:cs="Calibri"/>
          <w:b/>
          <w:bCs/>
        </w:rPr>
        <w:t>DEPARTMENT</w:t>
      </w:r>
      <w:r w:rsidR="00B159DF" w:rsidRPr="000309F7">
        <w:rPr>
          <w:rFonts w:ascii="Cambria" w:hAnsi="Cambria" w:cs="Calibri"/>
          <w:b/>
          <w:bCs/>
        </w:rPr>
        <w:t>-</w:t>
      </w:r>
      <w:r w:rsidR="00D62001" w:rsidRPr="000309F7">
        <w:rPr>
          <w:rFonts w:ascii="Cambria" w:hAnsi="Cambria" w:cs="Calibri"/>
          <w:b/>
          <w:bCs/>
        </w:rPr>
        <w:t>ENGLISH</w:t>
      </w:r>
    </w:p>
    <w:p w14:paraId="6541B6B3" w14:textId="600B5E36" w:rsidR="007B2005" w:rsidRPr="000309F7" w:rsidRDefault="00760486" w:rsidP="00C34E0A">
      <w:pPr>
        <w:spacing w:line="276" w:lineRule="auto"/>
        <w:ind w:left="1170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                                            </w:t>
      </w:r>
      <w:r w:rsidR="00304BA4" w:rsidRPr="000309F7">
        <w:rPr>
          <w:rFonts w:ascii="Cambria" w:hAnsi="Cambria" w:cs="Calibri"/>
          <w:b/>
          <w:bCs/>
        </w:rPr>
        <w:t>SYLLABUS BREAK-U</w:t>
      </w:r>
      <w:r w:rsidR="006A408C" w:rsidRPr="000309F7">
        <w:rPr>
          <w:rFonts w:ascii="Cambria" w:hAnsi="Cambria" w:cs="Calibri"/>
          <w:b/>
          <w:bCs/>
        </w:rPr>
        <w:t>P</w:t>
      </w:r>
      <w:r w:rsidR="00C90E40" w:rsidRPr="000309F7">
        <w:rPr>
          <w:rFonts w:ascii="Cambria" w:hAnsi="Cambria" w:cs="Calibri"/>
          <w:b/>
          <w:bCs/>
        </w:rPr>
        <w:t>: 2026-27</w:t>
      </w:r>
    </w:p>
    <w:p w14:paraId="66F5AE3F" w14:textId="1E76BDA8" w:rsidR="003D6E71" w:rsidRDefault="00760486" w:rsidP="00C34E0A">
      <w:pPr>
        <w:spacing w:line="276" w:lineRule="auto"/>
        <w:ind w:right="639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                                               </w:t>
      </w:r>
      <w:r w:rsidR="009C4363" w:rsidRPr="000309F7">
        <w:rPr>
          <w:rFonts w:ascii="Cambria" w:hAnsi="Cambria" w:cs="Calibri"/>
          <w:b/>
          <w:bCs/>
        </w:rPr>
        <w:t>YEAR</w:t>
      </w:r>
      <w:r w:rsidR="00C90E40" w:rsidRPr="000309F7">
        <w:rPr>
          <w:rFonts w:ascii="Cambria" w:hAnsi="Cambria" w:cs="Calibri"/>
          <w:b/>
          <w:bCs/>
        </w:rPr>
        <w:t xml:space="preserve"> 9: </w:t>
      </w:r>
      <w:r w:rsidR="00B32685" w:rsidRPr="000309F7">
        <w:rPr>
          <w:rFonts w:ascii="Cambria" w:hAnsi="Cambria" w:cs="Calibri"/>
          <w:b/>
          <w:bCs/>
        </w:rPr>
        <w:t>FIRST LANGUAGE ENGLISH</w:t>
      </w:r>
    </w:p>
    <w:p w14:paraId="5CE52E0F" w14:textId="77777777" w:rsidR="00E72CCB" w:rsidRPr="003D6E71" w:rsidRDefault="00E72CCB" w:rsidP="00C34E0A">
      <w:pPr>
        <w:spacing w:line="276" w:lineRule="auto"/>
        <w:ind w:right="639"/>
        <w:rPr>
          <w:rFonts w:asciiTheme="minorHAnsi" w:hAnsiTheme="minorHAnsi"/>
          <w:b/>
          <w:sz w:val="28"/>
          <w:szCs w:val="28"/>
        </w:rPr>
      </w:pPr>
    </w:p>
    <w:p w14:paraId="1FB1288A" w14:textId="0AF611AD" w:rsidR="005F2499" w:rsidRPr="00A678FE" w:rsidRDefault="00911A8F" w:rsidP="00C34E0A">
      <w:pPr>
        <w:spacing w:line="276" w:lineRule="auto"/>
        <w:ind w:right="639"/>
        <w:jc w:val="center"/>
        <w:rPr>
          <w:rFonts w:asciiTheme="minorHAnsi" w:hAnsiTheme="minorHAnsi"/>
          <w:color w:val="336600"/>
          <w:sz w:val="28"/>
          <w:szCs w:val="28"/>
        </w:rPr>
      </w:pPr>
      <w:r w:rsidRPr="00911A8F">
        <w:rPr>
          <w:rFonts w:ascii="Cambria" w:hAnsi="Cambria"/>
          <w:b/>
          <w:bCs/>
        </w:rPr>
        <w:t xml:space="preserve">     </w:t>
      </w:r>
      <w:r w:rsidR="00AA0F7F" w:rsidRPr="00A678FE">
        <w:rPr>
          <w:rFonts w:ascii="Cambria" w:hAnsi="Cambria"/>
          <w:b/>
          <w:color w:val="336600"/>
          <w:sz w:val="28"/>
          <w:szCs w:val="28"/>
        </w:rPr>
        <w:t>SEPT</w:t>
      </w:r>
      <w:r w:rsidR="00B96544" w:rsidRPr="00A678FE">
        <w:rPr>
          <w:rFonts w:ascii="Cambria" w:hAnsi="Cambria"/>
          <w:b/>
          <w:color w:val="336600"/>
          <w:sz w:val="28"/>
          <w:szCs w:val="28"/>
        </w:rPr>
        <w:t xml:space="preserve">EMBER </w:t>
      </w:r>
      <w:r w:rsidR="00AA0F7F" w:rsidRPr="00A678FE">
        <w:rPr>
          <w:rFonts w:ascii="Cambria" w:hAnsi="Cambria"/>
          <w:b/>
          <w:color w:val="336600"/>
          <w:sz w:val="28"/>
          <w:szCs w:val="28"/>
        </w:rPr>
        <w:t>202</w:t>
      </w:r>
      <w:r w:rsidR="00A80B04" w:rsidRPr="00A678FE">
        <w:rPr>
          <w:rFonts w:ascii="Cambria" w:hAnsi="Cambria"/>
          <w:b/>
          <w:color w:val="336600"/>
          <w:sz w:val="28"/>
          <w:szCs w:val="28"/>
        </w:rPr>
        <w:t>6</w:t>
      </w:r>
      <w:r w:rsidR="00AA0F7F" w:rsidRPr="00A678FE">
        <w:rPr>
          <w:rFonts w:ascii="Cambria" w:hAnsi="Cambria"/>
          <w:b/>
          <w:color w:val="336600"/>
          <w:sz w:val="28"/>
          <w:szCs w:val="28"/>
        </w:rPr>
        <w:t xml:space="preserve"> – JUNE 202</w:t>
      </w:r>
      <w:r w:rsidR="00A80B04" w:rsidRPr="00A678FE">
        <w:rPr>
          <w:rFonts w:ascii="Cambria" w:hAnsi="Cambria"/>
          <w:b/>
          <w:color w:val="336600"/>
          <w:sz w:val="28"/>
          <w:szCs w:val="28"/>
        </w:rPr>
        <w:t>7</w:t>
      </w: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800"/>
        <w:gridCol w:w="2278"/>
        <w:gridCol w:w="3122"/>
        <w:gridCol w:w="279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Pr="00911A8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11A8F">
              <w:rPr>
                <w:rFonts w:ascii="Cambria" w:hAnsi="Cambria" w:cstheme="minorHAnsi"/>
                <w:b/>
                <w:sz w:val="24"/>
                <w:szCs w:val="24"/>
              </w:rPr>
              <w:t>Colour Code:</w:t>
            </w:r>
          </w:p>
          <w:p w14:paraId="70590B2F" w14:textId="77777777" w:rsidR="00CD73AF" w:rsidRPr="00911A8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Cs/>
                <w:color w:val="00B050"/>
                <w:sz w:val="24"/>
                <w:szCs w:val="24"/>
              </w:rPr>
            </w:pPr>
            <w:r w:rsidRPr="00911A8F">
              <w:rPr>
                <w:rFonts w:ascii="Cambria" w:hAnsi="Cambria" w:cstheme="minorHAnsi"/>
                <w:bCs/>
                <w:color w:val="00B050"/>
                <w:sz w:val="24"/>
                <w:szCs w:val="24"/>
              </w:rPr>
              <w:t>Academic – Green</w:t>
            </w:r>
          </w:p>
          <w:p w14:paraId="230F0615" w14:textId="77777777" w:rsidR="00CD73AF" w:rsidRPr="00911A8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Cs/>
                <w:color w:val="0070C0"/>
                <w:sz w:val="24"/>
                <w:szCs w:val="24"/>
              </w:rPr>
            </w:pPr>
            <w:r w:rsidRPr="00911A8F">
              <w:rPr>
                <w:rFonts w:ascii="Cambria" w:hAnsi="Cambria" w:cstheme="minorHAnsi"/>
                <w:bCs/>
                <w:color w:val="0070C0"/>
                <w:sz w:val="24"/>
                <w:szCs w:val="24"/>
              </w:rPr>
              <w:t>Events</w:t>
            </w:r>
            <w:r w:rsidR="00587D7B" w:rsidRPr="00911A8F">
              <w:rPr>
                <w:rFonts w:ascii="Cambria" w:hAnsi="Cambria" w:cstheme="minorHAnsi"/>
                <w:bCs/>
                <w:color w:val="0070C0"/>
                <w:sz w:val="24"/>
                <w:szCs w:val="24"/>
              </w:rPr>
              <w:t>/International Days</w:t>
            </w:r>
            <w:r w:rsidRPr="00911A8F">
              <w:rPr>
                <w:rFonts w:ascii="Cambria" w:hAnsi="Cambria" w:cstheme="minorHAnsi"/>
                <w:bCs/>
                <w:color w:val="0070C0"/>
                <w:sz w:val="24"/>
                <w:szCs w:val="24"/>
              </w:rPr>
              <w:t>- Blue</w:t>
            </w:r>
          </w:p>
          <w:p w14:paraId="4799C586" w14:textId="70993309" w:rsidR="00AF695B" w:rsidRPr="00911A8F" w:rsidRDefault="00CD73AF" w:rsidP="00911A8F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color w:val="00B050"/>
                <w:sz w:val="24"/>
                <w:szCs w:val="24"/>
              </w:rPr>
            </w:pPr>
            <w:r w:rsidRPr="00911A8F">
              <w:rPr>
                <w:rFonts w:ascii="Cambria" w:hAnsi="Cambria" w:cstheme="minorHAnsi"/>
                <w:bCs/>
                <w:color w:val="FF0000"/>
                <w:sz w:val="24"/>
                <w:szCs w:val="24"/>
              </w:rPr>
              <w:t>Holidays/PC days</w:t>
            </w:r>
            <w:r w:rsidR="00587D7B" w:rsidRPr="00911A8F">
              <w:rPr>
                <w:rFonts w:ascii="Cambria" w:hAnsi="Cambria" w:cstheme="minorHAnsi"/>
                <w:bCs/>
                <w:color w:val="FF0000"/>
                <w:sz w:val="24"/>
                <w:szCs w:val="24"/>
              </w:rPr>
              <w:t>/</w:t>
            </w:r>
            <w:r w:rsidRPr="00911A8F">
              <w:rPr>
                <w:rFonts w:ascii="Cambria" w:hAnsi="Cambria" w:cstheme="minorHAnsi"/>
                <w:bCs/>
                <w:color w:val="FF0000"/>
                <w:sz w:val="24"/>
                <w:szCs w:val="24"/>
              </w:rPr>
              <w:t xml:space="preserve"> – Red</w:t>
            </w:r>
          </w:p>
        </w:tc>
        <w:tc>
          <w:tcPr>
            <w:tcW w:w="5912" w:type="dxa"/>
            <w:gridSpan w:val="2"/>
          </w:tcPr>
          <w:p w14:paraId="713B7733" w14:textId="77777777" w:rsidR="00CD73AF" w:rsidRPr="00911A8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11A8F">
              <w:rPr>
                <w:rFonts w:ascii="Cambria" w:hAnsi="Cambria" w:cstheme="minorHAnsi"/>
                <w:b/>
                <w:sz w:val="24"/>
                <w:szCs w:val="24"/>
              </w:rPr>
              <w:t>Working Days</w:t>
            </w:r>
          </w:p>
          <w:p w14:paraId="1CF87C1A" w14:textId="5B00D4FD" w:rsidR="00CD278C" w:rsidRPr="00911A8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sz w:val="20"/>
                <w:szCs w:val="20"/>
              </w:rPr>
            </w:pPr>
            <w:r w:rsidRPr="00911A8F">
              <w:rPr>
                <w:rFonts w:ascii="Cambria" w:hAnsi="Cambria"/>
                <w:sz w:val="20"/>
                <w:szCs w:val="20"/>
              </w:rPr>
              <w:t xml:space="preserve">Aug – Dec – </w:t>
            </w:r>
            <w:r w:rsidR="00A748B1" w:rsidRPr="00911A8F">
              <w:rPr>
                <w:rFonts w:ascii="Cambria" w:hAnsi="Cambria"/>
                <w:sz w:val="20"/>
                <w:szCs w:val="20"/>
              </w:rPr>
              <w:t>67</w:t>
            </w:r>
          </w:p>
          <w:p w14:paraId="03BDB5C9" w14:textId="44CD2527" w:rsidR="00CD278C" w:rsidRPr="00911A8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sz w:val="20"/>
                <w:szCs w:val="20"/>
              </w:rPr>
            </w:pPr>
            <w:r w:rsidRPr="00911A8F">
              <w:rPr>
                <w:rFonts w:ascii="Cambria" w:hAnsi="Cambria"/>
                <w:sz w:val="20"/>
                <w:szCs w:val="20"/>
              </w:rPr>
              <w:t xml:space="preserve">Jan – </w:t>
            </w:r>
            <w:r w:rsidR="00DD7A9C" w:rsidRPr="00911A8F">
              <w:rPr>
                <w:rFonts w:ascii="Cambria" w:hAnsi="Cambria"/>
                <w:sz w:val="20"/>
                <w:szCs w:val="20"/>
              </w:rPr>
              <w:t>Apr</w:t>
            </w:r>
            <w:r w:rsidRPr="00911A8F">
              <w:rPr>
                <w:rFonts w:ascii="Cambria" w:hAnsi="Cambria"/>
                <w:sz w:val="20"/>
                <w:szCs w:val="20"/>
              </w:rPr>
              <w:t xml:space="preserve"> – </w:t>
            </w:r>
            <w:r w:rsidR="00DD7A9C" w:rsidRPr="00911A8F">
              <w:rPr>
                <w:rFonts w:ascii="Cambria" w:hAnsi="Cambria"/>
                <w:sz w:val="20"/>
                <w:szCs w:val="20"/>
              </w:rPr>
              <w:t>60</w:t>
            </w:r>
          </w:p>
          <w:p w14:paraId="1FF3864F" w14:textId="45769574" w:rsidR="00CD278C" w:rsidRPr="00911A8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sz w:val="20"/>
                <w:szCs w:val="20"/>
              </w:rPr>
            </w:pPr>
            <w:r w:rsidRPr="00911A8F">
              <w:rPr>
                <w:rFonts w:ascii="Cambria" w:hAnsi="Cambria"/>
                <w:sz w:val="20"/>
                <w:szCs w:val="20"/>
              </w:rPr>
              <w:t>Apr – Jun -</w:t>
            </w:r>
            <w:r w:rsidR="00DD7A9C" w:rsidRPr="00911A8F">
              <w:rPr>
                <w:rFonts w:ascii="Cambria" w:hAnsi="Cambria"/>
                <w:sz w:val="20"/>
                <w:szCs w:val="20"/>
              </w:rPr>
              <w:t>58</w:t>
            </w:r>
          </w:p>
          <w:p w14:paraId="7371FCCB" w14:textId="31C70978" w:rsidR="00CD73AF" w:rsidRPr="00911A8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color w:val="FF0000"/>
                <w:sz w:val="24"/>
                <w:szCs w:val="24"/>
              </w:rPr>
            </w:pPr>
            <w:r w:rsidRPr="00911A8F">
              <w:rPr>
                <w:rFonts w:ascii="Cambria" w:hAnsi="Cambria"/>
                <w:sz w:val="20"/>
                <w:szCs w:val="20"/>
              </w:rPr>
              <w:t>Total 18</w:t>
            </w:r>
            <w:r w:rsidR="00DD7A9C" w:rsidRPr="00911A8F">
              <w:rPr>
                <w:rFonts w:ascii="Cambria" w:hAnsi="Cambria"/>
                <w:sz w:val="20"/>
                <w:szCs w:val="20"/>
              </w:rPr>
              <w:t>5</w:t>
            </w:r>
            <w:r w:rsidRPr="00911A8F">
              <w:rPr>
                <w:rFonts w:ascii="Cambria" w:hAnsi="Cambria"/>
                <w:sz w:val="20"/>
                <w:szCs w:val="20"/>
              </w:rPr>
              <w:t xml:space="preserve"> days</w:t>
            </w:r>
          </w:p>
        </w:tc>
      </w:tr>
      <w:tr w:rsidR="00A7564C" w:rsidRPr="00B52C9E" w14:paraId="72C46B9C" w14:textId="77777777" w:rsidTr="00177A8A">
        <w:trPr>
          <w:trHeight w:val="147"/>
          <w:jc w:val="center"/>
        </w:trPr>
        <w:tc>
          <w:tcPr>
            <w:tcW w:w="11425" w:type="dxa"/>
            <w:gridSpan w:val="5"/>
            <w:shd w:val="clear" w:color="auto" w:fill="B2A1C7" w:themeFill="accent4" w:themeFillTint="99"/>
            <w:vAlign w:val="center"/>
          </w:tcPr>
          <w:p w14:paraId="10E315B5" w14:textId="5ACC7D33" w:rsidR="00A7564C" w:rsidRPr="000309F7" w:rsidRDefault="00EC4AD9" w:rsidP="00EC4AD9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E4456D">
              <w:rPr>
                <w:rFonts w:ascii="Cambria" w:hAnsi="Cambria"/>
                <w:b/>
                <w:color w:val="000000" w:themeColor="text1"/>
                <w:sz w:val="28"/>
                <w:szCs w:val="28"/>
              </w:rPr>
              <w:t>TERM – 1 SEPTEMBER - DECEMBER 2026</w:t>
            </w:r>
          </w:p>
        </w:tc>
      </w:tr>
      <w:tr w:rsidR="00597516" w:rsidRPr="00B52C9E" w14:paraId="70AF3AC2" w14:textId="77777777" w:rsidTr="008D4B62">
        <w:trPr>
          <w:trHeight w:val="84"/>
          <w:jc w:val="center"/>
        </w:trPr>
        <w:tc>
          <w:tcPr>
            <w:tcW w:w="1435" w:type="dxa"/>
            <w:shd w:val="clear" w:color="auto" w:fill="DDD9C3" w:themeFill="background2" w:themeFillShade="E6"/>
            <w:vAlign w:val="center"/>
          </w:tcPr>
          <w:p w14:paraId="3A8C60A6" w14:textId="77777777" w:rsidR="00597516" w:rsidRPr="00B96544" w:rsidRDefault="00597516" w:rsidP="00EC4AD9">
            <w:pPr>
              <w:ind w:right="-144"/>
              <w:jc w:val="center"/>
              <w:rPr>
                <w:rFonts w:ascii="Cambria" w:hAnsi="Cambria" w:cstheme="minorHAnsi"/>
                <w:b/>
              </w:rPr>
            </w:pPr>
            <w:r w:rsidRPr="00B96544">
              <w:rPr>
                <w:rFonts w:ascii="Cambria" w:hAnsi="Cambria" w:cstheme="minorHAnsi"/>
                <w:b/>
              </w:rPr>
              <w:t>MONTH</w:t>
            </w:r>
          </w:p>
        </w:tc>
        <w:tc>
          <w:tcPr>
            <w:tcW w:w="1800" w:type="dxa"/>
            <w:shd w:val="clear" w:color="auto" w:fill="DDD9C3" w:themeFill="background2" w:themeFillShade="E6"/>
            <w:vAlign w:val="center"/>
          </w:tcPr>
          <w:p w14:paraId="36649BF1" w14:textId="77777777" w:rsidR="00597516" w:rsidRPr="00B96544" w:rsidRDefault="00597516" w:rsidP="00EC4AD9">
            <w:pPr>
              <w:ind w:left="-643"/>
              <w:jc w:val="center"/>
              <w:rPr>
                <w:rFonts w:ascii="Cambria" w:hAnsi="Cambria" w:cstheme="minorHAnsi"/>
                <w:b/>
              </w:rPr>
            </w:pPr>
            <w:r w:rsidRPr="00B96544">
              <w:rPr>
                <w:rFonts w:ascii="Cambria" w:hAnsi="Cambria" w:cstheme="minorHAnsi"/>
                <w:b/>
              </w:rPr>
              <w:t>DATE</w:t>
            </w:r>
          </w:p>
        </w:tc>
        <w:tc>
          <w:tcPr>
            <w:tcW w:w="5400" w:type="dxa"/>
            <w:gridSpan w:val="2"/>
            <w:shd w:val="clear" w:color="auto" w:fill="DDD9C3" w:themeFill="background2" w:themeFillShade="E6"/>
            <w:vAlign w:val="center"/>
          </w:tcPr>
          <w:p w14:paraId="4CBF4C02" w14:textId="77777777" w:rsidR="00597516" w:rsidRPr="00B96544" w:rsidRDefault="00597516" w:rsidP="00EC4AD9">
            <w:pPr>
              <w:jc w:val="center"/>
              <w:rPr>
                <w:rFonts w:ascii="Cambria" w:hAnsi="Cambria" w:cstheme="minorHAnsi"/>
                <w:b/>
              </w:rPr>
            </w:pPr>
            <w:r w:rsidRPr="00B96544">
              <w:rPr>
                <w:rFonts w:ascii="Cambria" w:hAnsi="Cambria" w:cstheme="minorHAnsi"/>
                <w:b/>
              </w:rPr>
              <w:t>TOPIC/CONTENT</w:t>
            </w:r>
          </w:p>
        </w:tc>
        <w:tc>
          <w:tcPr>
            <w:tcW w:w="2790" w:type="dxa"/>
            <w:shd w:val="clear" w:color="auto" w:fill="DDD9C3" w:themeFill="background2" w:themeFillShade="E6"/>
            <w:vAlign w:val="center"/>
          </w:tcPr>
          <w:p w14:paraId="1637AB31" w14:textId="6340E311" w:rsidR="00711B5A" w:rsidRPr="00B96544" w:rsidRDefault="00597516" w:rsidP="00EC4AD9">
            <w:pPr>
              <w:jc w:val="center"/>
              <w:rPr>
                <w:rFonts w:ascii="Cambria" w:hAnsi="Cambria" w:cstheme="minorHAnsi"/>
                <w:b/>
              </w:rPr>
            </w:pPr>
            <w:r w:rsidRPr="00B96544">
              <w:rPr>
                <w:rFonts w:ascii="Cambria" w:hAnsi="Cambria" w:cstheme="minorHAnsi"/>
                <w:b/>
              </w:rPr>
              <w:t>REMARKS / FOCUS</w:t>
            </w:r>
          </w:p>
        </w:tc>
      </w:tr>
      <w:tr w:rsidR="002F5B1D" w:rsidRPr="00B52C9E" w14:paraId="6EAF195A" w14:textId="77777777" w:rsidTr="008D4B62">
        <w:trPr>
          <w:trHeight w:val="50"/>
          <w:jc w:val="center"/>
        </w:trPr>
        <w:tc>
          <w:tcPr>
            <w:tcW w:w="1435" w:type="dxa"/>
            <w:vMerge w:val="restart"/>
            <w:shd w:val="clear" w:color="auto" w:fill="C6D9F1" w:themeFill="text2" w:themeFillTint="33"/>
            <w:vAlign w:val="center"/>
          </w:tcPr>
          <w:p w14:paraId="64C03356" w14:textId="77777777" w:rsidR="002F5B1D" w:rsidRPr="002A2E16" w:rsidRDefault="002F5B1D" w:rsidP="00CD034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sz w:val="20"/>
                <w:szCs w:val="20"/>
              </w:rPr>
              <w:t>SEPTEMBER</w:t>
            </w:r>
          </w:p>
          <w:p w14:paraId="3C7E4CA0" w14:textId="41C8B495" w:rsidR="002F5B1D" w:rsidRPr="002A2E16" w:rsidRDefault="002F5B1D" w:rsidP="00CD034A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sz w:val="20"/>
                <w:szCs w:val="20"/>
                <w:highlight w:val="cyan"/>
              </w:rPr>
              <w:t>22 working days</w:t>
            </w:r>
          </w:p>
          <w:p w14:paraId="2D96058C" w14:textId="77777777" w:rsidR="002F5B1D" w:rsidRPr="002A2E16" w:rsidRDefault="002F5B1D" w:rsidP="00CD034A">
            <w:pPr>
              <w:jc w:val="center"/>
              <w:rPr>
                <w:rFonts w:ascii="Cambria" w:hAnsi="Cambria" w:cstheme="minorHAnsi"/>
                <w:b/>
                <w:color w:val="00B050"/>
                <w:sz w:val="20"/>
                <w:szCs w:val="20"/>
              </w:rPr>
            </w:pPr>
          </w:p>
          <w:p w14:paraId="361933DC" w14:textId="4BC47DE3" w:rsidR="002F5B1D" w:rsidRPr="002A2E16" w:rsidRDefault="002F5B1D" w:rsidP="00CD034A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2A2E16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CAT4 Assessments</w:t>
            </w:r>
          </w:p>
          <w:p w14:paraId="544E5C8F" w14:textId="7FE75503" w:rsidR="002F5B1D" w:rsidRPr="002A2E16" w:rsidRDefault="002F5B1D" w:rsidP="00CD034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2A2E16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(Years 4/6/7/8/10)</w:t>
            </w:r>
          </w:p>
        </w:tc>
        <w:tc>
          <w:tcPr>
            <w:tcW w:w="1800" w:type="dxa"/>
            <w:vMerge w:val="restart"/>
            <w:vAlign w:val="center"/>
          </w:tcPr>
          <w:p w14:paraId="498E3EE8" w14:textId="535045B8" w:rsidR="002F5B1D" w:rsidRPr="002A2E16" w:rsidRDefault="002F5B1D" w:rsidP="00D0515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31/8 - 4/9</w:t>
            </w:r>
          </w:p>
        </w:tc>
        <w:tc>
          <w:tcPr>
            <w:tcW w:w="5400" w:type="dxa"/>
            <w:gridSpan w:val="2"/>
            <w:vAlign w:val="center"/>
          </w:tcPr>
          <w:p w14:paraId="711033C7" w14:textId="273B88AA" w:rsidR="002F5B1D" w:rsidRPr="00BA0234" w:rsidRDefault="002F5B1D" w:rsidP="007F170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="006A0057" w:rsidRPr="00BA0234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Introduction </w:t>
            </w:r>
            <w:r w:rsidR="009329DE" w:rsidRPr="00BA0234">
              <w:rPr>
                <w:rFonts w:ascii="Cambria" w:hAnsi="Cambria" w:cstheme="minorHAnsi"/>
                <w:color w:val="000000"/>
                <w:sz w:val="20"/>
                <w:szCs w:val="20"/>
              </w:rPr>
              <w:t>to IGCSE curriculum</w:t>
            </w:r>
          </w:p>
        </w:tc>
        <w:tc>
          <w:tcPr>
            <w:tcW w:w="2790" w:type="dxa"/>
            <w:vMerge w:val="restart"/>
            <w:vAlign w:val="center"/>
          </w:tcPr>
          <w:p w14:paraId="266E4FD5" w14:textId="798F9181" w:rsidR="002F5B1D" w:rsidRPr="00E72CCB" w:rsidRDefault="002F5B1D" w:rsidP="0090307E">
            <w:pPr>
              <w:rPr>
                <w:rFonts w:ascii="Cambria" w:hAnsi="Cambria"/>
                <w:color w:val="000000"/>
                <w:sz w:val="18"/>
                <w:szCs w:val="18"/>
              </w:rPr>
            </w:pPr>
            <w:r w:rsidRPr="00E72CCB">
              <w:rPr>
                <w:rStyle w:val="Hyperlink"/>
                <w:rFonts w:ascii="Cambria" w:hAnsi="Cambria" w:cs="Century Gothic"/>
                <w:b/>
                <w:bCs/>
                <w:color w:val="000000"/>
                <w:sz w:val="18"/>
                <w:szCs w:val="18"/>
              </w:rPr>
              <w:t>31</w:t>
            </w:r>
            <w:r w:rsidRPr="00E72CCB">
              <w:rPr>
                <w:rFonts w:ascii="Cambria" w:hAnsi="Cambria"/>
                <w:color w:val="000000"/>
                <w:sz w:val="18"/>
                <w:szCs w:val="18"/>
              </w:rPr>
              <w:t xml:space="preserve"> Reporting Day-Years 1/3/7/12</w:t>
            </w:r>
          </w:p>
          <w:p w14:paraId="70F95EE4" w14:textId="613217EC" w:rsidR="002F5B1D" w:rsidRPr="00E72CCB" w:rsidRDefault="002F5B1D" w:rsidP="0090307E">
            <w:pPr>
              <w:shd w:val="clear" w:color="auto" w:fill="FFFFFF" w:themeFill="background1"/>
              <w:rPr>
                <w:rFonts w:ascii="Cambria" w:hAnsi="Cambria" w:cstheme="minorHAnsi"/>
                <w:b/>
                <w:color w:val="00B05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1</w:t>
            </w:r>
            <w:r w:rsidRPr="00E72CCB">
              <w:rPr>
                <w:rFonts w:ascii="Cambria" w:hAnsi="Cambria"/>
                <w:color w:val="000000"/>
                <w:sz w:val="18"/>
                <w:szCs w:val="18"/>
              </w:rPr>
              <w:t xml:space="preserve"> Reporting Day - all Students</w:t>
            </w:r>
            <w:r w:rsidRPr="00E72CCB">
              <w:rPr>
                <w:rFonts w:ascii="Cambria" w:hAnsi="Cambria" w:cstheme="minorHAnsi"/>
                <w:b/>
                <w:color w:val="00B050"/>
                <w:sz w:val="18"/>
                <w:szCs w:val="18"/>
              </w:rPr>
              <w:t xml:space="preserve"> </w:t>
            </w:r>
          </w:p>
          <w:p w14:paraId="40008304" w14:textId="079AC86F" w:rsidR="002F5B1D" w:rsidRPr="00E72CCB" w:rsidRDefault="002F5B1D" w:rsidP="0090307E">
            <w:pPr>
              <w:shd w:val="clear" w:color="auto" w:fill="FFFFFF" w:themeFill="background1"/>
              <w:rPr>
                <w:rFonts w:ascii="Cambria" w:hAnsi="Cambria"/>
                <w:color w:val="00B050"/>
                <w:sz w:val="18"/>
                <w:szCs w:val="18"/>
              </w:rPr>
            </w:pPr>
            <w:r w:rsidRPr="00E72CCB">
              <w:rPr>
                <w:rFonts w:ascii="Cambria" w:hAnsi="Cambria"/>
                <w:color w:val="00B050"/>
                <w:sz w:val="18"/>
                <w:szCs w:val="18"/>
              </w:rPr>
              <w:t xml:space="preserve">1 Progress tracker-Autumn 1 </w:t>
            </w:r>
          </w:p>
        </w:tc>
      </w:tr>
      <w:tr w:rsidR="002F5B1D" w:rsidRPr="00B52C9E" w14:paraId="0DEB7E58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3C514427" w14:textId="77777777" w:rsidR="002F5B1D" w:rsidRPr="002A2E16" w:rsidRDefault="002F5B1D" w:rsidP="00CD034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14B07392" w14:textId="77777777" w:rsidR="002F5B1D" w:rsidRPr="002A2E16" w:rsidRDefault="002F5B1D" w:rsidP="00D0515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504E74FD" w14:textId="6E26FE9A" w:rsidR="002F5B1D" w:rsidRPr="00BA0234" w:rsidRDefault="002F5B1D" w:rsidP="007F170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="009329DE" w:rsidRPr="00BA0234">
              <w:rPr>
                <w:rFonts w:ascii="Cambria" w:hAnsi="Cambria" w:cstheme="minorHAnsi"/>
                <w:color w:val="000000"/>
                <w:sz w:val="20"/>
                <w:szCs w:val="20"/>
              </w:rPr>
              <w:t>Introduction to IGCSE curriculum</w:t>
            </w:r>
          </w:p>
        </w:tc>
        <w:tc>
          <w:tcPr>
            <w:tcW w:w="2790" w:type="dxa"/>
            <w:vMerge/>
            <w:vAlign w:val="center"/>
          </w:tcPr>
          <w:p w14:paraId="6CEAFCA7" w14:textId="77777777" w:rsidR="002F5B1D" w:rsidRPr="00E72CCB" w:rsidRDefault="002F5B1D" w:rsidP="0090307E">
            <w:pPr>
              <w:rPr>
                <w:rStyle w:val="Hyperlink"/>
                <w:rFonts w:ascii="Cambria" w:hAnsi="Cambria" w:cs="Century Gothic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2F5B1D" w:rsidRPr="00B52C9E" w14:paraId="2E4D5F0B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3C0DEC75" w14:textId="77777777" w:rsidR="002F5B1D" w:rsidRPr="002A2E16" w:rsidRDefault="002F5B1D" w:rsidP="00CD034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7D35289B" w14:textId="77777777" w:rsidR="002F5B1D" w:rsidRPr="002A2E16" w:rsidRDefault="002F5B1D" w:rsidP="00D0515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7B63B5EB" w14:textId="1C6D8B52" w:rsidR="002F5B1D" w:rsidRPr="00BA0234" w:rsidRDefault="00EA6702" w:rsidP="007F170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="00736DCA" w:rsidRPr="00BA0234">
              <w:rPr>
                <w:rFonts w:ascii="Cambria" w:hAnsi="Cambria" w:cstheme="minorHAnsi"/>
                <w:color w:val="000000"/>
                <w:sz w:val="20"/>
                <w:szCs w:val="20"/>
              </w:rPr>
              <w:t>Notebook expectations as per the marking policy</w:t>
            </w:r>
          </w:p>
        </w:tc>
        <w:tc>
          <w:tcPr>
            <w:tcW w:w="2790" w:type="dxa"/>
            <w:vMerge/>
            <w:vAlign w:val="center"/>
          </w:tcPr>
          <w:p w14:paraId="3B470310" w14:textId="77777777" w:rsidR="002F5B1D" w:rsidRPr="00E72CCB" w:rsidRDefault="002F5B1D" w:rsidP="0090307E">
            <w:pPr>
              <w:rPr>
                <w:rStyle w:val="Hyperlink"/>
                <w:rFonts w:ascii="Cambria" w:hAnsi="Cambria" w:cs="Century Gothic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B360EC" w:rsidRPr="00B52C9E" w14:paraId="5EF6508F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4E6C76EC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03CF65FE" w14:textId="2FBC4790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7/9 – 11/9</w:t>
            </w:r>
          </w:p>
        </w:tc>
        <w:tc>
          <w:tcPr>
            <w:tcW w:w="5400" w:type="dxa"/>
            <w:gridSpan w:val="2"/>
            <w:vAlign w:val="center"/>
          </w:tcPr>
          <w:p w14:paraId="6FA0F368" w14:textId="0CA6C10A" w:rsidR="00512296" w:rsidRPr="00512296" w:rsidRDefault="00512296" w:rsidP="00512296">
            <w:pPr>
              <w:shd w:val="clear" w:color="auto" w:fill="FFFFFF" w:themeFill="background1"/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</w:pPr>
            <w:r w:rsidRPr="00512296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UNIT 1: READING SKILLS AND STRATEGIES</w:t>
            </w:r>
          </w:p>
          <w:p w14:paraId="468868D6" w14:textId="747C20D7" w:rsidR="00B360EC" w:rsidRPr="00BA0234" w:rsidRDefault="00B360EC" w:rsidP="00512296">
            <w:pPr>
              <w:shd w:val="clear" w:color="auto" w:fill="FFFFFF" w:themeFill="background1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="00ED3A8F" w:rsidRPr="00BA16E7">
              <w:rPr>
                <w:rFonts w:ascii="Cambria" w:hAnsi="Cambria" w:cstheme="minorHAnsi"/>
                <w:color w:val="000000"/>
                <w:sz w:val="20"/>
                <w:szCs w:val="20"/>
              </w:rPr>
              <w:t>1.2</w:t>
            </w:r>
            <w:r w:rsidR="00BA16E7" w:rsidRPr="00BA16E7">
              <w:rPr>
                <w:rFonts w:ascii="Cambria" w:hAnsi="Cambria" w:cstheme="minorHAnsi"/>
                <w:color w:val="000000"/>
                <w:sz w:val="20"/>
                <w:szCs w:val="20"/>
              </w:rPr>
              <w:t>-Reading strategies (</w:t>
            </w:r>
            <w:r w:rsidR="008A0323">
              <w:rPr>
                <w:rFonts w:ascii="Cambria" w:hAnsi="Cambria" w:cstheme="minorHAnsi"/>
                <w:color w:val="000000"/>
                <w:sz w:val="20"/>
                <w:szCs w:val="20"/>
              </w:rPr>
              <w:t>P</w:t>
            </w:r>
            <w:r w:rsidR="00BA16E7" w:rsidRPr="00BA16E7">
              <w:rPr>
                <w:rFonts w:ascii="Cambria" w:hAnsi="Cambria" w:cstheme="minorHAnsi"/>
                <w:color w:val="000000"/>
                <w:sz w:val="20"/>
                <w:szCs w:val="20"/>
              </w:rPr>
              <w:t>age</w:t>
            </w:r>
            <w:r w:rsidR="003A0E56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="00BA16E7" w:rsidRPr="00BA16E7">
              <w:rPr>
                <w:rFonts w:ascii="Cambria" w:hAnsi="Cambria" w:cstheme="minorHAnsi"/>
                <w:color w:val="000000"/>
                <w:sz w:val="20"/>
                <w:szCs w:val="20"/>
              </w:rPr>
              <w:t>5-9)</w:t>
            </w:r>
          </w:p>
        </w:tc>
        <w:tc>
          <w:tcPr>
            <w:tcW w:w="2790" w:type="dxa"/>
            <w:vMerge w:val="restart"/>
            <w:vAlign w:val="center"/>
          </w:tcPr>
          <w:p w14:paraId="76D4DB84" w14:textId="77777777" w:rsidR="00B360EC" w:rsidRPr="00E72CCB" w:rsidRDefault="00B360EC" w:rsidP="00B360EC">
            <w:pPr>
              <w:shd w:val="clear" w:color="auto" w:fill="FFFFFF" w:themeFill="background1"/>
              <w:rPr>
                <w:rFonts w:ascii="Cambria" w:hAnsi="Cambria" w:cstheme="minorHAnsi"/>
                <w:color w:val="7030A0"/>
                <w:sz w:val="18"/>
                <w:szCs w:val="18"/>
              </w:rPr>
            </w:pPr>
          </w:p>
        </w:tc>
      </w:tr>
      <w:tr w:rsidR="00B360EC" w:rsidRPr="00B52C9E" w14:paraId="78090FF3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31B71AA2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588574B8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12DB95B5" w14:textId="34AD0584" w:rsidR="00B360EC" w:rsidRPr="00BA0234" w:rsidRDefault="00B360EC" w:rsidP="00B360EC">
            <w:pPr>
              <w:shd w:val="clear" w:color="auto" w:fill="FFFFFF" w:themeFill="background1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="008C0E1A" w:rsidRPr="00314C01">
              <w:rPr>
                <w:rFonts w:ascii="Cambria" w:hAnsi="Cambria" w:cstheme="minorHAnsi"/>
                <w:color w:val="000000"/>
                <w:sz w:val="20"/>
                <w:szCs w:val="20"/>
              </w:rPr>
              <w:t>1.3</w:t>
            </w:r>
            <w:r w:rsidR="00E638E4" w:rsidRPr="00314C01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 w:rsidR="008C0E1A" w:rsidRPr="00314C01">
              <w:rPr>
                <w:rFonts w:ascii="Cambria" w:hAnsi="Cambria" w:cstheme="minorHAnsi"/>
                <w:color w:val="000000"/>
                <w:sz w:val="20"/>
                <w:szCs w:val="20"/>
              </w:rPr>
              <w:t>Types of texts</w:t>
            </w:r>
            <w:r w:rsidR="005D4E56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</w:t>
            </w:r>
            <w:r w:rsidR="003A0E56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="008A0323">
              <w:rPr>
                <w:rFonts w:ascii="Cambria" w:hAnsi="Cambria" w:cstheme="minorHAnsi"/>
                <w:color w:val="000000"/>
                <w:sz w:val="20"/>
                <w:szCs w:val="20"/>
              </w:rPr>
              <w:t>10-14)</w:t>
            </w:r>
          </w:p>
        </w:tc>
        <w:tc>
          <w:tcPr>
            <w:tcW w:w="2790" w:type="dxa"/>
            <w:vMerge/>
            <w:vAlign w:val="center"/>
          </w:tcPr>
          <w:p w14:paraId="0D0AF296" w14:textId="77777777" w:rsidR="00B360EC" w:rsidRPr="00E72CCB" w:rsidRDefault="00B360EC" w:rsidP="00B360EC">
            <w:pPr>
              <w:shd w:val="clear" w:color="auto" w:fill="FFFFFF" w:themeFill="background1"/>
              <w:rPr>
                <w:rFonts w:ascii="Cambria" w:hAnsi="Cambria" w:cstheme="minorHAnsi"/>
                <w:color w:val="7030A0"/>
                <w:sz w:val="18"/>
                <w:szCs w:val="18"/>
              </w:rPr>
            </w:pPr>
          </w:p>
        </w:tc>
      </w:tr>
      <w:tr w:rsidR="00B360EC" w:rsidRPr="00B52C9E" w14:paraId="497004A3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2E855E8E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4D893A16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2486494B" w14:textId="377F6EFC" w:rsidR="00B360EC" w:rsidRPr="00BA0234" w:rsidRDefault="00B360EC" w:rsidP="00B360EC">
            <w:pPr>
              <w:shd w:val="clear" w:color="auto" w:fill="FFFFFF" w:themeFill="background1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="00483B5A" w:rsidRPr="00A170D2">
              <w:rPr>
                <w:rFonts w:ascii="Cambria" w:hAnsi="Cambria" w:cstheme="minorHAnsi"/>
                <w:color w:val="000000"/>
                <w:sz w:val="20"/>
                <w:szCs w:val="20"/>
              </w:rPr>
              <w:t>Text A</w:t>
            </w:r>
            <w:r w:rsidR="00DB4DE3" w:rsidRPr="00A170D2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-Test your comprehension (Page</w:t>
            </w:r>
            <w:r w:rsidR="003A0E56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="00A170D2" w:rsidRPr="00A170D2">
              <w:rPr>
                <w:rFonts w:ascii="Cambria" w:hAnsi="Cambria" w:cstheme="minorHAnsi"/>
                <w:color w:val="000000"/>
                <w:sz w:val="20"/>
                <w:szCs w:val="20"/>
              </w:rPr>
              <w:t>16-18)</w:t>
            </w:r>
          </w:p>
        </w:tc>
        <w:tc>
          <w:tcPr>
            <w:tcW w:w="2790" w:type="dxa"/>
            <w:vMerge/>
            <w:vAlign w:val="center"/>
          </w:tcPr>
          <w:p w14:paraId="4EB679EB" w14:textId="77777777" w:rsidR="00B360EC" w:rsidRPr="00E72CCB" w:rsidRDefault="00B360EC" w:rsidP="00B360EC">
            <w:pPr>
              <w:shd w:val="clear" w:color="auto" w:fill="FFFFFF" w:themeFill="background1"/>
              <w:rPr>
                <w:rFonts w:ascii="Cambria" w:hAnsi="Cambria" w:cstheme="minorHAnsi"/>
                <w:color w:val="7030A0"/>
                <w:sz w:val="18"/>
                <w:szCs w:val="18"/>
              </w:rPr>
            </w:pPr>
          </w:p>
        </w:tc>
      </w:tr>
      <w:tr w:rsidR="00B360EC" w:rsidRPr="00B52C9E" w14:paraId="108A034C" w14:textId="77777777" w:rsidTr="008D4B62">
        <w:trPr>
          <w:trHeight w:val="156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2A7D76A9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2717076E" w14:textId="7B9A59FF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14/9 – 18/9</w:t>
            </w:r>
          </w:p>
          <w:p w14:paraId="3984D616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2B8D23FA" w14:textId="564B584E" w:rsidR="00FE4392" w:rsidRDefault="00FE4392" w:rsidP="00FE4392">
            <w:pPr>
              <w:shd w:val="clear" w:color="auto" w:fill="FFFFFF" w:themeFill="background1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512296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UNIT </w:t>
            </w:r>
            <w:r w:rsidR="00CC6A78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2</w:t>
            </w:r>
            <w:r w:rsidRPr="00512296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: READING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FOR COMPREHENSION</w:t>
            </w:r>
          </w:p>
          <w:p w14:paraId="4778EE97" w14:textId="322EB594" w:rsidR="00B360EC" w:rsidRPr="00FA49B0" w:rsidRDefault="00B360EC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="002147BB" w:rsidRPr="00FA49B0">
              <w:rPr>
                <w:rFonts w:ascii="Cambria" w:hAnsi="Cambria" w:cstheme="minorHAnsi"/>
                <w:color w:val="000000"/>
                <w:sz w:val="20"/>
                <w:szCs w:val="20"/>
              </w:rPr>
              <w:t>2.2</w:t>
            </w:r>
            <w:r w:rsidR="00262DF3" w:rsidRPr="00FA49B0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-Putting reading into </w:t>
            </w:r>
            <w:r w:rsidR="00F87E24" w:rsidRPr="00FA49B0">
              <w:rPr>
                <w:rFonts w:ascii="Cambria" w:hAnsi="Cambria" w:cstheme="minorHAnsi"/>
                <w:color w:val="000000"/>
                <w:sz w:val="20"/>
                <w:szCs w:val="20"/>
              </w:rPr>
              <w:t>practice</w:t>
            </w:r>
          </w:p>
          <w:p w14:paraId="3815DCA4" w14:textId="6A0D31DA" w:rsidR="00F87E24" w:rsidRPr="00FE4392" w:rsidRDefault="00F87E24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FA49B0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</w:t>
            </w:r>
            <w:r w:rsidR="00F128D8" w:rsidRPr="00FA49B0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Text 2.3-Finding </w:t>
            </w:r>
            <w:r w:rsidR="00FA49B0" w:rsidRPr="00FA49B0">
              <w:rPr>
                <w:rFonts w:ascii="Cambria" w:hAnsi="Cambria" w:cstheme="minorHAnsi"/>
                <w:color w:val="000000"/>
                <w:sz w:val="20"/>
                <w:szCs w:val="20"/>
              </w:rPr>
              <w:t>words and phrases (Page 26-27)</w:t>
            </w:r>
          </w:p>
        </w:tc>
        <w:tc>
          <w:tcPr>
            <w:tcW w:w="2790" w:type="dxa"/>
            <w:vMerge w:val="restart"/>
            <w:vAlign w:val="center"/>
          </w:tcPr>
          <w:p w14:paraId="52BBFA9C" w14:textId="7D0E0A32" w:rsidR="00B360EC" w:rsidRPr="00E72CCB" w:rsidRDefault="00B360EC" w:rsidP="00B360E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color w:val="FF0000"/>
                <w:sz w:val="18"/>
                <w:szCs w:val="18"/>
              </w:rPr>
            </w:pPr>
          </w:p>
        </w:tc>
      </w:tr>
      <w:tr w:rsidR="00B360EC" w:rsidRPr="00B52C9E" w14:paraId="2392CFA1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23D4C6C5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34DA47DD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3FDCC6F0" w14:textId="77777777" w:rsidR="00B360EC" w:rsidRDefault="00B360EC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="00C96997">
              <w:rPr>
                <w:rFonts w:ascii="Cambria" w:hAnsi="Cambria" w:cstheme="minorHAnsi"/>
                <w:color w:val="000000"/>
                <w:sz w:val="20"/>
                <w:szCs w:val="20"/>
              </w:rPr>
              <w:t>2.3-Using your own words</w:t>
            </w:r>
          </w:p>
          <w:p w14:paraId="3503AA06" w14:textId="3B99E2AD" w:rsidR="000A3951" w:rsidRPr="00FA49B0" w:rsidRDefault="000A3951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Text 2.5-Evaluating answers</w:t>
            </w:r>
            <w:r w:rsidR="002B14D9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 33-37)</w:t>
            </w:r>
          </w:p>
        </w:tc>
        <w:tc>
          <w:tcPr>
            <w:tcW w:w="2790" w:type="dxa"/>
            <w:vMerge/>
            <w:vAlign w:val="center"/>
          </w:tcPr>
          <w:p w14:paraId="689E7F9E" w14:textId="77777777" w:rsidR="00B360EC" w:rsidRPr="00E72CCB" w:rsidRDefault="00B360EC" w:rsidP="00B360E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color w:val="FF0000"/>
                <w:sz w:val="18"/>
                <w:szCs w:val="18"/>
              </w:rPr>
            </w:pPr>
          </w:p>
        </w:tc>
      </w:tr>
      <w:tr w:rsidR="00B360EC" w:rsidRPr="00B52C9E" w14:paraId="657BC008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7042FD29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54F6EF13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73A5E947" w14:textId="77777777" w:rsidR="009F3BA5" w:rsidRDefault="00B360EC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="004966C4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2.4-Explicit and Implicit meaning </w:t>
            </w:r>
          </w:p>
          <w:p w14:paraId="203E9C5F" w14:textId="563EAE70" w:rsidR="00B360EC" w:rsidRPr="002B14D9" w:rsidRDefault="009F3BA5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Text </w:t>
            </w:r>
            <w:r w:rsidR="00635B3E">
              <w:rPr>
                <w:rFonts w:ascii="Cambria" w:hAnsi="Cambria" w:cstheme="minorHAnsi"/>
                <w:color w:val="000000"/>
                <w:sz w:val="20"/>
                <w:szCs w:val="20"/>
              </w:rPr>
              <w:t>2.6</w:t>
            </w:r>
            <w:r w:rsidR="002F549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&amp; 2.7</w:t>
            </w:r>
            <w:r w:rsidR="00635B3E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="004966C4">
              <w:rPr>
                <w:rFonts w:ascii="Cambria" w:hAnsi="Cambria" w:cstheme="minorHAnsi"/>
                <w:color w:val="000000"/>
                <w:sz w:val="20"/>
                <w:szCs w:val="20"/>
              </w:rPr>
              <w:t>(Page 3</w:t>
            </w:r>
            <w:r w:rsidR="00B07C6A">
              <w:rPr>
                <w:rFonts w:ascii="Cambria" w:hAnsi="Cambria" w:cstheme="minorHAnsi"/>
                <w:color w:val="000000"/>
                <w:sz w:val="20"/>
                <w:szCs w:val="20"/>
              </w:rPr>
              <w:t>8</w:t>
            </w:r>
            <w:r w:rsidR="004966C4">
              <w:rPr>
                <w:rFonts w:ascii="Cambria" w:hAnsi="Cambria" w:cstheme="minorHAnsi"/>
                <w:color w:val="000000"/>
                <w:sz w:val="20"/>
                <w:szCs w:val="20"/>
              </w:rPr>
              <w:t>-4</w:t>
            </w:r>
            <w:r w:rsidR="00615D2B">
              <w:rPr>
                <w:rFonts w:ascii="Cambria" w:hAnsi="Cambria" w:cstheme="minorHAnsi"/>
                <w:color w:val="000000"/>
                <w:sz w:val="20"/>
                <w:szCs w:val="20"/>
              </w:rPr>
              <w:t>0</w:t>
            </w:r>
            <w:r w:rsidR="004966C4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90" w:type="dxa"/>
            <w:vMerge/>
            <w:vAlign w:val="center"/>
          </w:tcPr>
          <w:p w14:paraId="1D01B4A4" w14:textId="77777777" w:rsidR="00B360EC" w:rsidRPr="00E72CCB" w:rsidRDefault="00B360EC" w:rsidP="00B360E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color w:val="FF0000"/>
                <w:sz w:val="18"/>
                <w:szCs w:val="18"/>
              </w:rPr>
            </w:pPr>
          </w:p>
        </w:tc>
      </w:tr>
      <w:tr w:rsidR="00B360EC" w:rsidRPr="00B52C9E" w14:paraId="348F5E0B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19AD3F2C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60F44937" w14:textId="21357D9A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21/9 – 25/9</w:t>
            </w:r>
          </w:p>
        </w:tc>
        <w:tc>
          <w:tcPr>
            <w:tcW w:w="5400" w:type="dxa"/>
            <w:gridSpan w:val="2"/>
            <w:vAlign w:val="center"/>
          </w:tcPr>
          <w:p w14:paraId="16A9C043" w14:textId="0962023F" w:rsidR="00B360EC" w:rsidRPr="00440380" w:rsidRDefault="00B360EC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="00440380">
              <w:rPr>
                <w:rFonts w:ascii="Cambria" w:hAnsi="Cambria" w:cstheme="minorHAnsi"/>
                <w:color w:val="000000"/>
                <w:sz w:val="20"/>
                <w:szCs w:val="20"/>
              </w:rPr>
              <w:t>Text 2.</w:t>
            </w:r>
            <w:r w:rsidR="00776B2F">
              <w:rPr>
                <w:rFonts w:ascii="Cambria" w:hAnsi="Cambria" w:cstheme="minorHAnsi"/>
                <w:color w:val="000000"/>
                <w:sz w:val="20"/>
                <w:szCs w:val="20"/>
              </w:rPr>
              <w:t>7</w:t>
            </w:r>
            <w:r w:rsidR="001664F9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="0049797D">
              <w:rPr>
                <w:rFonts w:ascii="Cambria" w:hAnsi="Cambria" w:cstheme="minorHAnsi"/>
                <w:color w:val="000000"/>
                <w:sz w:val="20"/>
                <w:szCs w:val="20"/>
              </w:rPr>
              <w:t>(Page</w:t>
            </w:r>
            <w:r w:rsidR="001664F9">
              <w:rPr>
                <w:rFonts w:ascii="Cambria" w:hAnsi="Cambria" w:cstheme="minorHAnsi"/>
                <w:color w:val="000000"/>
                <w:sz w:val="20"/>
                <w:szCs w:val="20"/>
              </w:rPr>
              <w:t>4</w:t>
            </w:r>
            <w:r w:rsidR="00615D2B">
              <w:rPr>
                <w:rFonts w:ascii="Cambria" w:hAnsi="Cambria" w:cstheme="minorHAnsi"/>
                <w:color w:val="000000"/>
                <w:sz w:val="20"/>
                <w:szCs w:val="20"/>
              </w:rPr>
              <w:t>0</w:t>
            </w:r>
            <w:r w:rsidR="001664F9">
              <w:rPr>
                <w:rFonts w:ascii="Cambria" w:hAnsi="Cambria" w:cstheme="minorHAnsi"/>
                <w:color w:val="000000"/>
                <w:sz w:val="20"/>
                <w:szCs w:val="20"/>
              </w:rPr>
              <w:t>-4</w:t>
            </w:r>
            <w:r w:rsidR="00615D2B">
              <w:rPr>
                <w:rFonts w:ascii="Cambria" w:hAnsi="Cambria" w:cstheme="minorHAnsi"/>
                <w:color w:val="000000"/>
                <w:sz w:val="20"/>
                <w:szCs w:val="20"/>
              </w:rPr>
              <w:t>1</w:t>
            </w:r>
            <w:r w:rsidR="001664F9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90" w:type="dxa"/>
            <w:vMerge w:val="restart"/>
            <w:vAlign w:val="center"/>
          </w:tcPr>
          <w:p w14:paraId="094198CB" w14:textId="77777777" w:rsidR="00B360EC" w:rsidRPr="00E72CCB" w:rsidRDefault="00B360EC" w:rsidP="00B360EC">
            <w:pPr>
              <w:rPr>
                <w:rFonts w:ascii="Cambria" w:hAnsi="Cambria" w:cstheme="minorHAns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B360EC" w:rsidRPr="00B52C9E" w14:paraId="5345CD70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339046B3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40F50D61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140F1F9A" w14:textId="22BBB280" w:rsidR="00B360EC" w:rsidRPr="001664F9" w:rsidRDefault="00B360EC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="00776B2F">
              <w:rPr>
                <w:rFonts w:ascii="Cambria" w:hAnsi="Cambria" w:cstheme="minorHAnsi"/>
                <w:color w:val="000000"/>
                <w:sz w:val="20"/>
                <w:szCs w:val="20"/>
              </w:rPr>
              <w:t>Text 2.8 (Page42-43)</w:t>
            </w:r>
          </w:p>
        </w:tc>
        <w:tc>
          <w:tcPr>
            <w:tcW w:w="2790" w:type="dxa"/>
            <w:vMerge/>
            <w:vAlign w:val="center"/>
          </w:tcPr>
          <w:p w14:paraId="233C16DC" w14:textId="77777777" w:rsidR="00B360EC" w:rsidRPr="00E72CCB" w:rsidRDefault="00B360EC" w:rsidP="00B360EC">
            <w:pPr>
              <w:rPr>
                <w:rFonts w:ascii="Cambria" w:hAnsi="Cambria" w:cstheme="minorHAns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B360EC" w:rsidRPr="00B52C9E" w14:paraId="1D96AC07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2EB8666F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733E7D7F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3F6174C9" w14:textId="15B41DF4" w:rsidR="00B360EC" w:rsidRPr="00BA0234" w:rsidRDefault="00B360EC" w:rsidP="00B360EC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="00896BB1" w:rsidRPr="004F192E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Practice Questions-Text A (Page </w:t>
            </w:r>
            <w:r w:rsidR="004F192E" w:rsidRPr="004F192E">
              <w:rPr>
                <w:rFonts w:ascii="Cambria" w:hAnsi="Cambria" w:cstheme="minorHAnsi"/>
                <w:color w:val="000000"/>
                <w:sz w:val="20"/>
                <w:szCs w:val="20"/>
              </w:rPr>
              <w:t>44-46)</w:t>
            </w:r>
          </w:p>
        </w:tc>
        <w:tc>
          <w:tcPr>
            <w:tcW w:w="2790" w:type="dxa"/>
            <w:vMerge/>
            <w:vAlign w:val="center"/>
          </w:tcPr>
          <w:p w14:paraId="18CA2268" w14:textId="77777777" w:rsidR="00B360EC" w:rsidRPr="00E72CCB" w:rsidRDefault="00B360EC" w:rsidP="00B360EC">
            <w:pPr>
              <w:rPr>
                <w:rFonts w:ascii="Cambria" w:hAnsi="Cambria" w:cstheme="minorHAns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B360EC" w:rsidRPr="00B52C9E" w14:paraId="55C85EF7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0F8D0D09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3139D6FB" w14:textId="0C8FAA1F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28/9 – 2/10</w:t>
            </w:r>
          </w:p>
        </w:tc>
        <w:tc>
          <w:tcPr>
            <w:tcW w:w="5400" w:type="dxa"/>
            <w:gridSpan w:val="2"/>
            <w:vAlign w:val="center"/>
          </w:tcPr>
          <w:p w14:paraId="12F92451" w14:textId="280F96D5" w:rsidR="00B360EC" w:rsidRPr="00601633" w:rsidRDefault="008D4D40" w:rsidP="00114A06">
            <w:pPr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601633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="004F5E10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>Work</w:t>
            </w:r>
            <w:r w:rsidR="005D0F80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>book-</w:t>
            </w:r>
            <w:r w:rsidR="004F02FA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Unit 1</w:t>
            </w:r>
            <w:r w:rsidR="00AE7FD9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 w:rsidR="00AE7FD9">
              <w:rPr>
                <w:rFonts w:ascii="Cambria" w:hAnsi="Cambria" w:cstheme="minorHAnsi"/>
                <w:sz w:val="20"/>
                <w:szCs w:val="20"/>
              </w:rPr>
              <w:t>R</w:t>
            </w:r>
            <w:r w:rsidR="00AE7FD9" w:rsidRPr="00AE7FD9">
              <w:rPr>
                <w:rFonts w:ascii="Cambria" w:hAnsi="Cambria" w:cstheme="minorHAnsi"/>
                <w:sz w:val="20"/>
                <w:szCs w:val="20"/>
              </w:rPr>
              <w:t>eading skills and strategies</w:t>
            </w:r>
          </w:p>
        </w:tc>
        <w:tc>
          <w:tcPr>
            <w:tcW w:w="2790" w:type="dxa"/>
            <w:vMerge w:val="restart"/>
            <w:vAlign w:val="center"/>
          </w:tcPr>
          <w:p w14:paraId="7AF2F5B0" w14:textId="5576334C" w:rsidR="00B360EC" w:rsidRPr="00E72CCB" w:rsidRDefault="00B360EC" w:rsidP="00B360EC">
            <w:pPr>
              <w:rPr>
                <w:rFonts w:ascii="Cambria" w:hAnsi="Cambria"/>
                <w:color w:val="0070C0"/>
                <w:sz w:val="18"/>
                <w:szCs w:val="18"/>
              </w:rPr>
            </w:pPr>
            <w:r w:rsidRPr="00E72CCB">
              <w:rPr>
                <w:rFonts w:ascii="Cambria" w:hAnsi="Cambria"/>
                <w:color w:val="0070C0"/>
                <w:sz w:val="18"/>
                <w:szCs w:val="18"/>
              </w:rPr>
              <w:t>29 Leadership Assembly</w:t>
            </w:r>
          </w:p>
        </w:tc>
      </w:tr>
      <w:tr w:rsidR="00B360EC" w:rsidRPr="00B52C9E" w14:paraId="77EB6B3A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76CAE614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60E98287" w14:textId="7606DCBB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79415938" w14:textId="581A15F2" w:rsidR="006A6D59" w:rsidRPr="00601633" w:rsidRDefault="008D4D40" w:rsidP="00114A06">
            <w:pPr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601633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DAY2: </w:t>
            </w:r>
            <w:r w:rsidR="00610EB8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Unit </w:t>
            </w:r>
            <w:r w:rsidR="00610EB8">
              <w:rPr>
                <w:rFonts w:ascii="Cambria" w:hAnsi="Cambria" w:cstheme="minorHAnsi"/>
                <w:color w:val="000000"/>
                <w:sz w:val="20"/>
                <w:szCs w:val="20"/>
              </w:rPr>
              <w:t>2</w:t>
            </w:r>
            <w:r w:rsidR="00AE7FD9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 w:rsidR="00AE7FD9">
              <w:rPr>
                <w:rFonts w:ascii="Cambria" w:hAnsi="Cambria" w:cstheme="minorHAnsi"/>
                <w:sz w:val="20"/>
                <w:szCs w:val="20"/>
              </w:rPr>
              <w:t>R</w:t>
            </w:r>
            <w:r w:rsidR="00AE7FD9" w:rsidRPr="00AE7FD9">
              <w:rPr>
                <w:rFonts w:ascii="Cambria" w:hAnsi="Cambria" w:cstheme="minorHAnsi"/>
                <w:sz w:val="20"/>
                <w:szCs w:val="20"/>
              </w:rPr>
              <w:t>eading for comprehension</w:t>
            </w:r>
          </w:p>
        </w:tc>
        <w:tc>
          <w:tcPr>
            <w:tcW w:w="2790" w:type="dxa"/>
            <w:vMerge/>
            <w:vAlign w:val="center"/>
          </w:tcPr>
          <w:p w14:paraId="5B08B3ED" w14:textId="16CF50B8" w:rsidR="00B360EC" w:rsidRPr="00E72CCB" w:rsidRDefault="00B360EC" w:rsidP="00B360EC">
            <w:pPr>
              <w:rPr>
                <w:rFonts w:ascii="Cambria" w:hAnsi="Cambria"/>
                <w:color w:val="0070C0"/>
                <w:sz w:val="18"/>
                <w:szCs w:val="18"/>
              </w:rPr>
            </w:pPr>
          </w:p>
        </w:tc>
      </w:tr>
      <w:tr w:rsidR="00B360EC" w:rsidRPr="00B52C9E" w14:paraId="79F2A724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7B178B9B" w14:textId="77777777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1539FA2B" w14:textId="7F3EE190" w:rsidR="00B360EC" w:rsidRPr="002A2E16" w:rsidRDefault="00B360EC" w:rsidP="00B360E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6C3F01CF" w14:textId="11456B18" w:rsidR="00B360EC" w:rsidRPr="00601633" w:rsidRDefault="008D4D40" w:rsidP="00B360EC">
            <w:pPr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601633">
              <w:rPr>
                <w:rFonts w:ascii="Cambria" w:hAnsi="Cambria" w:cstheme="minorHAnsi"/>
                <w:b/>
                <w:bCs/>
                <w:sz w:val="20"/>
                <w:szCs w:val="20"/>
              </w:rPr>
              <w:t>DAY3</w:t>
            </w:r>
            <w:r w:rsidR="00610EB8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: </w:t>
            </w:r>
            <w:r w:rsidR="00610EB8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Unit </w:t>
            </w:r>
            <w:r w:rsidR="00610EB8">
              <w:rPr>
                <w:rFonts w:ascii="Cambria" w:hAnsi="Cambria" w:cstheme="minorHAnsi"/>
                <w:color w:val="000000"/>
                <w:sz w:val="20"/>
                <w:szCs w:val="20"/>
              </w:rPr>
              <w:t>2</w:t>
            </w:r>
            <w:r w:rsidR="00723051">
              <w:rPr>
                <w:rFonts w:ascii="Cambria" w:hAnsi="Cambria" w:cstheme="minorHAnsi"/>
                <w:color w:val="000000"/>
                <w:sz w:val="20"/>
                <w:szCs w:val="20"/>
              </w:rPr>
              <w:t>/</w:t>
            </w:r>
            <w:r w:rsidR="00723051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>REINFORCEMENT</w:t>
            </w:r>
          </w:p>
        </w:tc>
        <w:tc>
          <w:tcPr>
            <w:tcW w:w="2790" w:type="dxa"/>
            <w:vMerge/>
            <w:vAlign w:val="center"/>
          </w:tcPr>
          <w:p w14:paraId="1186C2FA" w14:textId="1CF07BAA" w:rsidR="00B360EC" w:rsidRPr="00E72CCB" w:rsidRDefault="00B360EC" w:rsidP="00B360EC">
            <w:pPr>
              <w:rPr>
                <w:rFonts w:ascii="Cambria" w:hAnsi="Cambria" w:cstheme="minorHAnsi"/>
                <w:b/>
                <w:sz w:val="18"/>
                <w:szCs w:val="18"/>
                <w:highlight w:val="yellow"/>
              </w:rPr>
            </w:pPr>
          </w:p>
        </w:tc>
      </w:tr>
      <w:tr w:rsidR="00054D64" w:rsidRPr="00B52C9E" w14:paraId="768FC0F4" w14:textId="77777777" w:rsidTr="008D4B62">
        <w:trPr>
          <w:trHeight w:val="50"/>
          <w:jc w:val="center"/>
        </w:trPr>
        <w:tc>
          <w:tcPr>
            <w:tcW w:w="1435" w:type="dxa"/>
            <w:vMerge w:val="restart"/>
            <w:shd w:val="clear" w:color="auto" w:fill="DAEEF3" w:themeFill="accent5" w:themeFillTint="33"/>
            <w:vAlign w:val="center"/>
          </w:tcPr>
          <w:p w14:paraId="387F9E17" w14:textId="77777777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  <w:t>OCTOBER</w:t>
            </w:r>
          </w:p>
          <w:p w14:paraId="6D5AD4A2" w14:textId="6BB83BFE" w:rsidR="00054D64" w:rsidRPr="002A2E16" w:rsidRDefault="00054D64" w:rsidP="00054D64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sz w:val="20"/>
                <w:szCs w:val="20"/>
                <w:highlight w:val="cyan"/>
              </w:rPr>
              <w:t>17 working days</w:t>
            </w:r>
          </w:p>
          <w:p w14:paraId="0C477D0C" w14:textId="673A0392" w:rsidR="00054D64" w:rsidRPr="002A2E16" w:rsidRDefault="00054D64" w:rsidP="00054D64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2A2E16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NGRT Form A</w:t>
            </w:r>
          </w:p>
          <w:p w14:paraId="12E09786" w14:textId="15E280FA" w:rsidR="00054D64" w:rsidRPr="002A2E16" w:rsidRDefault="00054D64" w:rsidP="00054D64">
            <w:pPr>
              <w:ind w:left="1596" w:hanging="1596"/>
              <w:jc w:val="center"/>
              <w:rPr>
                <w:rFonts w:ascii="Cambria" w:hAnsi="Cambria" w:cstheme="minorHAnsi"/>
                <w:b/>
                <w:color w:val="00B050"/>
                <w:sz w:val="20"/>
                <w:szCs w:val="20"/>
              </w:rPr>
            </w:pPr>
            <w:r w:rsidRPr="002A2E16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(Years 2-10)</w:t>
            </w:r>
          </w:p>
          <w:p w14:paraId="4D21A7E0" w14:textId="77777777" w:rsidR="00054D64" w:rsidRPr="002A2E16" w:rsidRDefault="00054D64" w:rsidP="00054D64">
            <w:pPr>
              <w:ind w:left="1596" w:hanging="1596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60DE3E64" w14:textId="1FC6063C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5/10 – 9/10</w:t>
            </w:r>
          </w:p>
        </w:tc>
        <w:tc>
          <w:tcPr>
            <w:tcW w:w="5400" w:type="dxa"/>
            <w:gridSpan w:val="2"/>
            <w:vAlign w:val="center"/>
          </w:tcPr>
          <w:p w14:paraId="78700820" w14:textId="77777777" w:rsidR="00054D64" w:rsidRPr="00741C13" w:rsidRDefault="00054D64" w:rsidP="00054D64">
            <w:pPr>
              <w:shd w:val="clear" w:color="auto" w:fill="FFFFFF" w:themeFill="background1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512296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UNIT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3</w:t>
            </w:r>
            <w:r w:rsidRPr="00512296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: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SUMMARY WRITING</w:t>
            </w:r>
          </w:p>
          <w:p w14:paraId="7CF4BB3E" w14:textId="77777777" w:rsidR="00054D64" w:rsidRDefault="00054D64" w:rsidP="00054D64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741C13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3.1-Reading for Ideas </w:t>
            </w:r>
          </w:p>
          <w:p w14:paraId="490C6828" w14:textId="53C03108" w:rsidR="00054D64" w:rsidRPr="00BA0234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Text 3.1, 3.2 &amp; 3.3(Page48-51)</w:t>
            </w:r>
          </w:p>
        </w:tc>
        <w:tc>
          <w:tcPr>
            <w:tcW w:w="2790" w:type="dxa"/>
            <w:vMerge w:val="restart"/>
            <w:vAlign w:val="center"/>
          </w:tcPr>
          <w:p w14:paraId="00467924" w14:textId="77777777" w:rsidR="00054D64" w:rsidRPr="00E72CCB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sz w:val="18"/>
                <w:szCs w:val="18"/>
              </w:rPr>
            </w:pPr>
            <w:r w:rsidRPr="00E72CCB">
              <w:rPr>
                <w:rFonts w:ascii="Cambria" w:hAnsi="Cambria"/>
                <w:sz w:val="18"/>
                <w:szCs w:val="18"/>
              </w:rPr>
              <w:t xml:space="preserve">5 World Teachers' Day </w:t>
            </w:r>
          </w:p>
          <w:p w14:paraId="57ABD824" w14:textId="2991E754" w:rsidR="00054D64" w:rsidRPr="00E72CCB" w:rsidRDefault="00054D64" w:rsidP="00054D64">
            <w:pPr>
              <w:shd w:val="clear" w:color="auto" w:fill="FFFFFF" w:themeFill="background1"/>
              <w:rPr>
                <w:rFonts w:ascii="Cambria" w:hAnsi="Cambria" w:cstheme="minorHAnsi"/>
                <w:b/>
                <w:bCs/>
                <w:color w:val="FF0000"/>
                <w:sz w:val="18"/>
                <w:szCs w:val="18"/>
                <w:highlight w:val="green"/>
              </w:rPr>
            </w:pPr>
            <w:r w:rsidRPr="00E72CCB">
              <w:rPr>
                <w:rFonts w:ascii="Cambria" w:hAnsi="Cambria"/>
                <w:color w:val="00B050"/>
                <w:sz w:val="18"/>
                <w:szCs w:val="18"/>
              </w:rPr>
              <w:t xml:space="preserve">9 Progress tracker-Autumn-1 </w:t>
            </w:r>
          </w:p>
        </w:tc>
      </w:tr>
      <w:tr w:rsidR="00054D64" w:rsidRPr="00B52C9E" w14:paraId="4228DCE7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18E2A0D8" w14:textId="77777777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49414C65" w14:textId="77777777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0F25F552" w14:textId="77777777" w:rsidR="00054D64" w:rsidRDefault="00054D64" w:rsidP="00054D64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Identifying the main points in the text </w:t>
            </w:r>
          </w:p>
          <w:p w14:paraId="691C94EF" w14:textId="3E411678" w:rsidR="00054D64" w:rsidRPr="00BA0234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(Page 52-55)               </w:t>
            </w:r>
          </w:p>
        </w:tc>
        <w:tc>
          <w:tcPr>
            <w:tcW w:w="2790" w:type="dxa"/>
            <w:vMerge/>
            <w:vAlign w:val="center"/>
          </w:tcPr>
          <w:p w14:paraId="088A714A" w14:textId="77777777" w:rsidR="00054D64" w:rsidRPr="00E72CCB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sz w:val="18"/>
                <w:szCs w:val="18"/>
              </w:rPr>
            </w:pPr>
          </w:p>
        </w:tc>
      </w:tr>
      <w:tr w:rsidR="00054D64" w:rsidRPr="00B52C9E" w14:paraId="5B6B37DA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456A3C41" w14:textId="77777777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17965BAA" w14:textId="77777777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6207BE9A" w14:textId="77777777" w:rsidR="00054D64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577CC8">
              <w:rPr>
                <w:rFonts w:ascii="Cambria" w:hAnsi="Cambria" w:cstheme="minorHAnsi"/>
                <w:color w:val="000000"/>
                <w:sz w:val="20"/>
                <w:szCs w:val="20"/>
              </w:rPr>
              <w:t>3.2-Remodelling the text (Page 56-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60</w:t>
            </w:r>
            <w:r w:rsidRPr="00577CC8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  <w:p w14:paraId="7E473842" w14:textId="5E27FEF2" w:rsidR="00054D64" w:rsidRPr="00BA0234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 Text 3.6 (Page58)</w:t>
            </w:r>
          </w:p>
        </w:tc>
        <w:tc>
          <w:tcPr>
            <w:tcW w:w="2790" w:type="dxa"/>
            <w:vMerge/>
            <w:vAlign w:val="center"/>
          </w:tcPr>
          <w:p w14:paraId="0D464254" w14:textId="77777777" w:rsidR="00054D64" w:rsidRPr="00E72CCB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sz w:val="18"/>
                <w:szCs w:val="18"/>
              </w:rPr>
            </w:pPr>
          </w:p>
        </w:tc>
      </w:tr>
      <w:tr w:rsidR="00054D64" w:rsidRPr="00B52C9E" w14:paraId="492FF2AF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29861850" w14:textId="77777777" w:rsidR="00054D64" w:rsidRPr="002A2E16" w:rsidRDefault="00054D64" w:rsidP="00054D6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185F7308" w14:textId="6C37B48E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12/10 – 16/10</w:t>
            </w:r>
          </w:p>
        </w:tc>
        <w:tc>
          <w:tcPr>
            <w:tcW w:w="5400" w:type="dxa"/>
            <w:gridSpan w:val="2"/>
            <w:vAlign w:val="center"/>
          </w:tcPr>
          <w:p w14:paraId="20CCB5B4" w14:textId="3F6C846C" w:rsidR="00054D64" w:rsidRPr="00BA0234" w:rsidRDefault="00054D64" w:rsidP="00054D64">
            <w:pPr>
              <w:rPr>
                <w:rFonts w:ascii="Cambria" w:hAnsi="Cambria" w:cstheme="minorHAnsi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5F1181">
              <w:rPr>
                <w:rFonts w:ascii="Cambria" w:hAnsi="Cambria" w:cstheme="minorHAnsi"/>
                <w:color w:val="000000"/>
                <w:sz w:val="20"/>
                <w:szCs w:val="20"/>
              </w:rPr>
              <w:t>Text 3.7(Page 60-62)</w:t>
            </w:r>
          </w:p>
        </w:tc>
        <w:tc>
          <w:tcPr>
            <w:tcW w:w="2790" w:type="dxa"/>
            <w:vMerge w:val="restart"/>
            <w:vAlign w:val="center"/>
          </w:tcPr>
          <w:p w14:paraId="68636BEB" w14:textId="2CDD7D6D" w:rsidR="00054D64" w:rsidRPr="00E72CCB" w:rsidRDefault="00054D64" w:rsidP="00054D64">
            <w:pPr>
              <w:pStyle w:val="CalendarInformation"/>
              <w:framePr w:wrap="auto"/>
              <w:rPr>
                <w:rFonts w:ascii="Cambria" w:hAnsi="Cambria"/>
                <w:color w:val="00B050"/>
                <w:sz w:val="18"/>
                <w:szCs w:val="18"/>
              </w:rPr>
            </w:pPr>
            <w:r w:rsidRPr="00E72CCB">
              <w:rPr>
                <w:rFonts w:ascii="Cambria" w:hAnsi="Cambria"/>
                <w:color w:val="00B050"/>
                <w:sz w:val="18"/>
                <w:szCs w:val="18"/>
              </w:rPr>
              <w:t>12 Progress tracker-Autumn-2</w:t>
            </w:r>
          </w:p>
        </w:tc>
      </w:tr>
      <w:tr w:rsidR="00054D64" w:rsidRPr="00B52C9E" w14:paraId="0150EA9B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23079EE9" w14:textId="77777777" w:rsidR="00054D64" w:rsidRPr="002A2E16" w:rsidRDefault="00054D64" w:rsidP="00054D6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7668229D" w14:textId="4652C8EB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4120FC66" w14:textId="77777777" w:rsidR="00054D64" w:rsidRPr="0063593F" w:rsidRDefault="00054D64" w:rsidP="00054D64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63593F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3.3-Developing a Coherent Summary </w:t>
            </w:r>
          </w:p>
          <w:p w14:paraId="1404D64D" w14:textId="297FB4BD" w:rsidR="00054D64" w:rsidRPr="00BA0234" w:rsidRDefault="00054D64" w:rsidP="00054D64">
            <w:pPr>
              <w:rPr>
                <w:rFonts w:ascii="Cambria" w:hAnsi="Cambria" w:cstheme="minorHAnsi"/>
                <w:sz w:val="20"/>
                <w:szCs w:val="20"/>
              </w:rPr>
            </w:pPr>
            <w:r w:rsidRPr="0063593F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Text 3.9 (Page 64-69)</w:t>
            </w:r>
          </w:p>
        </w:tc>
        <w:tc>
          <w:tcPr>
            <w:tcW w:w="2790" w:type="dxa"/>
            <w:vMerge/>
            <w:vAlign w:val="center"/>
          </w:tcPr>
          <w:p w14:paraId="189E05CB" w14:textId="6A832A3F" w:rsidR="00054D64" w:rsidRPr="002A2E16" w:rsidRDefault="00054D64" w:rsidP="00054D64">
            <w:pPr>
              <w:pStyle w:val="CalendarInformation"/>
              <w:framePr w:wrap="auto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054D64" w:rsidRPr="00B52C9E" w14:paraId="11ED0C80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03EA55B8" w14:textId="77777777" w:rsidR="00054D64" w:rsidRPr="002A2E16" w:rsidRDefault="00054D64" w:rsidP="00054D6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6F86615C" w14:textId="5AF76888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1151ED00" w14:textId="23458EC7" w:rsidR="00054D64" w:rsidRPr="00BA0234" w:rsidRDefault="00054D64" w:rsidP="00054D64">
            <w:pPr>
              <w:rPr>
                <w:rFonts w:ascii="Cambria" w:hAnsi="Cambria" w:cstheme="minorHAnsi"/>
                <w:sz w:val="20"/>
                <w:szCs w:val="20"/>
              </w:rPr>
            </w:pPr>
            <w:r w:rsidRPr="00BA0234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>Practice Questions (Page 70-71)</w:t>
            </w:r>
          </w:p>
        </w:tc>
        <w:tc>
          <w:tcPr>
            <w:tcW w:w="2790" w:type="dxa"/>
            <w:vMerge/>
            <w:vAlign w:val="center"/>
          </w:tcPr>
          <w:p w14:paraId="1162AF55" w14:textId="73ACDE22" w:rsidR="00054D64" w:rsidRPr="002A2E16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Cs/>
                <w:color w:val="FF0000"/>
                <w:sz w:val="20"/>
                <w:szCs w:val="20"/>
              </w:rPr>
            </w:pPr>
          </w:p>
        </w:tc>
      </w:tr>
      <w:tr w:rsidR="00054D64" w:rsidRPr="00B52C9E" w14:paraId="67D4C6E9" w14:textId="77777777" w:rsidTr="00EF0B3D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4E053BF4" w14:textId="77777777" w:rsidR="00054D64" w:rsidRPr="002A2E16" w:rsidRDefault="00054D64" w:rsidP="00054D6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68B44C02" w14:textId="4E088E2A" w:rsidR="00054D64" w:rsidRPr="0083708B" w:rsidRDefault="00054D64" w:rsidP="00054D64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bCs/>
                <w:color w:val="FF0000"/>
                <w:sz w:val="24"/>
                <w:szCs w:val="24"/>
              </w:rPr>
            </w:pPr>
            <w:r w:rsidRPr="0083708B">
              <w:rPr>
                <w:rFonts w:ascii="Cambria" w:hAnsi="Cambria" w:cstheme="minorHAnsi"/>
                <w:b/>
                <w:color w:val="FF0000"/>
                <w:sz w:val="24"/>
                <w:szCs w:val="24"/>
              </w:rPr>
              <w:t xml:space="preserve">MID-TERM BREAK: </w:t>
            </w:r>
            <w:r w:rsidRPr="0083708B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>19</w:t>
            </w:r>
            <w:r w:rsidRPr="0083708B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  <w:vertAlign w:val="superscript"/>
              </w:rPr>
              <w:t xml:space="preserve">th </w:t>
            </w:r>
            <w:r w:rsidRPr="0083708B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>October – 23</w:t>
            </w:r>
            <w:r w:rsidRPr="0083708B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  <w:vertAlign w:val="superscript"/>
              </w:rPr>
              <w:t>rd</w:t>
            </w:r>
            <w:r w:rsidRPr="0083708B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 xml:space="preserve"> October</w:t>
            </w:r>
          </w:p>
        </w:tc>
      </w:tr>
      <w:tr w:rsidR="00054D64" w:rsidRPr="00B52C9E" w14:paraId="099B4FA7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68DFBED8" w14:textId="77777777" w:rsidR="00054D64" w:rsidRPr="002A2E16" w:rsidRDefault="00054D64" w:rsidP="00054D6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77C279BA" w14:textId="1010B607" w:rsidR="00054D64" w:rsidRPr="002A2E16" w:rsidRDefault="00054D64" w:rsidP="00054D6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26/10 – 30/10</w:t>
            </w:r>
          </w:p>
        </w:tc>
        <w:tc>
          <w:tcPr>
            <w:tcW w:w="5400" w:type="dxa"/>
            <w:gridSpan w:val="2"/>
            <w:vAlign w:val="center"/>
          </w:tcPr>
          <w:p w14:paraId="44E12F44" w14:textId="77777777" w:rsidR="008D4B62" w:rsidRPr="00C34E0A" w:rsidRDefault="008D4B62" w:rsidP="008D4B62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UNIT 4: ANALYSING AND EXPLAINING WRITER’S EFFECT</w:t>
            </w:r>
          </w:p>
          <w:p w14:paraId="0DDF160D" w14:textId="77777777" w:rsidR="008D4B62" w:rsidRPr="00C34E0A" w:rsidRDefault="008D4B62" w:rsidP="008D4B62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4.1 Understanding meaning and effects </w:t>
            </w:r>
          </w:p>
          <w:p w14:paraId="7AC4DA17" w14:textId="425DBC1A" w:rsidR="00054D64" w:rsidRPr="00C34E0A" w:rsidRDefault="008D4B62" w:rsidP="008D4B62">
            <w:pPr>
              <w:rPr>
                <w:rFonts w:ascii="Cambria" w:hAnsi="Cambria" w:cstheme="minorHAnsi"/>
                <w:b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Text 4.1 &amp; 4.2 (Page 73-77)</w:t>
            </w:r>
          </w:p>
        </w:tc>
        <w:tc>
          <w:tcPr>
            <w:tcW w:w="2790" w:type="dxa"/>
            <w:vMerge w:val="restart"/>
            <w:vAlign w:val="center"/>
          </w:tcPr>
          <w:p w14:paraId="3C7DE3F7" w14:textId="1D699840" w:rsidR="00054D64" w:rsidRPr="00E72CCB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 xml:space="preserve">27 Awards Day (IGCSE/AS/A Level) </w:t>
            </w:r>
          </w:p>
          <w:p w14:paraId="63DF53B6" w14:textId="3E3C77C0" w:rsidR="00054D64" w:rsidRPr="006C3D5B" w:rsidRDefault="00054D64" w:rsidP="00054D6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70C0"/>
                <w:sz w:val="20"/>
                <w:szCs w:val="20"/>
              </w:rPr>
            </w:pPr>
            <w:r w:rsidRPr="00E72CCB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 xml:space="preserve">31 </w:t>
            </w:r>
            <w:r w:rsidRPr="00E72CCB">
              <w:rPr>
                <w:rFonts w:ascii="Cambria" w:hAnsi="Cambria"/>
                <w:color w:val="0070C0"/>
                <w:sz w:val="18"/>
                <w:szCs w:val="18"/>
              </w:rPr>
              <w:t>Interschool Quran Competition</w:t>
            </w:r>
          </w:p>
        </w:tc>
      </w:tr>
      <w:tr w:rsidR="005E0F3C" w:rsidRPr="00B52C9E" w14:paraId="4334F4E2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7E6729F2" w14:textId="77777777" w:rsidR="005E0F3C" w:rsidRPr="002A2E16" w:rsidRDefault="005E0F3C" w:rsidP="005E0F3C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56C123DF" w14:textId="77777777" w:rsidR="005E0F3C" w:rsidRPr="002A2E16" w:rsidRDefault="005E0F3C" w:rsidP="005E0F3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51165375" w14:textId="77777777" w:rsidR="005E0F3C" w:rsidRPr="00C34E0A" w:rsidRDefault="005E0F3C" w:rsidP="005E0F3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>Moving from Meanings to Effects</w:t>
            </w:r>
          </w:p>
          <w:p w14:paraId="4A89FEB3" w14:textId="608C7FE6" w:rsidR="005E0F3C" w:rsidRPr="00C34E0A" w:rsidRDefault="005E0F3C" w:rsidP="005E0F3C">
            <w:pPr>
              <w:rPr>
                <w:rFonts w:ascii="Cambria" w:hAnsi="Cambria" w:cstheme="minorHAnsi"/>
                <w:b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 Text 4.3 (Page 78-79)</w:t>
            </w:r>
          </w:p>
        </w:tc>
        <w:tc>
          <w:tcPr>
            <w:tcW w:w="2790" w:type="dxa"/>
            <w:vMerge/>
            <w:vAlign w:val="center"/>
          </w:tcPr>
          <w:p w14:paraId="2AFCE6F4" w14:textId="77777777" w:rsidR="005E0F3C" w:rsidRPr="002A2E16" w:rsidRDefault="005E0F3C" w:rsidP="005E0F3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20"/>
                <w:szCs w:val="20"/>
              </w:rPr>
            </w:pPr>
          </w:p>
        </w:tc>
      </w:tr>
      <w:tr w:rsidR="005E0F3C" w:rsidRPr="00B52C9E" w14:paraId="2C78314A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074DC772" w14:textId="77777777" w:rsidR="005E0F3C" w:rsidRPr="002A2E16" w:rsidRDefault="005E0F3C" w:rsidP="005E0F3C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4DE914B7" w14:textId="77777777" w:rsidR="005E0F3C" w:rsidRPr="002A2E16" w:rsidRDefault="005E0F3C" w:rsidP="005E0F3C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01CC8215" w14:textId="091396F0" w:rsidR="005E0F3C" w:rsidRPr="00C34E0A" w:rsidRDefault="005E0F3C" w:rsidP="005E0F3C">
            <w:pPr>
              <w:rPr>
                <w:rFonts w:ascii="Cambria" w:hAnsi="Cambria" w:cstheme="minorHAnsi"/>
                <w:b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>4.2 Language for Deliberate Impact (Page 80-84)</w:t>
            </w:r>
          </w:p>
        </w:tc>
        <w:tc>
          <w:tcPr>
            <w:tcW w:w="2790" w:type="dxa"/>
            <w:vMerge/>
            <w:vAlign w:val="center"/>
          </w:tcPr>
          <w:p w14:paraId="1DA70BB0" w14:textId="77777777" w:rsidR="005E0F3C" w:rsidRPr="002A2E16" w:rsidRDefault="005E0F3C" w:rsidP="005E0F3C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20"/>
                <w:szCs w:val="20"/>
              </w:rPr>
            </w:pPr>
          </w:p>
        </w:tc>
      </w:tr>
      <w:tr w:rsidR="0078513B" w:rsidRPr="00B52C9E" w14:paraId="48D05062" w14:textId="77777777" w:rsidTr="008D4B62">
        <w:trPr>
          <w:trHeight w:val="50"/>
          <w:jc w:val="center"/>
        </w:trPr>
        <w:tc>
          <w:tcPr>
            <w:tcW w:w="1435" w:type="dxa"/>
            <w:vMerge w:val="restart"/>
            <w:shd w:val="clear" w:color="auto" w:fill="C6D9F1" w:themeFill="text2" w:themeFillTint="33"/>
            <w:vAlign w:val="center"/>
          </w:tcPr>
          <w:p w14:paraId="24541817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sz w:val="20"/>
                <w:szCs w:val="20"/>
              </w:rPr>
              <w:t>NOVEMBER</w:t>
            </w:r>
          </w:p>
          <w:p w14:paraId="492CF595" w14:textId="66EBF38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sz w:val="20"/>
                <w:szCs w:val="20"/>
                <w:highlight w:val="cyan"/>
              </w:rPr>
              <w:t>21 working days</w:t>
            </w:r>
          </w:p>
        </w:tc>
        <w:tc>
          <w:tcPr>
            <w:tcW w:w="1800" w:type="dxa"/>
            <w:vMerge w:val="restart"/>
            <w:vAlign w:val="center"/>
          </w:tcPr>
          <w:p w14:paraId="21F11974" w14:textId="17A08B1F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2/11 – 6/11</w:t>
            </w:r>
          </w:p>
        </w:tc>
        <w:tc>
          <w:tcPr>
            <w:tcW w:w="5400" w:type="dxa"/>
            <w:gridSpan w:val="2"/>
            <w:vAlign w:val="center"/>
          </w:tcPr>
          <w:p w14:paraId="6B617393" w14:textId="77777777" w:rsidR="0078513B" w:rsidRPr="00C34E0A" w:rsidRDefault="0078513B" w:rsidP="0078513B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>4.3 Exploring Figurative Language</w:t>
            </w:r>
          </w:p>
          <w:p w14:paraId="1134988A" w14:textId="149BC41E" w:rsidR="0078513B" w:rsidRPr="00C34E0A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Text 4.4 (Page 85-88)</w:t>
            </w:r>
          </w:p>
        </w:tc>
        <w:tc>
          <w:tcPr>
            <w:tcW w:w="2790" w:type="dxa"/>
            <w:vMerge w:val="restart"/>
            <w:vAlign w:val="center"/>
          </w:tcPr>
          <w:p w14:paraId="63838D4B" w14:textId="77777777" w:rsidR="0078513B" w:rsidRPr="002A2E16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78513B" w:rsidRPr="00B52C9E" w14:paraId="530EC463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5E22D50A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7953D0CC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36BF7429" w14:textId="77777777" w:rsidR="0078513B" w:rsidRPr="00C34E0A" w:rsidRDefault="0078513B" w:rsidP="0078513B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>Sensory Language</w:t>
            </w:r>
          </w:p>
          <w:p w14:paraId="1F7E1F18" w14:textId="69D82AC0" w:rsidR="0078513B" w:rsidRPr="00C34E0A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Text 4.5 (Page 89-90)</w:t>
            </w:r>
          </w:p>
        </w:tc>
        <w:tc>
          <w:tcPr>
            <w:tcW w:w="2790" w:type="dxa"/>
            <w:vMerge/>
            <w:vAlign w:val="center"/>
          </w:tcPr>
          <w:p w14:paraId="447B8E4C" w14:textId="77777777" w:rsidR="0078513B" w:rsidRPr="002A2E16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78513B" w:rsidRPr="00B52C9E" w14:paraId="71EB9340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38408225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1DCDA953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24ECEA22" w14:textId="77777777" w:rsidR="0078513B" w:rsidRPr="00393A56" w:rsidRDefault="0078513B" w:rsidP="0078513B">
            <w:pPr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393A56">
              <w:rPr>
                <w:rFonts w:ascii="Cambria" w:hAnsi="Cambria" w:cstheme="minorHAnsi"/>
                <w:color w:val="000000"/>
                <w:sz w:val="20"/>
                <w:szCs w:val="20"/>
              </w:rPr>
              <w:t>4.4 Explaining how writers achieve effects and influence readers</w:t>
            </w:r>
          </w:p>
          <w:p w14:paraId="75E58D7F" w14:textId="2FDEE0C9" w:rsidR="0078513B" w:rsidRPr="00C34E0A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000000"/>
                <w:sz w:val="20"/>
                <w:szCs w:val="20"/>
              </w:rPr>
            </w:pPr>
            <w:r w:rsidRPr="00393A56">
              <w:rPr>
                <w:rFonts w:ascii="Cambria" w:hAnsi="Cambria" w:cstheme="minorHAnsi"/>
                <w:color w:val="000000"/>
                <w:sz w:val="20"/>
                <w:szCs w:val="20"/>
              </w:rPr>
              <w:t>Zooming &amp; The ONION strategy (Page 91-95)</w:t>
            </w:r>
          </w:p>
        </w:tc>
        <w:tc>
          <w:tcPr>
            <w:tcW w:w="2790" w:type="dxa"/>
            <w:vMerge/>
            <w:vAlign w:val="center"/>
          </w:tcPr>
          <w:p w14:paraId="027231C2" w14:textId="77777777" w:rsidR="0078513B" w:rsidRPr="002A2E16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78513B" w:rsidRPr="00B52C9E" w14:paraId="281F8C5C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7AA8AD25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18233CEB" w14:textId="31C82B1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9/11 – 13/11</w:t>
            </w:r>
          </w:p>
        </w:tc>
        <w:tc>
          <w:tcPr>
            <w:tcW w:w="5400" w:type="dxa"/>
            <w:gridSpan w:val="2"/>
            <w:vAlign w:val="center"/>
          </w:tcPr>
          <w:p w14:paraId="1AE4C802" w14:textId="336AF14A" w:rsidR="0078513B" w:rsidRPr="00961D4D" w:rsidRDefault="00CE0273" w:rsidP="0078513B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Practice Questions (Page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96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97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90" w:type="dxa"/>
            <w:vMerge w:val="restart"/>
            <w:vAlign w:val="center"/>
          </w:tcPr>
          <w:p w14:paraId="078126C8" w14:textId="6E2C36E3" w:rsidR="0078513B" w:rsidRPr="00E72CCB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color w:val="00B050"/>
                <w:sz w:val="18"/>
                <w:szCs w:val="18"/>
              </w:rPr>
              <w:t>5/11 to 19/11 -</w:t>
            </w:r>
            <w:r w:rsidRPr="00E72CCB">
              <w:rPr>
                <w:rFonts w:ascii="Cambria" w:hAnsi="Cambria"/>
                <w:color w:val="00B050"/>
                <w:sz w:val="18"/>
                <w:szCs w:val="18"/>
              </w:rPr>
              <w:t>Term1 Examinations window</w:t>
            </w:r>
          </w:p>
          <w:p w14:paraId="5F9D1445" w14:textId="5BF022DF" w:rsidR="0078513B" w:rsidRPr="00E72CCB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70C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color w:val="0070C0"/>
                <w:sz w:val="18"/>
                <w:szCs w:val="18"/>
              </w:rPr>
              <w:t xml:space="preserve">14 </w:t>
            </w:r>
            <w:r w:rsidRPr="00E72CCB">
              <w:rPr>
                <w:rFonts w:ascii="Cambria" w:hAnsi="Cambria"/>
                <w:color w:val="0070C0"/>
                <w:sz w:val="18"/>
                <w:szCs w:val="18"/>
              </w:rPr>
              <w:t>International Day</w:t>
            </w:r>
          </w:p>
        </w:tc>
      </w:tr>
      <w:tr w:rsidR="0078513B" w:rsidRPr="00B52C9E" w14:paraId="6241F430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31E624DD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6521108B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54F6E4C7" w14:textId="2AEE5AAC" w:rsidR="00C97887" w:rsidRPr="00C34E0A" w:rsidRDefault="00C97887" w:rsidP="00C97887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UNIT </w:t>
            </w:r>
            <w:r w:rsidR="00A02114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8</w:t>
            </w:r>
            <w:r w:rsidRPr="00C34E0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: </w:t>
            </w:r>
            <w:r w:rsidR="00124E7D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DIRECTED WRITING </w:t>
            </w:r>
            <w:r w:rsidR="00C82DA6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–</w:t>
            </w:r>
            <w:r w:rsidR="00124E7D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 </w:t>
            </w:r>
            <w:r w:rsidR="00C82DA6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INFORMAL LETTER WRITING</w:t>
            </w:r>
          </w:p>
          <w:p w14:paraId="408491AB" w14:textId="00B53170" w:rsidR="0078513B" w:rsidRPr="001B5A7E" w:rsidRDefault="00C97887" w:rsidP="0078513B">
            <w:pPr>
              <w:rPr>
                <w:rFonts w:ascii="Cambria" w:hAnsi="Cambria" w:cstheme="minorHAnsi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>DAY</w:t>
            </w:r>
            <w:r w:rsidR="009F2112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>2</w:t>
            </w:r>
            <w:r w:rsidRPr="00C34E0A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: </w:t>
            </w:r>
            <w:r w:rsidR="00EC72AB">
              <w:rPr>
                <w:rFonts w:ascii="Cambria" w:hAnsi="Cambria" w:cstheme="minorHAnsi"/>
                <w:color w:val="000000"/>
                <w:sz w:val="20"/>
                <w:szCs w:val="20"/>
              </w:rPr>
              <w:t>Comparison</w:t>
            </w:r>
            <w:r w:rsidR="001B5A7E">
              <w:rPr>
                <w:rFonts w:ascii="Cambria" w:hAnsi="Cambria" w:cstheme="minorHAnsi"/>
                <w:color w:val="000000"/>
                <w:sz w:val="20"/>
                <w:szCs w:val="20"/>
              </w:rPr>
              <w:t>-Formal a</w:t>
            </w:r>
            <w:r w:rsidR="00EC72AB">
              <w:rPr>
                <w:rFonts w:ascii="Cambria" w:hAnsi="Cambria" w:cstheme="minorHAnsi"/>
                <w:color w:val="000000"/>
                <w:sz w:val="20"/>
                <w:szCs w:val="20"/>
              </w:rPr>
              <w:t>nd Informal (Basic understanding)</w:t>
            </w:r>
          </w:p>
        </w:tc>
        <w:tc>
          <w:tcPr>
            <w:tcW w:w="2790" w:type="dxa"/>
            <w:vMerge/>
            <w:vAlign w:val="center"/>
          </w:tcPr>
          <w:p w14:paraId="38D5198C" w14:textId="77777777" w:rsidR="0078513B" w:rsidRPr="00E72CCB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color w:val="00B050"/>
                <w:sz w:val="18"/>
                <w:szCs w:val="18"/>
              </w:rPr>
            </w:pPr>
          </w:p>
        </w:tc>
      </w:tr>
      <w:tr w:rsidR="0078513B" w:rsidRPr="00B52C9E" w14:paraId="13348BA4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1E975AA0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2F7C605A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51892753" w14:textId="398A4BF2" w:rsidR="0078513B" w:rsidRPr="00520CBA" w:rsidRDefault="00EC72AB" w:rsidP="0078513B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DAY</w:t>
            </w:r>
            <w:r w:rsidR="009F2112"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: </w:t>
            </w:r>
            <w:r w:rsidR="00520CBA">
              <w:rPr>
                <w:rFonts w:ascii="Cambria" w:hAnsi="Cambria" w:cstheme="minorHAnsi"/>
                <w:bCs/>
                <w:sz w:val="20"/>
                <w:szCs w:val="20"/>
              </w:rPr>
              <w:t xml:space="preserve">Based on </w:t>
            </w:r>
            <w:r w:rsidR="007A40E1">
              <w:rPr>
                <w:rFonts w:ascii="Cambria" w:hAnsi="Cambria" w:cstheme="minorHAnsi"/>
                <w:bCs/>
                <w:sz w:val="20"/>
                <w:szCs w:val="20"/>
              </w:rPr>
              <w:t xml:space="preserve">8.4 </w:t>
            </w:r>
            <w:r w:rsidR="007B43E3">
              <w:rPr>
                <w:rFonts w:ascii="Cambria" w:hAnsi="Cambria" w:cstheme="minorHAnsi"/>
                <w:bCs/>
                <w:sz w:val="20"/>
                <w:szCs w:val="20"/>
              </w:rPr>
              <w:t>–</w:t>
            </w:r>
            <w:r w:rsidR="005423A2">
              <w:rPr>
                <w:rFonts w:ascii="Cambria" w:hAnsi="Cambria" w:cstheme="minorHAnsi"/>
                <w:bCs/>
                <w:sz w:val="20"/>
                <w:szCs w:val="20"/>
              </w:rPr>
              <w:t xml:space="preserve"> </w:t>
            </w:r>
            <w:r w:rsidR="007B43E3">
              <w:rPr>
                <w:rFonts w:ascii="Cambria" w:hAnsi="Cambria" w:cstheme="minorHAnsi"/>
                <w:bCs/>
                <w:sz w:val="20"/>
                <w:szCs w:val="20"/>
              </w:rPr>
              <w:t xml:space="preserve">Informal letter analysis (Identifying structure and </w:t>
            </w:r>
            <w:r w:rsidR="009F2112">
              <w:rPr>
                <w:rFonts w:ascii="Cambria" w:hAnsi="Cambria" w:cstheme="minorHAnsi"/>
                <w:bCs/>
                <w:sz w:val="20"/>
                <w:szCs w:val="20"/>
              </w:rPr>
              <w:t>language)</w:t>
            </w:r>
          </w:p>
        </w:tc>
        <w:tc>
          <w:tcPr>
            <w:tcW w:w="2790" w:type="dxa"/>
            <w:vMerge/>
            <w:vAlign w:val="center"/>
          </w:tcPr>
          <w:p w14:paraId="15B671B3" w14:textId="77777777" w:rsidR="0078513B" w:rsidRPr="00E72CCB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color w:val="00B050"/>
                <w:sz w:val="18"/>
                <w:szCs w:val="18"/>
              </w:rPr>
            </w:pPr>
          </w:p>
        </w:tc>
      </w:tr>
      <w:tr w:rsidR="0078513B" w:rsidRPr="00B52C9E" w14:paraId="182BE4DB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5D587179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75A5D398" w14:textId="03E4A71C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16/11 – 20/11</w:t>
            </w:r>
          </w:p>
        </w:tc>
        <w:tc>
          <w:tcPr>
            <w:tcW w:w="5400" w:type="dxa"/>
            <w:gridSpan w:val="2"/>
            <w:vAlign w:val="center"/>
          </w:tcPr>
          <w:p w14:paraId="28C185E3" w14:textId="0C0B7132" w:rsidR="00BC281F" w:rsidRDefault="00BC281F" w:rsidP="0078513B">
            <w:pP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</w:pPr>
            <w:r w:rsidRPr="00741C13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ORIGINALS: LESSON 1-DRIVING OVER THE LEMONS</w:t>
            </w:r>
          </w:p>
          <w:p w14:paraId="75B36A99" w14:textId="4D5C1190" w:rsidR="0078513B" w:rsidRPr="00537DF3" w:rsidRDefault="00537DF3" w:rsidP="0078513B">
            <w:pP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</w:pPr>
            <w:r w:rsidRPr="00537DF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DAY1: </w:t>
            </w:r>
            <w:r w:rsidR="00D674C3" w:rsidRPr="00D674C3">
              <w:rPr>
                <w:rFonts w:ascii="Cambria" w:hAnsi="Cambria" w:cstheme="minorHAnsi"/>
                <w:color w:val="1A1A1A"/>
                <w:sz w:val="20"/>
                <w:szCs w:val="20"/>
              </w:rPr>
              <w:t>Comprehension</w:t>
            </w:r>
          </w:p>
        </w:tc>
        <w:tc>
          <w:tcPr>
            <w:tcW w:w="2790" w:type="dxa"/>
            <w:vMerge w:val="restart"/>
            <w:vAlign w:val="center"/>
          </w:tcPr>
          <w:p w14:paraId="28FD4AD0" w14:textId="00E4B98D" w:rsidR="0078513B" w:rsidRPr="00E72CCB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00B05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>19</w:t>
            </w:r>
            <w:r w:rsidRPr="00E72CCB">
              <w:rPr>
                <w:rFonts w:ascii="Cambria" w:hAnsi="Cambria"/>
                <w:color w:val="0070C0"/>
                <w:sz w:val="18"/>
                <w:szCs w:val="18"/>
              </w:rPr>
              <w:t xml:space="preserve"> - FS Sports Day</w:t>
            </w:r>
          </w:p>
        </w:tc>
      </w:tr>
      <w:tr w:rsidR="0078513B" w:rsidRPr="00B52C9E" w14:paraId="418314BF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1217CE42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36506FA0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46D72910" w14:textId="01CFC00F" w:rsidR="0078513B" w:rsidRPr="00D674C3" w:rsidRDefault="00D674C3" w:rsidP="0078513B">
            <w:pP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2:</w:t>
            </w:r>
            <w:r w:rsidR="006E56BF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 </w:t>
            </w:r>
            <w:r w:rsidR="006E56BF" w:rsidRPr="006E56BF">
              <w:rPr>
                <w:rFonts w:ascii="Cambria" w:hAnsi="Cambria" w:cstheme="minorHAnsi"/>
                <w:color w:val="1A1A1A"/>
                <w:sz w:val="20"/>
                <w:szCs w:val="20"/>
              </w:rPr>
              <w:t>Informal letter based on the lesson</w:t>
            </w:r>
            <w:r w:rsidR="00F832E3">
              <w:rPr>
                <w:rFonts w:ascii="Cambria" w:hAnsi="Cambria" w:cstheme="minorHAnsi"/>
                <w:color w:val="1A1A1A"/>
                <w:sz w:val="20"/>
                <w:szCs w:val="20"/>
              </w:rPr>
              <w:t>-Draft 1</w:t>
            </w:r>
          </w:p>
        </w:tc>
        <w:tc>
          <w:tcPr>
            <w:tcW w:w="2790" w:type="dxa"/>
            <w:vMerge/>
            <w:vAlign w:val="center"/>
          </w:tcPr>
          <w:p w14:paraId="474F1FC8" w14:textId="77777777" w:rsidR="0078513B" w:rsidRPr="00E72CCB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</w:p>
        </w:tc>
      </w:tr>
      <w:tr w:rsidR="0078513B" w:rsidRPr="00B52C9E" w14:paraId="6C023EEE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4ED38284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2342D01B" w14:textId="77777777" w:rsidR="0078513B" w:rsidRPr="002A2E16" w:rsidRDefault="0078513B" w:rsidP="0078513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55366098" w14:textId="113F2CBB" w:rsidR="00EC6045" w:rsidRPr="001971A2" w:rsidRDefault="00D674C3" w:rsidP="00EC6045">
            <w:pPr>
              <w:rPr>
                <w:rFonts w:ascii="Cambria" w:hAnsi="Cambria" w:cstheme="minorHAnsi"/>
                <w:b/>
                <w:bCs/>
                <w:color w:val="FF0000"/>
                <w:sz w:val="20"/>
                <w:szCs w:val="20"/>
              </w:rPr>
            </w:pPr>
            <w:r w:rsidRPr="001971A2">
              <w:rPr>
                <w:rFonts w:ascii="Cambria" w:hAnsi="Cambria" w:cstheme="minorHAnsi"/>
                <w:b/>
                <w:bCs/>
                <w:color w:val="FF0000"/>
                <w:sz w:val="20"/>
                <w:szCs w:val="20"/>
              </w:rPr>
              <w:t xml:space="preserve">DAY3: </w:t>
            </w:r>
            <w:r w:rsidR="00EE6E15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>Peer evaluation</w:t>
            </w:r>
            <w:r w:rsidR="00CB5F7B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 xml:space="preserve"> based on the Rubrics -Re</w:t>
            </w:r>
            <w:r w:rsidR="00EC6045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>draft</w:t>
            </w:r>
          </w:p>
        </w:tc>
        <w:tc>
          <w:tcPr>
            <w:tcW w:w="2790" w:type="dxa"/>
            <w:vMerge/>
            <w:vAlign w:val="center"/>
          </w:tcPr>
          <w:p w14:paraId="22247752" w14:textId="77777777" w:rsidR="0078513B" w:rsidRPr="00E72CCB" w:rsidRDefault="0078513B" w:rsidP="0078513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</w:p>
        </w:tc>
      </w:tr>
      <w:tr w:rsidR="00BC5EF4" w:rsidRPr="00B52C9E" w14:paraId="376F51CE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66F7707C" w14:textId="77777777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6D4A103D" w14:textId="506EA7DD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23/11 – 27/11</w:t>
            </w:r>
          </w:p>
        </w:tc>
        <w:tc>
          <w:tcPr>
            <w:tcW w:w="5400" w:type="dxa"/>
            <w:gridSpan w:val="2"/>
            <w:vAlign w:val="center"/>
          </w:tcPr>
          <w:p w14:paraId="4D5DF08A" w14:textId="7464C6AE" w:rsidR="00BC5EF4" w:rsidRPr="001971A2" w:rsidRDefault="00BC5EF4" w:rsidP="00BC5EF4">
            <w:pPr>
              <w:autoSpaceDE w:val="0"/>
              <w:autoSpaceDN w:val="0"/>
              <w:adjustRightInd w:val="0"/>
              <w:rPr>
                <w:rFonts w:ascii="Cambria" w:hAnsi="Cambria" w:cstheme="minorHAnsi"/>
                <w:color w:val="FF0000"/>
                <w:sz w:val="20"/>
                <w:szCs w:val="20"/>
              </w:rPr>
            </w:pPr>
            <w:r w:rsidRPr="001971A2">
              <w:rPr>
                <w:rFonts w:ascii="Cambria" w:hAnsi="Cambria" w:cstheme="minorHAnsi"/>
                <w:b/>
                <w:bCs/>
                <w:color w:val="FF0000"/>
                <w:sz w:val="20"/>
                <w:szCs w:val="20"/>
              </w:rPr>
              <w:t>DAY1:</w:t>
            </w:r>
            <w:r w:rsidR="00EC6045" w:rsidRPr="001971A2">
              <w:rPr>
                <w:rFonts w:ascii="Cambria" w:hAnsi="Cambria"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EC6045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>Redraft progress check</w:t>
            </w:r>
          </w:p>
        </w:tc>
        <w:tc>
          <w:tcPr>
            <w:tcW w:w="2790" w:type="dxa"/>
            <w:vMerge w:val="restart"/>
            <w:vAlign w:val="center"/>
          </w:tcPr>
          <w:p w14:paraId="295AA351" w14:textId="77777777" w:rsidR="00BC5EF4" w:rsidRPr="00E72CCB" w:rsidRDefault="00BC5EF4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F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bCs/>
                <w:color w:val="00B0F0"/>
                <w:sz w:val="18"/>
                <w:szCs w:val="18"/>
              </w:rPr>
              <w:t xml:space="preserve">24 </w:t>
            </w:r>
            <w:r w:rsidRPr="00E72CCB">
              <w:rPr>
                <w:rFonts w:ascii="Cambria" w:hAnsi="Cambria"/>
                <w:color w:val="00B0F0"/>
                <w:sz w:val="18"/>
                <w:szCs w:val="18"/>
              </w:rPr>
              <w:t>- Year 1 &amp; 2 Sports Day</w:t>
            </w:r>
          </w:p>
          <w:p w14:paraId="5C5EAF13" w14:textId="1C38AD3B" w:rsidR="00BC5EF4" w:rsidRPr="00E72CCB" w:rsidRDefault="00BC5EF4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>26</w:t>
            </w:r>
            <w:r w:rsidRPr="00E72CCB">
              <w:rPr>
                <w:rFonts w:ascii="Cambria" w:hAnsi="Cambria"/>
                <w:color w:val="0070C0"/>
                <w:sz w:val="18"/>
                <w:szCs w:val="18"/>
              </w:rPr>
              <w:t xml:space="preserve"> National Day Celebrations</w:t>
            </w:r>
          </w:p>
        </w:tc>
      </w:tr>
      <w:tr w:rsidR="00BC5EF4" w:rsidRPr="00B52C9E" w14:paraId="58671755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2DD34E94" w14:textId="77777777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1E7A3FEF" w14:textId="77777777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52F38831" w14:textId="1FB451B4" w:rsidR="00BC5EF4" w:rsidRPr="00C34E0A" w:rsidRDefault="00BC5EF4" w:rsidP="007C6F80">
            <w:pPr>
              <w:shd w:val="clear" w:color="auto" w:fill="FFFFFF" w:themeFill="background1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2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="00D10F78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="007C6F80" w:rsidRPr="007C6F80">
              <w:rPr>
                <w:rFonts w:ascii="Cambria" w:hAnsi="Cambria" w:cstheme="minorHAnsi"/>
                <w:sz w:val="20"/>
                <w:szCs w:val="20"/>
              </w:rPr>
              <w:t xml:space="preserve">UNIT 3: </w:t>
            </w:r>
            <w:r w:rsidR="007C6F80">
              <w:rPr>
                <w:rFonts w:ascii="Cambria" w:hAnsi="Cambria" w:cstheme="minorHAnsi"/>
                <w:sz w:val="20"/>
                <w:szCs w:val="20"/>
              </w:rPr>
              <w:t>S</w:t>
            </w:r>
            <w:r w:rsidR="007C6F80" w:rsidRPr="007C6F80">
              <w:rPr>
                <w:rFonts w:ascii="Cambria" w:hAnsi="Cambria" w:cstheme="minorHAnsi"/>
                <w:sz w:val="20"/>
                <w:szCs w:val="20"/>
              </w:rPr>
              <w:t>ummary writing</w:t>
            </w:r>
          </w:p>
        </w:tc>
        <w:tc>
          <w:tcPr>
            <w:tcW w:w="2790" w:type="dxa"/>
            <w:vMerge/>
            <w:vAlign w:val="center"/>
          </w:tcPr>
          <w:p w14:paraId="63BCADDE" w14:textId="77777777" w:rsidR="00BC5EF4" w:rsidRPr="00E72CCB" w:rsidRDefault="00BC5EF4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B0F0"/>
                <w:sz w:val="18"/>
                <w:szCs w:val="18"/>
              </w:rPr>
            </w:pPr>
          </w:p>
        </w:tc>
      </w:tr>
      <w:tr w:rsidR="00BC5EF4" w:rsidRPr="00B52C9E" w14:paraId="4F09878F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C6D9F1" w:themeFill="text2" w:themeFillTint="33"/>
            <w:vAlign w:val="center"/>
          </w:tcPr>
          <w:p w14:paraId="782CD2D5" w14:textId="77777777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6AA12EFC" w14:textId="77777777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44947242" w14:textId="58026BF8" w:rsidR="00BC5EF4" w:rsidRPr="00C34E0A" w:rsidRDefault="00BC5EF4" w:rsidP="00BC5EF4">
            <w:pPr>
              <w:autoSpaceDE w:val="0"/>
              <w:autoSpaceDN w:val="0"/>
              <w:adjustRightInd w:val="0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DAY3: </w:t>
            </w:r>
            <w:r w:rsidR="00D10F78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="007C6F80" w:rsidRPr="007C6F80">
              <w:rPr>
                <w:rFonts w:ascii="Cambria" w:hAnsi="Cambria" w:cstheme="minorHAnsi"/>
                <w:sz w:val="20"/>
                <w:szCs w:val="20"/>
              </w:rPr>
              <w:t xml:space="preserve">UNIT 3: </w:t>
            </w:r>
            <w:r w:rsidR="007C6F80">
              <w:rPr>
                <w:rFonts w:ascii="Cambria" w:hAnsi="Cambria" w:cstheme="minorHAnsi"/>
                <w:sz w:val="20"/>
                <w:szCs w:val="20"/>
              </w:rPr>
              <w:t>S</w:t>
            </w:r>
            <w:r w:rsidR="007C6F80" w:rsidRPr="007C6F80">
              <w:rPr>
                <w:rFonts w:ascii="Cambria" w:hAnsi="Cambria" w:cstheme="minorHAnsi"/>
                <w:sz w:val="20"/>
                <w:szCs w:val="20"/>
              </w:rPr>
              <w:t>ummary writing</w:t>
            </w:r>
            <w:r w:rsidR="009A74D5">
              <w:rPr>
                <w:rFonts w:ascii="Cambria" w:hAnsi="Cambria" w:cstheme="minorHAnsi"/>
                <w:sz w:val="20"/>
                <w:szCs w:val="20"/>
              </w:rPr>
              <w:t>/</w:t>
            </w:r>
            <w:r w:rsidR="009A74D5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 xml:space="preserve"> </w:t>
            </w:r>
            <w:r w:rsidR="009A74D5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>REINFORCEMENT</w:t>
            </w:r>
          </w:p>
        </w:tc>
        <w:tc>
          <w:tcPr>
            <w:tcW w:w="2790" w:type="dxa"/>
            <w:vMerge/>
            <w:vAlign w:val="center"/>
          </w:tcPr>
          <w:p w14:paraId="0DF0195C" w14:textId="77777777" w:rsidR="00BC5EF4" w:rsidRPr="00E72CCB" w:rsidRDefault="00BC5EF4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B0F0"/>
                <w:sz w:val="18"/>
                <w:szCs w:val="18"/>
              </w:rPr>
            </w:pPr>
          </w:p>
        </w:tc>
      </w:tr>
      <w:tr w:rsidR="00BC5EF4" w:rsidRPr="00B52C9E" w14:paraId="69D5860A" w14:textId="77777777" w:rsidTr="008D4B62">
        <w:trPr>
          <w:trHeight w:val="273"/>
          <w:jc w:val="center"/>
        </w:trPr>
        <w:tc>
          <w:tcPr>
            <w:tcW w:w="1435" w:type="dxa"/>
            <w:vMerge w:val="restart"/>
            <w:shd w:val="clear" w:color="auto" w:fill="DAEEF3" w:themeFill="accent5" w:themeFillTint="33"/>
            <w:vAlign w:val="center"/>
          </w:tcPr>
          <w:p w14:paraId="44A226E0" w14:textId="77777777" w:rsidR="00BC5EF4" w:rsidRPr="002A2E16" w:rsidRDefault="00BC5EF4" w:rsidP="00BC5EF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sz w:val="20"/>
                <w:szCs w:val="20"/>
              </w:rPr>
              <w:t>DECEMBER</w:t>
            </w:r>
          </w:p>
          <w:p w14:paraId="1BBA2D74" w14:textId="73EEADE9" w:rsidR="00BC5EF4" w:rsidRPr="002A2E16" w:rsidRDefault="00BC5EF4" w:rsidP="00BC5EF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sz w:val="20"/>
                <w:szCs w:val="20"/>
                <w:highlight w:val="cyan"/>
              </w:rPr>
              <w:t>7 working days</w:t>
            </w:r>
          </w:p>
        </w:tc>
        <w:tc>
          <w:tcPr>
            <w:tcW w:w="1800" w:type="dxa"/>
            <w:vMerge w:val="restart"/>
            <w:vAlign w:val="center"/>
          </w:tcPr>
          <w:p w14:paraId="39232339" w14:textId="404D6E98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30/11 – 1/12</w:t>
            </w:r>
          </w:p>
        </w:tc>
        <w:tc>
          <w:tcPr>
            <w:tcW w:w="5400" w:type="dxa"/>
            <w:gridSpan w:val="2"/>
            <w:vAlign w:val="center"/>
          </w:tcPr>
          <w:p w14:paraId="0A1E10AC" w14:textId="0AFD1E6E" w:rsidR="00BC5EF4" w:rsidRPr="00C34E0A" w:rsidRDefault="009069BB" w:rsidP="001B4AA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1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: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 </w:t>
            </w:r>
            <w:r w:rsidR="00981C1E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>Workbook</w:t>
            </w:r>
            <w:r w:rsidR="00981C1E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 w:rsidR="008276F3" w:rsidRPr="007C6F80">
              <w:rPr>
                <w:rFonts w:ascii="Cambria" w:hAnsi="Cambria" w:cstheme="minorHAnsi"/>
                <w:sz w:val="20"/>
                <w:szCs w:val="20"/>
              </w:rPr>
              <w:t>UNIT</w:t>
            </w:r>
            <w:r w:rsidR="00981C1E" w:rsidRPr="00981C1E">
              <w:rPr>
                <w:rFonts w:ascii="Cambria" w:hAnsi="Cambria" w:cstheme="minorHAnsi"/>
                <w:sz w:val="20"/>
                <w:szCs w:val="20"/>
              </w:rPr>
              <w:t xml:space="preserve"> 4: </w:t>
            </w:r>
            <w:r w:rsidR="001B4AAA">
              <w:rPr>
                <w:rFonts w:ascii="Cambria" w:hAnsi="Cambria" w:cstheme="minorHAnsi"/>
                <w:sz w:val="20"/>
                <w:szCs w:val="20"/>
              </w:rPr>
              <w:t>A</w:t>
            </w:r>
            <w:r w:rsidR="00981C1E" w:rsidRPr="00981C1E">
              <w:rPr>
                <w:rFonts w:ascii="Cambria" w:hAnsi="Cambria" w:cstheme="minorHAnsi"/>
                <w:sz w:val="20"/>
                <w:szCs w:val="20"/>
              </w:rPr>
              <w:t>nalysing and explaining writer’s effect</w:t>
            </w:r>
          </w:p>
        </w:tc>
        <w:tc>
          <w:tcPr>
            <w:tcW w:w="2790" w:type="dxa"/>
            <w:vMerge w:val="restart"/>
            <w:vAlign w:val="center"/>
          </w:tcPr>
          <w:p w14:paraId="2B04BC41" w14:textId="74016EAC" w:rsidR="00BC5EF4" w:rsidRPr="00E72CCB" w:rsidRDefault="00BC5EF4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FF000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  <w:t>2-4</w:t>
            </w:r>
            <w:r w:rsidRPr="00E72CCB">
              <w:rPr>
                <w:rFonts w:ascii="Cambria" w:hAnsi="Cambria"/>
                <w:color w:val="FF0000"/>
                <w:sz w:val="18"/>
                <w:szCs w:val="18"/>
              </w:rPr>
              <w:t xml:space="preserve"> UAE National Day</w:t>
            </w:r>
          </w:p>
          <w:p w14:paraId="1A9539C2" w14:textId="256A86B3" w:rsidR="00BC5EF4" w:rsidRPr="00E72CCB" w:rsidRDefault="00BC5EF4" w:rsidP="00BC5EF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b/>
                <w:bCs/>
                <w:color w:val="FF0000"/>
                <w:sz w:val="18"/>
                <w:szCs w:val="18"/>
              </w:rPr>
            </w:pPr>
            <w:r w:rsidRPr="00E72CCB">
              <w:rPr>
                <w:rFonts w:ascii="Cambria" w:hAnsi="Cambria" w:cs="Times New Roman"/>
                <w:color w:val="00B050"/>
                <w:sz w:val="18"/>
                <w:szCs w:val="18"/>
              </w:rPr>
              <w:t>4 -Progress tracker-Autumn-2</w:t>
            </w:r>
          </w:p>
        </w:tc>
      </w:tr>
      <w:tr w:rsidR="00BC5EF4" w:rsidRPr="00B52C9E" w14:paraId="60296BD4" w14:textId="77777777" w:rsidTr="008D4B62">
        <w:trPr>
          <w:trHeight w:val="273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1FA8CD37" w14:textId="77777777" w:rsidR="00BC5EF4" w:rsidRPr="002A2E16" w:rsidRDefault="00BC5EF4" w:rsidP="00BC5EF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29D571CD" w14:textId="77777777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7C7B8F80" w14:textId="00095500" w:rsidR="00BC5EF4" w:rsidRPr="00C34E0A" w:rsidRDefault="00E72CCB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E72CCB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2: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1B4AAA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>Workbook</w:t>
            </w:r>
            <w:r w:rsidR="001B4AAA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 w:rsidR="008276F3" w:rsidRPr="007C6F80">
              <w:rPr>
                <w:rFonts w:ascii="Cambria" w:hAnsi="Cambria" w:cstheme="minorHAnsi"/>
                <w:sz w:val="20"/>
                <w:szCs w:val="20"/>
              </w:rPr>
              <w:t>UNIT</w:t>
            </w:r>
            <w:r w:rsidR="001B4AAA" w:rsidRPr="00981C1E">
              <w:rPr>
                <w:rFonts w:ascii="Cambria" w:hAnsi="Cambria" w:cstheme="minorHAnsi"/>
                <w:sz w:val="20"/>
                <w:szCs w:val="20"/>
              </w:rPr>
              <w:t xml:space="preserve"> 4: </w:t>
            </w:r>
            <w:r w:rsidR="001B4AAA">
              <w:rPr>
                <w:rFonts w:ascii="Cambria" w:hAnsi="Cambria" w:cstheme="minorHAnsi"/>
                <w:sz w:val="20"/>
                <w:szCs w:val="20"/>
              </w:rPr>
              <w:t>A</w:t>
            </w:r>
            <w:r w:rsidR="001B4AAA" w:rsidRPr="00981C1E">
              <w:rPr>
                <w:rFonts w:ascii="Cambria" w:hAnsi="Cambria" w:cstheme="minorHAnsi"/>
                <w:sz w:val="20"/>
                <w:szCs w:val="20"/>
              </w:rPr>
              <w:t>nalysing and explaining writer’s effect</w:t>
            </w:r>
            <w:r w:rsidR="001971A2">
              <w:rPr>
                <w:rFonts w:ascii="Cambria" w:hAnsi="Cambria" w:cstheme="minorHAnsi"/>
                <w:sz w:val="20"/>
                <w:szCs w:val="20"/>
              </w:rPr>
              <w:t>/</w:t>
            </w:r>
            <w:r w:rsidR="001971A2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 xml:space="preserve"> Peer evaluation based on the Rubrics</w:t>
            </w:r>
            <w:r w:rsidR="001971A2">
              <w:rPr>
                <w:rFonts w:ascii="Cambria" w:hAnsi="Cambria" w:cstheme="minorHAnsi"/>
                <w:color w:val="FF0000"/>
                <w:sz w:val="20"/>
                <w:szCs w:val="20"/>
              </w:rPr>
              <w:t>-Redraft</w:t>
            </w:r>
          </w:p>
        </w:tc>
        <w:tc>
          <w:tcPr>
            <w:tcW w:w="2790" w:type="dxa"/>
            <w:vMerge/>
            <w:vAlign w:val="center"/>
          </w:tcPr>
          <w:p w14:paraId="2B3D0D06" w14:textId="77777777" w:rsidR="00BC5EF4" w:rsidRPr="00E72CCB" w:rsidRDefault="00BC5EF4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BC5EF4" w:rsidRPr="00B52C9E" w14:paraId="2F13D072" w14:textId="77777777" w:rsidTr="008D4B62">
        <w:trPr>
          <w:trHeight w:val="273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18B8AB1A" w14:textId="77777777" w:rsidR="00BC5EF4" w:rsidRPr="002A2E16" w:rsidRDefault="00BC5EF4" w:rsidP="00BC5EF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7F88CE8C" w14:textId="77777777" w:rsidR="00BC5EF4" w:rsidRPr="002A2E16" w:rsidRDefault="00BC5EF4" w:rsidP="00BC5EF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3E68C35A" w14:textId="462FCB83" w:rsidR="00BC5EF4" w:rsidRPr="00C34E0A" w:rsidRDefault="00BC5EF4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C34E0A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2-4 UAE National Day</w:t>
            </w:r>
          </w:p>
        </w:tc>
        <w:tc>
          <w:tcPr>
            <w:tcW w:w="2790" w:type="dxa"/>
            <w:vMerge/>
            <w:vAlign w:val="center"/>
          </w:tcPr>
          <w:p w14:paraId="541B1C26" w14:textId="77777777" w:rsidR="00BC5EF4" w:rsidRPr="00E72CCB" w:rsidRDefault="00BC5EF4" w:rsidP="00BC5EF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6A068A" w:rsidRPr="00B52C9E" w14:paraId="5A2385AF" w14:textId="77777777" w:rsidTr="008D4B62">
        <w:trPr>
          <w:trHeight w:val="75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3F84212C" w14:textId="77777777" w:rsidR="006A068A" w:rsidRPr="002A2E16" w:rsidRDefault="006A068A" w:rsidP="006A068A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5EA1A060" w14:textId="179DF440" w:rsidR="006A068A" w:rsidRPr="002A2E16" w:rsidRDefault="006A068A" w:rsidP="006A068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2A2E16">
              <w:rPr>
                <w:rFonts w:ascii="Cambria" w:hAnsi="Cambria" w:cstheme="minorHAnsi"/>
                <w:b/>
                <w:bCs/>
                <w:sz w:val="20"/>
                <w:szCs w:val="20"/>
              </w:rPr>
              <w:t>7/12 – 11/12</w:t>
            </w:r>
          </w:p>
        </w:tc>
        <w:tc>
          <w:tcPr>
            <w:tcW w:w="5400" w:type="dxa"/>
            <w:gridSpan w:val="2"/>
            <w:vAlign w:val="center"/>
          </w:tcPr>
          <w:p w14:paraId="63B91AE2" w14:textId="77777777" w:rsidR="006A068A" w:rsidRDefault="006A068A" w:rsidP="006A068A">
            <w:pPr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ORIGINALS: LESSON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8 - WALKING ON THIN ICE</w:t>
            </w:r>
          </w:p>
          <w:p w14:paraId="79925E82" w14:textId="4F493255" w:rsidR="006A068A" w:rsidRPr="00C34E0A" w:rsidRDefault="006A068A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1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: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 </w:t>
            </w:r>
            <w:r w:rsidRPr="00BD53F6">
              <w:rPr>
                <w:rFonts w:ascii="Cambria" w:hAnsi="Cambria" w:cstheme="minorHAnsi"/>
                <w:color w:val="1A1A1A"/>
                <w:sz w:val="20"/>
                <w:szCs w:val="20"/>
              </w:rPr>
              <w:t>Comprehension</w:t>
            </w:r>
          </w:p>
        </w:tc>
        <w:tc>
          <w:tcPr>
            <w:tcW w:w="2790" w:type="dxa"/>
            <w:vMerge w:val="restart"/>
            <w:vAlign w:val="center"/>
          </w:tcPr>
          <w:p w14:paraId="4BDD5059" w14:textId="77777777" w:rsidR="006A068A" w:rsidRPr="00E72CCB" w:rsidRDefault="006A068A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70C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 xml:space="preserve">8 </w:t>
            </w:r>
            <w:r w:rsidRPr="00E72CCB">
              <w:rPr>
                <w:rFonts w:ascii="Cambria" w:hAnsi="Cambria"/>
                <w:color w:val="0070C0"/>
                <w:sz w:val="18"/>
                <w:szCs w:val="18"/>
              </w:rPr>
              <w:t>- Year 3 &amp; 4 Sports Day</w:t>
            </w:r>
          </w:p>
          <w:p w14:paraId="04604A11" w14:textId="77777777" w:rsidR="006A068A" w:rsidRPr="00E72CCB" w:rsidRDefault="006A068A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70C0"/>
                <w:sz w:val="18"/>
                <w:szCs w:val="18"/>
              </w:rPr>
            </w:pPr>
            <w:r w:rsidRPr="00E72CCB">
              <w:rPr>
                <w:rFonts w:ascii="Cambria" w:hAnsi="Cambria"/>
                <w:color w:val="0070C0"/>
                <w:sz w:val="18"/>
                <w:szCs w:val="18"/>
              </w:rPr>
              <w:t>9 - Year 5 &amp; 6 Sports Day</w:t>
            </w:r>
          </w:p>
          <w:p w14:paraId="7D061895" w14:textId="77777777" w:rsidR="006A068A" w:rsidRPr="00E72CCB" w:rsidRDefault="006A068A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0000"/>
                <w:sz w:val="18"/>
                <w:szCs w:val="18"/>
              </w:rPr>
            </w:pPr>
            <w:r w:rsidRPr="00E72CCB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10</w:t>
            </w:r>
            <w:r w:rsidRPr="00E72CCB">
              <w:rPr>
                <w:rFonts w:ascii="Cambria" w:hAnsi="Cambria"/>
                <w:color w:val="000000"/>
                <w:sz w:val="18"/>
                <w:szCs w:val="18"/>
              </w:rPr>
              <w:t xml:space="preserve"> Parent Consultation Day </w:t>
            </w:r>
          </w:p>
          <w:p w14:paraId="5C7A47DB" w14:textId="6DEA04FC" w:rsidR="006A068A" w:rsidRPr="00E72CCB" w:rsidRDefault="006A068A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0000"/>
                <w:sz w:val="18"/>
                <w:szCs w:val="18"/>
              </w:rPr>
            </w:pPr>
            <w:r w:rsidRPr="00E72CCB">
              <w:rPr>
                <w:rFonts w:ascii="Cambria" w:hAnsi="Cambria"/>
                <w:color w:val="000000"/>
                <w:sz w:val="18"/>
                <w:szCs w:val="18"/>
              </w:rPr>
              <w:t xml:space="preserve"> (Non-instructional working day)</w:t>
            </w:r>
          </w:p>
        </w:tc>
      </w:tr>
      <w:tr w:rsidR="006A068A" w:rsidRPr="00B52C9E" w14:paraId="7C4BC236" w14:textId="77777777" w:rsidTr="008D4B62">
        <w:trPr>
          <w:trHeight w:val="75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358ED69A" w14:textId="77777777" w:rsidR="006A068A" w:rsidRPr="002A2E16" w:rsidRDefault="006A068A" w:rsidP="006A068A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43CBA14B" w14:textId="77777777" w:rsidR="006A068A" w:rsidRPr="002A2E16" w:rsidRDefault="006A068A" w:rsidP="006A068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75F7A1CB" w14:textId="461CC5BD" w:rsidR="006A068A" w:rsidRPr="00C34E0A" w:rsidRDefault="006A068A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 w:rsidRPr="00E72CCB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2: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006E56BF">
              <w:rPr>
                <w:rFonts w:ascii="Cambria" w:hAnsi="Cambria" w:cstheme="minorHAnsi"/>
                <w:color w:val="1A1A1A"/>
                <w:sz w:val="20"/>
                <w:szCs w:val="20"/>
              </w:rPr>
              <w:t>Informal letter based on the lesson</w:t>
            </w:r>
            <w:r>
              <w:rPr>
                <w:rFonts w:ascii="Cambria" w:hAnsi="Cambria" w:cstheme="minorHAnsi"/>
                <w:color w:val="1A1A1A"/>
                <w:sz w:val="20"/>
                <w:szCs w:val="20"/>
              </w:rPr>
              <w:t>-Draft 1</w:t>
            </w:r>
          </w:p>
        </w:tc>
        <w:tc>
          <w:tcPr>
            <w:tcW w:w="2790" w:type="dxa"/>
            <w:vMerge/>
            <w:vAlign w:val="center"/>
          </w:tcPr>
          <w:p w14:paraId="3806EA00" w14:textId="77777777" w:rsidR="006A068A" w:rsidRPr="002A2E16" w:rsidRDefault="006A068A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20"/>
                <w:szCs w:val="20"/>
              </w:rPr>
            </w:pPr>
          </w:p>
        </w:tc>
      </w:tr>
      <w:tr w:rsidR="006A068A" w:rsidRPr="00B52C9E" w14:paraId="79AB069F" w14:textId="77777777" w:rsidTr="008D4B62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7144C941" w14:textId="77777777" w:rsidR="006A068A" w:rsidRPr="002A2E16" w:rsidRDefault="006A068A" w:rsidP="006A068A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76E9C4B0" w14:textId="77777777" w:rsidR="006A068A" w:rsidRPr="002A2E16" w:rsidRDefault="006A068A" w:rsidP="006A068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vAlign w:val="center"/>
          </w:tcPr>
          <w:p w14:paraId="012B7A5E" w14:textId="063A992E" w:rsidR="006A068A" w:rsidRPr="00C34E0A" w:rsidRDefault="00C703F3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 w:rsidRPr="00F270FF">
              <w:rPr>
                <w:rFonts w:ascii="Cambria" w:hAnsi="Cambria" w:cstheme="minorHAnsi"/>
                <w:b/>
                <w:bCs/>
                <w:sz w:val="20"/>
                <w:szCs w:val="20"/>
              </w:rPr>
              <w:t>DAY3:</w:t>
            </w:r>
            <w:r>
              <w:rPr>
                <w:rFonts w:ascii="Cambria" w:hAnsi="Cambria" w:cstheme="minorHAnsi"/>
                <w:sz w:val="20"/>
                <w:szCs w:val="20"/>
              </w:rPr>
              <w:t xml:space="preserve"> </w:t>
            </w:r>
            <w:r w:rsidR="00F2456A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 xml:space="preserve">Informal </w:t>
            </w:r>
            <w:r w:rsidR="007C6F80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>Letter</w:t>
            </w:r>
            <w:r w:rsidR="00F2456A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>-</w:t>
            </w:r>
            <w:r w:rsidR="00CF4F7B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 xml:space="preserve">Peer evaluation with </w:t>
            </w:r>
            <w:r w:rsidR="00E6447E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>rubrics</w:t>
            </w:r>
            <w:r w:rsidR="00601628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>-</w:t>
            </w:r>
            <w:r w:rsidR="006D4249" w:rsidRPr="001971A2">
              <w:rPr>
                <w:rFonts w:ascii="Cambria" w:hAnsi="Cambria" w:cstheme="minorHAnsi"/>
                <w:color w:val="FF0000"/>
                <w:sz w:val="20"/>
                <w:szCs w:val="20"/>
              </w:rPr>
              <w:t>Redraft based on EBI</w:t>
            </w:r>
          </w:p>
        </w:tc>
        <w:tc>
          <w:tcPr>
            <w:tcW w:w="2790" w:type="dxa"/>
            <w:vMerge/>
            <w:vAlign w:val="center"/>
          </w:tcPr>
          <w:p w14:paraId="7C02274F" w14:textId="77777777" w:rsidR="006A068A" w:rsidRPr="002A2E16" w:rsidRDefault="006A068A" w:rsidP="006A068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20"/>
                <w:szCs w:val="20"/>
              </w:rPr>
            </w:pPr>
          </w:p>
        </w:tc>
      </w:tr>
      <w:tr w:rsidR="006A068A" w:rsidRPr="00B52C9E" w14:paraId="5A0B0F5B" w14:textId="77777777" w:rsidTr="00EF0B3D">
        <w:trPr>
          <w:trHeight w:val="50"/>
          <w:jc w:val="center"/>
        </w:trPr>
        <w:tc>
          <w:tcPr>
            <w:tcW w:w="1435" w:type="dxa"/>
            <w:vMerge/>
            <w:shd w:val="clear" w:color="auto" w:fill="DAEEF3" w:themeFill="accent5" w:themeFillTint="33"/>
            <w:vAlign w:val="center"/>
          </w:tcPr>
          <w:p w14:paraId="1FCC5E59" w14:textId="77777777" w:rsidR="006A068A" w:rsidRPr="002A2E16" w:rsidRDefault="006A068A" w:rsidP="006A068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4A6D0515" w:rsidR="006A068A" w:rsidRPr="00B13B63" w:rsidRDefault="006A068A" w:rsidP="006A068A">
            <w:pPr>
              <w:jc w:val="center"/>
              <w:rPr>
                <w:rFonts w:ascii="Cambria" w:hAnsi="Cambria" w:cstheme="minorHAnsi"/>
                <w:b/>
                <w:bCs/>
                <w:color w:val="365F91" w:themeColor="accent1" w:themeShade="BF"/>
                <w:sz w:val="28"/>
                <w:szCs w:val="28"/>
              </w:rPr>
            </w:pPr>
            <w:r w:rsidRPr="00B13B63">
              <w:rPr>
                <w:rFonts w:ascii="Cambria" w:hAnsi="Cambria" w:cstheme="minorHAnsi"/>
                <w:b/>
                <w:bCs/>
                <w:color w:val="EE0000"/>
              </w:rPr>
              <w:t>WINTER BREAK: 14</w:t>
            </w:r>
            <w:r w:rsidRPr="00B13B63">
              <w:rPr>
                <w:rFonts w:ascii="Cambria" w:hAnsi="Cambria" w:cstheme="minorHAnsi"/>
                <w:b/>
                <w:bCs/>
                <w:color w:val="EE0000"/>
                <w:vertAlign w:val="superscript"/>
              </w:rPr>
              <w:t xml:space="preserve">th </w:t>
            </w:r>
            <w:r w:rsidRPr="00B13B63">
              <w:rPr>
                <w:rFonts w:ascii="Cambria" w:hAnsi="Cambria" w:cstheme="minorHAnsi"/>
                <w:b/>
                <w:bCs/>
                <w:color w:val="EE0000"/>
              </w:rPr>
              <w:t>December – 1</w:t>
            </w:r>
            <w:r w:rsidRPr="00B13B63">
              <w:rPr>
                <w:rFonts w:ascii="Cambria" w:hAnsi="Cambria" w:cstheme="minorHAnsi"/>
                <w:b/>
                <w:bCs/>
                <w:color w:val="EE0000"/>
                <w:vertAlign w:val="superscript"/>
              </w:rPr>
              <w:t>st</w:t>
            </w:r>
            <w:r w:rsidRPr="00B13B63">
              <w:rPr>
                <w:rFonts w:ascii="Cambria" w:hAnsi="Cambria" w:cstheme="minorHAnsi"/>
                <w:b/>
                <w:bCs/>
                <w:color w:val="EE0000"/>
              </w:rPr>
              <w:t xml:space="preserve"> January</w:t>
            </w:r>
          </w:p>
        </w:tc>
      </w:tr>
    </w:tbl>
    <w:p w14:paraId="5F7846EB" w14:textId="69626E01" w:rsidR="00E30A02" w:rsidRDefault="005F4EFF" w:rsidP="00E30A02">
      <w:pPr>
        <w:rPr>
          <w:rFonts w:asciiTheme="minorHAnsi" w:hAnsiTheme="minorHAnsi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5D0D1A67" w14:textId="77777777" w:rsidR="00CE640C" w:rsidRPr="00CC1469" w:rsidRDefault="00CE640C" w:rsidP="00E30A02">
      <w:pPr>
        <w:rPr>
          <w:rFonts w:asciiTheme="minorHAnsi" w:hAnsiTheme="minorHAnsi"/>
        </w:rPr>
      </w:pPr>
    </w:p>
    <w:tbl>
      <w:tblPr>
        <w:tblW w:w="11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5"/>
        <w:gridCol w:w="1440"/>
        <w:gridCol w:w="5130"/>
        <w:gridCol w:w="3155"/>
      </w:tblGrid>
      <w:tr w:rsidR="001507D3" w:rsidRPr="00B13B63" w14:paraId="345E8653" w14:textId="77777777" w:rsidTr="00177A8A">
        <w:trPr>
          <w:trHeight w:val="345"/>
          <w:jc w:val="center"/>
        </w:trPr>
        <w:tc>
          <w:tcPr>
            <w:tcW w:w="11250" w:type="dxa"/>
            <w:gridSpan w:val="4"/>
            <w:shd w:val="clear" w:color="auto" w:fill="B2A1C7" w:themeFill="accent4" w:themeFillTint="99"/>
            <w:vAlign w:val="center"/>
          </w:tcPr>
          <w:p w14:paraId="46FB5E54" w14:textId="305F495D" w:rsidR="001507D3" w:rsidRPr="000309F7" w:rsidRDefault="001930C9" w:rsidP="001930C9">
            <w:pPr>
              <w:jc w:val="center"/>
              <w:rPr>
                <w:rFonts w:ascii="Cambria" w:hAnsi="Cambria" w:cstheme="minorHAnsi"/>
                <w:b/>
                <w:color w:val="3333FF"/>
                <w:sz w:val="28"/>
                <w:szCs w:val="28"/>
              </w:rPr>
            </w:pPr>
            <w:r w:rsidRPr="00177A8A">
              <w:rPr>
                <w:rFonts w:ascii="Cambria" w:hAnsi="Cambria"/>
                <w:b/>
                <w:color w:val="000000" w:themeColor="text1"/>
                <w:sz w:val="28"/>
                <w:szCs w:val="28"/>
              </w:rPr>
              <w:t>TERM – 2 JANUARY - JUNE 2027</w:t>
            </w:r>
          </w:p>
        </w:tc>
      </w:tr>
      <w:tr w:rsidR="00E30A02" w:rsidRPr="00B13B63" w14:paraId="0409DC4E" w14:textId="77777777" w:rsidTr="001E1FE1">
        <w:trPr>
          <w:trHeight w:val="318"/>
          <w:jc w:val="center"/>
        </w:trPr>
        <w:tc>
          <w:tcPr>
            <w:tcW w:w="1525" w:type="dxa"/>
            <w:shd w:val="clear" w:color="auto" w:fill="DDD9C3" w:themeFill="background2" w:themeFillShade="E6"/>
            <w:vAlign w:val="center"/>
          </w:tcPr>
          <w:p w14:paraId="24458B80" w14:textId="77777777" w:rsidR="00E30A02" w:rsidRPr="00B96544" w:rsidRDefault="00E30A02" w:rsidP="001275DD">
            <w:pPr>
              <w:jc w:val="center"/>
              <w:rPr>
                <w:rFonts w:ascii="Cambria" w:hAnsi="Cambria" w:cstheme="minorHAnsi"/>
                <w:b/>
              </w:rPr>
            </w:pPr>
            <w:r w:rsidRPr="00B96544">
              <w:rPr>
                <w:rFonts w:ascii="Cambria" w:hAnsi="Cambria" w:cstheme="minorHAnsi"/>
                <w:b/>
              </w:rPr>
              <w:t>MONTH</w:t>
            </w:r>
          </w:p>
        </w:tc>
        <w:tc>
          <w:tcPr>
            <w:tcW w:w="1440" w:type="dxa"/>
            <w:shd w:val="clear" w:color="auto" w:fill="DDD9C3" w:themeFill="background2" w:themeFillShade="E6"/>
            <w:vAlign w:val="center"/>
          </w:tcPr>
          <w:p w14:paraId="1B057715" w14:textId="77777777" w:rsidR="00E30A02" w:rsidRPr="00B96544" w:rsidRDefault="00E30A02" w:rsidP="001275DD">
            <w:pPr>
              <w:jc w:val="center"/>
              <w:rPr>
                <w:rFonts w:ascii="Cambria" w:hAnsi="Cambria" w:cstheme="minorHAnsi"/>
                <w:b/>
              </w:rPr>
            </w:pPr>
            <w:r w:rsidRPr="00B96544">
              <w:rPr>
                <w:rFonts w:ascii="Cambria" w:hAnsi="Cambria" w:cstheme="minorHAnsi"/>
                <w:b/>
              </w:rPr>
              <w:t>DATE</w:t>
            </w:r>
          </w:p>
        </w:tc>
        <w:tc>
          <w:tcPr>
            <w:tcW w:w="5130" w:type="dxa"/>
            <w:shd w:val="clear" w:color="auto" w:fill="DDD9C3" w:themeFill="background2" w:themeFillShade="E6"/>
            <w:vAlign w:val="center"/>
          </w:tcPr>
          <w:p w14:paraId="3BB62257" w14:textId="77777777" w:rsidR="00E30A02" w:rsidRPr="00B96544" w:rsidRDefault="00E30A02" w:rsidP="001275DD">
            <w:pPr>
              <w:jc w:val="center"/>
              <w:rPr>
                <w:rFonts w:ascii="Cambria" w:hAnsi="Cambria" w:cstheme="minorHAnsi"/>
                <w:b/>
              </w:rPr>
            </w:pPr>
            <w:r w:rsidRPr="00B96544">
              <w:rPr>
                <w:rFonts w:ascii="Cambria" w:hAnsi="Cambria" w:cstheme="minorHAnsi"/>
                <w:b/>
              </w:rPr>
              <w:t>TOPIC/CONTENT</w:t>
            </w:r>
          </w:p>
        </w:tc>
        <w:tc>
          <w:tcPr>
            <w:tcW w:w="3155" w:type="dxa"/>
            <w:shd w:val="clear" w:color="auto" w:fill="DDD9C3" w:themeFill="background2" w:themeFillShade="E6"/>
            <w:vAlign w:val="center"/>
          </w:tcPr>
          <w:p w14:paraId="555048E8" w14:textId="1FA10AD6" w:rsidR="00E30A02" w:rsidRPr="00B96544" w:rsidRDefault="00790FBB" w:rsidP="00790FBB">
            <w:pPr>
              <w:jc w:val="center"/>
              <w:rPr>
                <w:rFonts w:ascii="Cambria" w:hAnsi="Cambria" w:cstheme="minorHAnsi"/>
                <w:b/>
              </w:rPr>
            </w:pPr>
            <w:r w:rsidRPr="00B96544">
              <w:rPr>
                <w:rFonts w:ascii="Cambria" w:hAnsi="Cambria" w:cstheme="minorHAnsi"/>
                <w:b/>
              </w:rPr>
              <w:t>REMARKS / FOCUS</w:t>
            </w:r>
          </w:p>
        </w:tc>
      </w:tr>
      <w:tr w:rsidR="009E7BDB" w:rsidRPr="00B13B63" w14:paraId="252EAEA2" w14:textId="77777777" w:rsidTr="001E1FE1">
        <w:trPr>
          <w:trHeight w:val="50"/>
          <w:jc w:val="center"/>
        </w:trPr>
        <w:tc>
          <w:tcPr>
            <w:tcW w:w="1525" w:type="dxa"/>
            <w:vMerge w:val="restart"/>
            <w:shd w:val="clear" w:color="auto" w:fill="C6D9F1" w:themeFill="text2" w:themeFillTint="33"/>
            <w:vAlign w:val="center"/>
          </w:tcPr>
          <w:p w14:paraId="09553EA8" w14:textId="77777777" w:rsidR="009E7BDB" w:rsidRPr="00B13B63" w:rsidRDefault="009E7BDB" w:rsidP="009E7BD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sz w:val="20"/>
                <w:szCs w:val="20"/>
              </w:rPr>
              <w:t>JANUARY</w:t>
            </w:r>
          </w:p>
          <w:p w14:paraId="64A7D6DA" w14:textId="7F64BBE8" w:rsidR="009E7BDB" w:rsidRPr="00B13B63" w:rsidRDefault="009E7BDB" w:rsidP="009E7BDB">
            <w:pPr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sz w:val="20"/>
                <w:szCs w:val="20"/>
                <w:highlight w:val="cyan"/>
              </w:rPr>
              <w:t>20 working days</w:t>
            </w:r>
          </w:p>
          <w:p w14:paraId="15EA45E2" w14:textId="77777777" w:rsidR="009E7BDB" w:rsidRPr="00B13B63" w:rsidRDefault="009E7BDB" w:rsidP="009E7BD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6/1 – 14/2 NGRT Form B (Years 2-10)</w:t>
            </w:r>
          </w:p>
          <w:p w14:paraId="5787BD07" w14:textId="77777777" w:rsidR="009E7BDB" w:rsidRPr="00B13B63" w:rsidRDefault="009E7BDB" w:rsidP="009E7BD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Arabic Benchmark Assessment (Years 4-10)</w:t>
            </w:r>
          </w:p>
          <w:p w14:paraId="26516DDA" w14:textId="77777777" w:rsidR="009E7BDB" w:rsidRPr="00B13B63" w:rsidRDefault="009E7BDB" w:rsidP="009E7BD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73D9BEFD" w14:textId="4C36D33D" w:rsidR="009E7BDB" w:rsidRPr="00A84549" w:rsidRDefault="009E7BDB" w:rsidP="009E7BD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4/1 – 8/1</w:t>
            </w:r>
          </w:p>
        </w:tc>
        <w:tc>
          <w:tcPr>
            <w:tcW w:w="5130" w:type="dxa"/>
            <w:vAlign w:val="center"/>
          </w:tcPr>
          <w:p w14:paraId="0F316EC0" w14:textId="346754BF" w:rsidR="009E7BDB" w:rsidRPr="008D7A61" w:rsidRDefault="009E7BDB" w:rsidP="009E7BD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</w:pPr>
            <w:r w:rsidRPr="008D7A61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UNIT5: EXTENDED RESPONSE TO READING</w:t>
            </w:r>
            <w:r w:rsidR="001276A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-</w:t>
            </w:r>
          </w:p>
          <w:p w14:paraId="76726DE0" w14:textId="77777777" w:rsidR="009E7BDB" w:rsidRPr="008D7A61" w:rsidRDefault="009E7BDB" w:rsidP="009E7BD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  <w:u w:val="single"/>
              </w:rPr>
            </w:pPr>
            <w:r w:rsidRPr="008D7A61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               </w:t>
            </w:r>
            <w:r w:rsidRPr="008D7A61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  <w:u w:val="single"/>
              </w:rPr>
              <w:t xml:space="preserve"> INTERVIEW </w:t>
            </w:r>
          </w:p>
          <w:p w14:paraId="0380F031" w14:textId="1EEE1813" w:rsidR="009E7BDB" w:rsidRPr="00970CCE" w:rsidRDefault="009E7BDB" w:rsidP="009E7BD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C03FF5">
              <w:rPr>
                <w:rFonts w:ascii="Cambria" w:hAnsi="Cambria" w:cstheme="minorHAnsi"/>
                <w:color w:val="000000"/>
                <w:sz w:val="20"/>
                <w:szCs w:val="20"/>
              </w:rPr>
              <w:t>5.1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Pr="00C03FF5">
              <w:rPr>
                <w:rFonts w:ascii="Cambria" w:hAnsi="Cambria" w:cstheme="minorHAnsi"/>
                <w:color w:val="000000"/>
                <w:sz w:val="20"/>
                <w:szCs w:val="20"/>
              </w:rPr>
              <w:t>Conventions of text type &amp; 5.2-Evaluating and using ideas from the text (Page 100-106)</w:t>
            </w:r>
          </w:p>
        </w:tc>
        <w:tc>
          <w:tcPr>
            <w:tcW w:w="3155" w:type="dxa"/>
            <w:vMerge w:val="restart"/>
            <w:vAlign w:val="center"/>
          </w:tcPr>
          <w:p w14:paraId="308E3060" w14:textId="14207564" w:rsidR="009E7BDB" w:rsidRPr="008014F9" w:rsidRDefault="009E7BDB" w:rsidP="009E7BD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sz w:val="18"/>
                <w:szCs w:val="18"/>
              </w:rPr>
            </w:pPr>
            <w:r w:rsidRPr="008014F9">
              <w:rPr>
                <w:rFonts w:ascii="Cambria" w:hAnsi="Cambria"/>
                <w:b/>
                <w:bCs/>
                <w:sz w:val="18"/>
                <w:szCs w:val="18"/>
              </w:rPr>
              <w:t xml:space="preserve">4 </w:t>
            </w:r>
            <w:r w:rsidRPr="008014F9">
              <w:rPr>
                <w:rFonts w:ascii="Cambria" w:hAnsi="Cambria"/>
                <w:sz w:val="18"/>
                <w:szCs w:val="18"/>
              </w:rPr>
              <w:t>School reopens.</w:t>
            </w:r>
          </w:p>
          <w:p w14:paraId="2DF4D8D2" w14:textId="1DF48D50" w:rsidR="009E7BDB" w:rsidRPr="008014F9" w:rsidRDefault="009E7BDB" w:rsidP="009E7BDB">
            <w:pPr>
              <w:rPr>
                <w:rFonts w:ascii="Cambria" w:hAnsi="Cambria" w:cstheme="minorHAnsi"/>
                <w:b/>
                <w:sz w:val="18"/>
                <w:szCs w:val="18"/>
                <w:highlight w:val="yellow"/>
              </w:rPr>
            </w:pPr>
            <w:r w:rsidRPr="008014F9">
              <w:rPr>
                <w:rFonts w:ascii="Cambria" w:hAnsi="Cambria"/>
                <w:color w:val="00B050"/>
                <w:sz w:val="18"/>
                <w:szCs w:val="18"/>
              </w:rPr>
              <w:t>4 -Progress Tracker-Spring 1</w:t>
            </w:r>
          </w:p>
        </w:tc>
      </w:tr>
      <w:tr w:rsidR="009E7BDB" w:rsidRPr="00B13B63" w14:paraId="09224B7C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21589BDB" w14:textId="77777777" w:rsidR="009E7BDB" w:rsidRPr="00B13B63" w:rsidRDefault="009E7BDB" w:rsidP="009E7BD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F5FE724" w14:textId="77777777" w:rsidR="009E7BDB" w:rsidRPr="00A84549" w:rsidRDefault="009E7BDB" w:rsidP="009E7BD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D332DF6" w14:textId="2F1E4162" w:rsidR="009E7BDB" w:rsidRPr="00970CCE" w:rsidRDefault="009E7BDB" w:rsidP="009E7BD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>DAY2:</w:t>
            </w:r>
            <w:r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03FF5">
              <w:rPr>
                <w:rFonts w:ascii="Cambria" w:hAnsi="Cambria" w:cstheme="minorHAnsi"/>
                <w:color w:val="000000"/>
                <w:sz w:val="20"/>
                <w:szCs w:val="20"/>
              </w:rPr>
              <w:t>5.2-Evaluating and using ideas from the text (Page 10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3</w:t>
            </w:r>
            <w:r w:rsidRPr="00C03FF5">
              <w:rPr>
                <w:rFonts w:ascii="Cambria" w:hAnsi="Cambria" w:cstheme="minorHAnsi"/>
                <w:color w:val="000000"/>
                <w:sz w:val="20"/>
                <w:szCs w:val="20"/>
              </w:rPr>
              <w:t>-106)</w:t>
            </w:r>
          </w:p>
        </w:tc>
        <w:tc>
          <w:tcPr>
            <w:tcW w:w="3155" w:type="dxa"/>
            <w:vMerge/>
            <w:vAlign w:val="center"/>
          </w:tcPr>
          <w:p w14:paraId="2F772710" w14:textId="77777777" w:rsidR="009E7BDB" w:rsidRPr="008014F9" w:rsidRDefault="009E7BDB" w:rsidP="009E7BD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sz w:val="18"/>
                <w:szCs w:val="18"/>
              </w:rPr>
            </w:pPr>
          </w:p>
        </w:tc>
      </w:tr>
      <w:tr w:rsidR="009E7BDB" w:rsidRPr="00B13B63" w14:paraId="161901DC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56E09C88" w14:textId="77777777" w:rsidR="009E7BDB" w:rsidRPr="00B13B63" w:rsidRDefault="009E7BDB" w:rsidP="009E7BD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1E1E274" w14:textId="77777777" w:rsidR="009E7BDB" w:rsidRPr="00A84549" w:rsidRDefault="009E7BDB" w:rsidP="009E7BD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51B935D6" w14:textId="36BF1416" w:rsidR="009E7BDB" w:rsidRPr="00970CCE" w:rsidRDefault="009E7BDB" w:rsidP="009E7BD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C03FF5">
              <w:rPr>
                <w:rFonts w:ascii="Cambria" w:hAnsi="Cambria" w:cstheme="minorHAnsi"/>
                <w:color w:val="000000"/>
                <w:sz w:val="20"/>
                <w:szCs w:val="20"/>
              </w:rPr>
              <w:t>5.2-Evaluating and using ideas from the text (Page 10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3</w:t>
            </w:r>
            <w:r w:rsidRPr="00C03FF5">
              <w:rPr>
                <w:rFonts w:ascii="Cambria" w:hAnsi="Cambria" w:cstheme="minorHAnsi"/>
                <w:color w:val="000000"/>
                <w:sz w:val="20"/>
                <w:szCs w:val="20"/>
              </w:rPr>
              <w:t>-106)</w:t>
            </w:r>
          </w:p>
        </w:tc>
        <w:tc>
          <w:tcPr>
            <w:tcW w:w="3155" w:type="dxa"/>
            <w:vMerge/>
            <w:vAlign w:val="center"/>
          </w:tcPr>
          <w:p w14:paraId="49532757" w14:textId="77777777" w:rsidR="009E7BDB" w:rsidRPr="008014F9" w:rsidRDefault="009E7BDB" w:rsidP="009E7BD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sz w:val="18"/>
                <w:szCs w:val="18"/>
              </w:rPr>
            </w:pPr>
          </w:p>
        </w:tc>
      </w:tr>
      <w:tr w:rsidR="009E7BDB" w:rsidRPr="00B13B63" w14:paraId="1F71BF39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0AEE3520" w14:textId="77777777" w:rsidR="009E7BDB" w:rsidRPr="00B13B63" w:rsidRDefault="009E7BDB" w:rsidP="009E7BD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08CCFBD5" w14:textId="2F0FE8ED" w:rsidR="009E7BDB" w:rsidRPr="00A84549" w:rsidRDefault="009E7BDB" w:rsidP="009E7BD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11/1 – 15/1</w:t>
            </w:r>
          </w:p>
        </w:tc>
        <w:tc>
          <w:tcPr>
            <w:tcW w:w="5130" w:type="dxa"/>
            <w:vAlign w:val="center"/>
          </w:tcPr>
          <w:p w14:paraId="3AE5DA4B" w14:textId="5B724E68" w:rsidR="009E7BDB" w:rsidRPr="00970CCE" w:rsidRDefault="009E7BDB" w:rsidP="009E7BDB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091198">
              <w:rPr>
                <w:rFonts w:ascii="Cambria" w:hAnsi="Cambria" w:cstheme="minorHAnsi"/>
                <w:color w:val="000000"/>
                <w:sz w:val="20"/>
                <w:szCs w:val="20"/>
              </w:rPr>
              <w:t>5.3 Developing ideas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 108-115)</w:t>
            </w:r>
          </w:p>
        </w:tc>
        <w:tc>
          <w:tcPr>
            <w:tcW w:w="3155" w:type="dxa"/>
            <w:vMerge w:val="restart"/>
            <w:vAlign w:val="center"/>
          </w:tcPr>
          <w:p w14:paraId="28F022BF" w14:textId="4CCEC6C0" w:rsidR="009E7BDB" w:rsidRPr="008014F9" w:rsidRDefault="009E7BDB" w:rsidP="009E7BDB">
            <w:pPr>
              <w:pStyle w:val="CalendarInformation"/>
              <w:framePr w:wrap="auto"/>
              <w:rPr>
                <w:rFonts w:ascii="Cambria" w:hAnsi="Cambria" w:cstheme="minorHAnsi"/>
                <w:b/>
                <w:sz w:val="18"/>
                <w:szCs w:val="18"/>
                <w:highlight w:val="yellow"/>
              </w:rPr>
            </w:pPr>
            <w:r w:rsidRPr="008014F9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>11-15 Art Exhibition</w:t>
            </w:r>
          </w:p>
        </w:tc>
      </w:tr>
      <w:tr w:rsidR="009E7BDB" w:rsidRPr="00B13B63" w14:paraId="6FFD7F5F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3F22D25F" w14:textId="77777777" w:rsidR="009E7BDB" w:rsidRPr="00B13B63" w:rsidRDefault="009E7BDB" w:rsidP="009E7BD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35ED5FF1" w14:textId="77777777" w:rsidR="009E7BDB" w:rsidRPr="00A84549" w:rsidRDefault="009E7BDB" w:rsidP="009E7BD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6E865F0A" w14:textId="4B36D162" w:rsidR="009E7BDB" w:rsidRPr="00970CCE" w:rsidRDefault="009E7BDB" w:rsidP="009E7BDB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091198">
              <w:rPr>
                <w:rFonts w:ascii="Cambria" w:hAnsi="Cambria" w:cstheme="minorHAnsi"/>
                <w:color w:val="000000"/>
                <w:sz w:val="20"/>
                <w:szCs w:val="20"/>
              </w:rPr>
              <w:t>5.3 Developing ideas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 108-115)</w:t>
            </w:r>
          </w:p>
        </w:tc>
        <w:tc>
          <w:tcPr>
            <w:tcW w:w="3155" w:type="dxa"/>
            <w:vMerge/>
            <w:vAlign w:val="center"/>
          </w:tcPr>
          <w:p w14:paraId="33F8EF34" w14:textId="77777777" w:rsidR="009E7BDB" w:rsidRPr="008014F9" w:rsidRDefault="009E7BDB" w:rsidP="009E7BDB">
            <w:pPr>
              <w:pStyle w:val="CalendarInformation"/>
              <w:framePr w:wrap="auto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</w:p>
        </w:tc>
      </w:tr>
      <w:tr w:rsidR="009E7BDB" w:rsidRPr="00B13B63" w14:paraId="34EA0BA2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52103379" w14:textId="77777777" w:rsidR="009E7BDB" w:rsidRPr="00B13B63" w:rsidRDefault="009E7BDB" w:rsidP="009E7BD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2938977" w14:textId="77777777" w:rsidR="009E7BDB" w:rsidRPr="00A84549" w:rsidRDefault="009E7BDB" w:rsidP="009E7BD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010D7246" w14:textId="110B8222" w:rsidR="009E7BDB" w:rsidRPr="00970CCE" w:rsidRDefault="009E7BDB" w:rsidP="009E7BDB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091198">
              <w:rPr>
                <w:rFonts w:ascii="Cambria" w:hAnsi="Cambria" w:cstheme="minorHAnsi"/>
                <w:color w:val="000000"/>
                <w:sz w:val="20"/>
                <w:szCs w:val="20"/>
              </w:rPr>
              <w:t>5.3 Developing ideas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 108-115)</w:t>
            </w:r>
          </w:p>
        </w:tc>
        <w:tc>
          <w:tcPr>
            <w:tcW w:w="3155" w:type="dxa"/>
            <w:vMerge/>
            <w:vAlign w:val="center"/>
          </w:tcPr>
          <w:p w14:paraId="7BE5AB50" w14:textId="77777777" w:rsidR="009E7BDB" w:rsidRPr="008014F9" w:rsidRDefault="009E7BDB" w:rsidP="009E7BDB">
            <w:pPr>
              <w:pStyle w:val="CalendarInformation"/>
              <w:framePr w:wrap="auto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</w:p>
        </w:tc>
      </w:tr>
      <w:tr w:rsidR="009E7BDB" w:rsidRPr="00B13B63" w14:paraId="4B1FDFE1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69C1AC45" w14:textId="77777777" w:rsidR="009E7BDB" w:rsidRPr="00B13B63" w:rsidRDefault="009E7BDB" w:rsidP="009E7BD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45FAC69B" w14:textId="0D9FA669" w:rsidR="009E7BDB" w:rsidRPr="00A84549" w:rsidRDefault="009E7BDB" w:rsidP="009E7BD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18/1 – 22/1</w:t>
            </w:r>
          </w:p>
        </w:tc>
        <w:tc>
          <w:tcPr>
            <w:tcW w:w="5130" w:type="dxa"/>
            <w:vAlign w:val="center"/>
          </w:tcPr>
          <w:p w14:paraId="40A20598" w14:textId="018C0A8D" w:rsidR="009E7BDB" w:rsidRPr="00970CCE" w:rsidRDefault="009E7BDB" w:rsidP="009E7BD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Practice Questions (Page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116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118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55" w:type="dxa"/>
            <w:vMerge w:val="restart"/>
            <w:vAlign w:val="center"/>
          </w:tcPr>
          <w:p w14:paraId="2C1C0CB2" w14:textId="39D5DB30" w:rsidR="009E7BDB" w:rsidRPr="008014F9" w:rsidRDefault="009E7BDB" w:rsidP="009E7BD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sz w:val="18"/>
                <w:szCs w:val="18"/>
              </w:rPr>
            </w:pPr>
            <w:r w:rsidRPr="008014F9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>21</w:t>
            </w:r>
            <w:r w:rsidRPr="008014F9">
              <w:rPr>
                <w:rFonts w:ascii="Cambria" w:hAnsi="Cambria"/>
                <w:color w:val="0070C0"/>
                <w:sz w:val="18"/>
                <w:szCs w:val="18"/>
              </w:rPr>
              <w:t xml:space="preserve"> TEDx</w:t>
            </w:r>
          </w:p>
        </w:tc>
      </w:tr>
      <w:tr w:rsidR="00BA5D87" w:rsidRPr="00B13B63" w14:paraId="2B0284ED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00ACBCCE" w14:textId="77777777" w:rsidR="00BA5D87" w:rsidRPr="00B13B63" w:rsidRDefault="00BA5D87" w:rsidP="00BA5D87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7DD3E068" w14:textId="77777777" w:rsidR="00BA5D87" w:rsidRPr="00A84549" w:rsidRDefault="00BA5D87" w:rsidP="00BA5D87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4452612C" w14:textId="77777777" w:rsidR="001276AA" w:rsidRDefault="00BA5D87" w:rsidP="001276A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2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Pr="007C6F80">
              <w:rPr>
                <w:rFonts w:ascii="Cambria" w:hAnsi="Cambria" w:cstheme="minorHAnsi"/>
                <w:sz w:val="20"/>
                <w:szCs w:val="20"/>
              </w:rPr>
              <w:t>UNIT 3:</w:t>
            </w:r>
            <w:r>
              <w:rPr>
                <w:rFonts w:ascii="Cambria" w:hAnsi="Cambria" w:cstheme="minorHAnsi"/>
                <w:sz w:val="20"/>
                <w:szCs w:val="20"/>
              </w:rPr>
              <w:t xml:space="preserve"> </w:t>
            </w:r>
            <w:r w:rsidR="001276AA" w:rsidRPr="001276AA">
              <w:rPr>
                <w:rFonts w:ascii="Cambria" w:hAnsi="Cambria" w:cstheme="minorHAnsi"/>
                <w:sz w:val="20"/>
                <w:szCs w:val="20"/>
              </w:rPr>
              <w:t xml:space="preserve">Extended response to </w:t>
            </w:r>
          </w:p>
          <w:p w14:paraId="4454F11D" w14:textId="1130DB76" w:rsidR="00BA5D87" w:rsidRPr="00970CCE" w:rsidRDefault="001276AA" w:rsidP="001276A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 xml:space="preserve">              </w:t>
            </w:r>
            <w:r w:rsidRPr="001276AA">
              <w:rPr>
                <w:rFonts w:ascii="Cambria" w:hAnsi="Cambria" w:cstheme="minorHAnsi"/>
                <w:sz w:val="20"/>
                <w:szCs w:val="20"/>
              </w:rPr>
              <w:t>reading</w:t>
            </w:r>
            <w:r>
              <w:rPr>
                <w:rFonts w:ascii="Cambria" w:hAnsi="Cambria" w:cstheme="minorHAnsi"/>
                <w:sz w:val="20"/>
                <w:szCs w:val="20"/>
              </w:rPr>
              <w:t>- I</w:t>
            </w:r>
            <w:r w:rsidRPr="001276AA">
              <w:rPr>
                <w:rFonts w:ascii="Cambria" w:hAnsi="Cambria" w:cstheme="minorHAnsi"/>
                <w:sz w:val="20"/>
                <w:szCs w:val="20"/>
              </w:rPr>
              <w:t xml:space="preserve">nterview </w:t>
            </w:r>
          </w:p>
        </w:tc>
        <w:tc>
          <w:tcPr>
            <w:tcW w:w="3155" w:type="dxa"/>
            <w:vMerge/>
            <w:vAlign w:val="center"/>
          </w:tcPr>
          <w:p w14:paraId="09B2CA2B" w14:textId="77777777" w:rsidR="00BA5D87" w:rsidRPr="008014F9" w:rsidRDefault="00BA5D87" w:rsidP="00BA5D87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</w:p>
        </w:tc>
      </w:tr>
      <w:tr w:rsidR="00BA5D87" w:rsidRPr="00B13B63" w14:paraId="53F07264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0251CEDE" w14:textId="77777777" w:rsidR="00BA5D87" w:rsidRPr="00B13B63" w:rsidRDefault="00BA5D87" w:rsidP="00BA5D87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779C536" w14:textId="77777777" w:rsidR="00BA5D87" w:rsidRPr="00A84549" w:rsidRDefault="00BA5D87" w:rsidP="00BA5D87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6B585F38" w14:textId="77777777" w:rsidR="001276AA" w:rsidRDefault="00BA5D87" w:rsidP="001276A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DAY3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Pr="007C6F80">
              <w:rPr>
                <w:rFonts w:ascii="Cambria" w:hAnsi="Cambria" w:cstheme="minorHAnsi"/>
                <w:sz w:val="20"/>
                <w:szCs w:val="20"/>
              </w:rPr>
              <w:t xml:space="preserve">UNIT 3: </w:t>
            </w:r>
            <w:r w:rsidR="001276AA" w:rsidRPr="001276AA">
              <w:rPr>
                <w:rFonts w:ascii="Cambria" w:hAnsi="Cambria" w:cstheme="minorHAnsi"/>
                <w:sz w:val="20"/>
                <w:szCs w:val="20"/>
              </w:rPr>
              <w:t xml:space="preserve">Extended response to </w:t>
            </w:r>
          </w:p>
          <w:p w14:paraId="358F62B1" w14:textId="3E3E6D55" w:rsidR="00BA5D87" w:rsidRPr="00970CCE" w:rsidRDefault="001276AA" w:rsidP="001276A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 xml:space="preserve">              </w:t>
            </w:r>
            <w:r w:rsidRPr="001276AA">
              <w:rPr>
                <w:rFonts w:ascii="Cambria" w:hAnsi="Cambria" w:cstheme="minorHAnsi"/>
                <w:sz w:val="20"/>
                <w:szCs w:val="20"/>
              </w:rPr>
              <w:t>reading</w:t>
            </w:r>
            <w:r>
              <w:rPr>
                <w:rFonts w:ascii="Cambria" w:hAnsi="Cambria" w:cstheme="minorHAnsi"/>
                <w:sz w:val="20"/>
                <w:szCs w:val="20"/>
              </w:rPr>
              <w:t>- I</w:t>
            </w:r>
            <w:r w:rsidRPr="001276AA">
              <w:rPr>
                <w:rFonts w:ascii="Cambria" w:hAnsi="Cambria" w:cstheme="minorHAnsi"/>
                <w:sz w:val="20"/>
                <w:szCs w:val="20"/>
              </w:rPr>
              <w:t xml:space="preserve">nterview </w:t>
            </w:r>
            <w:r w:rsidR="002B17C5">
              <w:rPr>
                <w:rFonts w:ascii="Cambria" w:hAnsi="Cambria" w:cstheme="minorHAnsi"/>
                <w:sz w:val="20"/>
                <w:szCs w:val="20"/>
              </w:rPr>
              <w:t>/</w:t>
            </w:r>
            <w:r w:rsidR="002B17C5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 xml:space="preserve"> </w:t>
            </w:r>
            <w:r w:rsidR="002B17C5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>REINFORCEMENT</w:t>
            </w:r>
          </w:p>
        </w:tc>
        <w:tc>
          <w:tcPr>
            <w:tcW w:w="3155" w:type="dxa"/>
            <w:vMerge/>
            <w:vAlign w:val="center"/>
          </w:tcPr>
          <w:p w14:paraId="58C9E203" w14:textId="77777777" w:rsidR="00BA5D87" w:rsidRPr="008014F9" w:rsidRDefault="00BA5D87" w:rsidP="00BA5D87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</w:p>
        </w:tc>
      </w:tr>
      <w:tr w:rsidR="000D195F" w:rsidRPr="00B13B63" w14:paraId="00CEECAF" w14:textId="77777777" w:rsidTr="001E1FE1">
        <w:trPr>
          <w:trHeight w:val="246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20DCA510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7FA57905" w14:textId="69E10F5D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25/1 – 29/1</w:t>
            </w:r>
          </w:p>
        </w:tc>
        <w:tc>
          <w:tcPr>
            <w:tcW w:w="5130" w:type="dxa"/>
            <w:vAlign w:val="center"/>
          </w:tcPr>
          <w:p w14:paraId="38BEBC37" w14:textId="77777777" w:rsidR="000D195F" w:rsidRPr="00BC5AA4" w:rsidRDefault="000D195F" w:rsidP="000D195F">
            <w:pP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</w:pPr>
            <w:r w:rsidRPr="00BC5AA4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UNIT 10: NARRATIVE WRITING</w:t>
            </w:r>
          </w:p>
          <w:p w14:paraId="0A20AF1A" w14:textId="74ED7C1D" w:rsidR="000D195F" w:rsidRPr="00970CCE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10.1 Story elements and ideas-Generating ideas (Page 204-206)</w:t>
            </w:r>
            <w:r w:rsidR="00D212ED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 w:rsidR="00D212ED" w:rsidRPr="00D212ED">
              <w:rPr>
                <w:rFonts w:ascii="Cambria" w:hAnsi="Cambria" w:cstheme="minorHAnsi"/>
                <w:color w:val="FF0000"/>
                <w:sz w:val="20"/>
                <w:szCs w:val="20"/>
              </w:rPr>
              <w:t>Identification of features</w:t>
            </w:r>
          </w:p>
        </w:tc>
        <w:tc>
          <w:tcPr>
            <w:tcW w:w="3155" w:type="dxa"/>
            <w:vMerge w:val="restart"/>
            <w:vAlign w:val="center"/>
          </w:tcPr>
          <w:p w14:paraId="22DDF488" w14:textId="091A6115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  <w:r w:rsidRPr="008014F9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 xml:space="preserve">27 </w:t>
            </w:r>
            <w:r w:rsidRPr="008014F9">
              <w:rPr>
                <w:rFonts w:ascii="Cambria" w:hAnsi="Cambria"/>
                <w:color w:val="0070C0"/>
                <w:sz w:val="18"/>
                <w:szCs w:val="18"/>
              </w:rPr>
              <w:t>-Sports Day – Boys</w:t>
            </w:r>
            <w:r w:rsidRPr="008014F9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>/</w:t>
            </w:r>
            <w:r w:rsidRPr="008014F9">
              <w:rPr>
                <w:rFonts w:ascii="Cambria" w:hAnsi="Cambria"/>
                <w:color w:val="0070C0"/>
                <w:sz w:val="18"/>
                <w:szCs w:val="18"/>
              </w:rPr>
              <w:t>Sixth Form</w:t>
            </w:r>
          </w:p>
          <w:p w14:paraId="0F27B171" w14:textId="4E8C710E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0070C0"/>
                <w:sz w:val="18"/>
                <w:szCs w:val="18"/>
                <w:highlight w:val="green"/>
              </w:rPr>
            </w:pPr>
            <w:r w:rsidRPr="008014F9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 xml:space="preserve">28 </w:t>
            </w:r>
            <w:r w:rsidRPr="008014F9">
              <w:rPr>
                <w:rFonts w:ascii="Cambria" w:hAnsi="Cambria"/>
                <w:color w:val="0070C0"/>
                <w:sz w:val="18"/>
                <w:szCs w:val="18"/>
              </w:rPr>
              <w:t>-Sports Day – Girls</w:t>
            </w:r>
          </w:p>
        </w:tc>
      </w:tr>
      <w:tr w:rsidR="000D195F" w:rsidRPr="00B13B63" w14:paraId="43FF4548" w14:textId="77777777" w:rsidTr="001E1FE1">
        <w:trPr>
          <w:trHeight w:val="246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4FE19FEB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DC0CA19" w14:textId="77777777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0815DEC0" w14:textId="12197FBE" w:rsidR="000D195F" w:rsidRPr="00970CCE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10.1 Story elements and ideas-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The importance of Conflict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206)</w:t>
            </w:r>
            <w:r w:rsidR="00D212ED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  <w:r w:rsidR="00D212ED" w:rsidRPr="00D212ED">
              <w:rPr>
                <w:rFonts w:ascii="Cambria" w:hAnsi="Cambria" w:cstheme="minorHAnsi"/>
                <w:color w:val="FF0000"/>
                <w:sz w:val="20"/>
                <w:szCs w:val="20"/>
              </w:rPr>
              <w:t>Annotation and analysis</w:t>
            </w:r>
          </w:p>
        </w:tc>
        <w:tc>
          <w:tcPr>
            <w:tcW w:w="3155" w:type="dxa"/>
            <w:vMerge/>
            <w:vAlign w:val="center"/>
          </w:tcPr>
          <w:p w14:paraId="4A0F3208" w14:textId="77777777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</w:p>
        </w:tc>
      </w:tr>
      <w:tr w:rsidR="000D195F" w:rsidRPr="00B13B63" w14:paraId="76016BD3" w14:textId="77777777" w:rsidTr="001E1FE1">
        <w:trPr>
          <w:trHeight w:val="246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47640407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62FB4D31" w14:textId="77777777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5DCD4A09" w14:textId="7746527E" w:rsidR="000D195F" w:rsidRPr="00970CCE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10.1 Story elements and ideas-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The importance of Conflict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206)</w:t>
            </w:r>
            <w:r w:rsidR="00D212ED">
              <w:rPr>
                <w:rFonts w:ascii="Cambria" w:hAnsi="Cambria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3155" w:type="dxa"/>
            <w:vMerge/>
            <w:vAlign w:val="center"/>
          </w:tcPr>
          <w:p w14:paraId="279E1110" w14:textId="77777777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</w:pPr>
          </w:p>
        </w:tc>
      </w:tr>
      <w:tr w:rsidR="000D195F" w:rsidRPr="00B13B63" w14:paraId="11661EF7" w14:textId="77777777" w:rsidTr="001E1FE1">
        <w:trPr>
          <w:trHeight w:val="50"/>
          <w:jc w:val="center"/>
        </w:trPr>
        <w:tc>
          <w:tcPr>
            <w:tcW w:w="1525" w:type="dxa"/>
            <w:vMerge w:val="restart"/>
            <w:shd w:val="clear" w:color="auto" w:fill="DAEEF3" w:themeFill="accent5" w:themeFillTint="33"/>
            <w:vAlign w:val="center"/>
          </w:tcPr>
          <w:p w14:paraId="1D5AA4A2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  <w:lastRenderedPageBreak/>
              <w:t>FEBRUARY</w:t>
            </w:r>
          </w:p>
          <w:p w14:paraId="396A9107" w14:textId="32A8E783" w:rsidR="000D195F" w:rsidRPr="00B13B63" w:rsidRDefault="000D195F" w:rsidP="000D195F">
            <w:pPr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sz w:val="20"/>
                <w:szCs w:val="20"/>
                <w:highlight w:val="cyan"/>
              </w:rPr>
              <w:t>20 working days</w:t>
            </w:r>
          </w:p>
          <w:p w14:paraId="30BC5286" w14:textId="43B69E5E" w:rsidR="000D195F" w:rsidRPr="00B13B63" w:rsidRDefault="000D195F" w:rsidP="000D195F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Arabic Benchmark Assessment (Years 4-10)</w:t>
            </w:r>
          </w:p>
          <w:p w14:paraId="484A8508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6DDE7100" w14:textId="3E358F21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1/ 2- 5/2</w:t>
            </w:r>
          </w:p>
        </w:tc>
        <w:tc>
          <w:tcPr>
            <w:tcW w:w="5130" w:type="dxa"/>
            <w:vAlign w:val="center"/>
          </w:tcPr>
          <w:p w14:paraId="09A1F8D3" w14:textId="0012A0B7" w:rsidR="000D195F" w:rsidRPr="00970CCE" w:rsidRDefault="000D195F" w:rsidP="000D195F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10.1 Story elements and ideas-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Story development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20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7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55" w:type="dxa"/>
            <w:vMerge w:val="restart"/>
            <w:vAlign w:val="center"/>
          </w:tcPr>
          <w:p w14:paraId="680CA175" w14:textId="571443D6" w:rsidR="000D195F" w:rsidRPr="008014F9" w:rsidRDefault="000D195F" w:rsidP="000D195F">
            <w:pPr>
              <w:rPr>
                <w:rFonts w:ascii="Cambria" w:hAnsi="Cambria"/>
                <w:color w:val="00B050"/>
                <w:sz w:val="18"/>
                <w:szCs w:val="18"/>
              </w:rPr>
            </w:pPr>
            <w:r w:rsidRPr="008014F9">
              <w:rPr>
                <w:rFonts w:ascii="Cambria" w:hAnsi="Cambria"/>
                <w:color w:val="00B050"/>
                <w:sz w:val="18"/>
                <w:szCs w:val="18"/>
              </w:rPr>
              <w:t>5 -Progress Tracker-Spring 1</w:t>
            </w:r>
          </w:p>
          <w:p w14:paraId="49D87DFD" w14:textId="519707B5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color w:val="FF0000"/>
                <w:sz w:val="18"/>
                <w:szCs w:val="18"/>
              </w:rPr>
            </w:pPr>
            <w:r w:rsidRPr="008014F9">
              <w:rPr>
                <w:rFonts w:ascii="Cambria" w:hAnsi="Cambria"/>
                <w:b/>
                <w:bCs/>
                <w:color w:val="0070C0"/>
                <w:sz w:val="18"/>
                <w:szCs w:val="18"/>
              </w:rPr>
              <w:t>4 – 6 MUN</w:t>
            </w:r>
          </w:p>
        </w:tc>
      </w:tr>
      <w:tr w:rsidR="000D195F" w:rsidRPr="00B13B63" w14:paraId="75C184D4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22943FF8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C66C8D0" w14:textId="77777777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E32A47B" w14:textId="65AC3EAE" w:rsidR="000D195F" w:rsidRPr="00970CCE" w:rsidRDefault="000D195F" w:rsidP="000D195F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10.1 Story elements and ideas-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Story development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20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7</w:t>
            </w:r>
            <w:r w:rsidRPr="00467E79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55" w:type="dxa"/>
            <w:vMerge/>
            <w:vAlign w:val="center"/>
          </w:tcPr>
          <w:p w14:paraId="77DD097A" w14:textId="77777777" w:rsidR="000D195F" w:rsidRPr="008014F9" w:rsidRDefault="000D195F" w:rsidP="000D195F">
            <w:pPr>
              <w:rPr>
                <w:rFonts w:ascii="Cambria" w:hAnsi="Cambria"/>
                <w:color w:val="00B050"/>
                <w:sz w:val="18"/>
                <w:szCs w:val="18"/>
              </w:rPr>
            </w:pPr>
          </w:p>
        </w:tc>
      </w:tr>
      <w:tr w:rsidR="000D195F" w:rsidRPr="00B13B63" w14:paraId="4BD0DA62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782AF839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3819679" w14:textId="77777777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3D766BDC" w14:textId="1BED8DE1" w:rsidR="000D195F" w:rsidRPr="00970CCE" w:rsidRDefault="000D195F" w:rsidP="000D195F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006509">
              <w:rPr>
                <w:rFonts w:ascii="Cambria" w:hAnsi="Cambria" w:cstheme="minorHAnsi"/>
                <w:color w:val="000000"/>
                <w:sz w:val="20"/>
                <w:szCs w:val="20"/>
              </w:rPr>
              <w:t>Practice Question</w:t>
            </w:r>
          </w:p>
        </w:tc>
        <w:tc>
          <w:tcPr>
            <w:tcW w:w="3155" w:type="dxa"/>
            <w:vMerge/>
            <w:vAlign w:val="center"/>
          </w:tcPr>
          <w:p w14:paraId="0314B0D7" w14:textId="77777777" w:rsidR="000D195F" w:rsidRPr="008014F9" w:rsidRDefault="000D195F" w:rsidP="000D195F">
            <w:pPr>
              <w:rPr>
                <w:rFonts w:ascii="Cambria" w:hAnsi="Cambria"/>
                <w:color w:val="00B050"/>
                <w:sz w:val="18"/>
                <w:szCs w:val="18"/>
              </w:rPr>
            </w:pPr>
          </w:p>
        </w:tc>
      </w:tr>
      <w:tr w:rsidR="000D195F" w:rsidRPr="00B13B63" w14:paraId="37EAC44E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1797C9F5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352B8270" w14:textId="5BD96188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8/2 – 12/2</w:t>
            </w:r>
          </w:p>
        </w:tc>
        <w:tc>
          <w:tcPr>
            <w:tcW w:w="5130" w:type="dxa"/>
            <w:vAlign w:val="center"/>
          </w:tcPr>
          <w:p w14:paraId="1137F466" w14:textId="77777777" w:rsidR="00E73524" w:rsidRDefault="00E73524" w:rsidP="00E73524">
            <w:pPr>
              <w:pStyle w:val="NoSpacing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ORIGINALS: LESSON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4</w:t>
            </w:r>
            <w:r w:rsidRPr="00C34E0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-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THE PARTNER</w:t>
            </w:r>
          </w:p>
          <w:p w14:paraId="6137D2A2" w14:textId="5935867E" w:rsidR="000D195F" w:rsidRPr="00E73524" w:rsidRDefault="00E73524" w:rsidP="000D195F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73524">
              <w:rPr>
                <w:rFonts w:ascii="Cambria" w:hAnsi="Cambria" w:cstheme="minorHAnsi"/>
                <w:b/>
                <w:sz w:val="20"/>
                <w:szCs w:val="20"/>
              </w:rPr>
              <w:t>DAY1:</w:t>
            </w:r>
            <w:r w:rsidR="00E33EED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E33EED" w:rsidRPr="00E33EED">
              <w:rPr>
                <w:rFonts w:ascii="Cambria" w:hAnsi="Cambria" w:cstheme="minorHAnsi"/>
                <w:bCs/>
                <w:sz w:val="20"/>
                <w:szCs w:val="20"/>
              </w:rPr>
              <w:t>Comprehension</w:t>
            </w:r>
          </w:p>
        </w:tc>
        <w:tc>
          <w:tcPr>
            <w:tcW w:w="3155" w:type="dxa"/>
            <w:vMerge w:val="restart"/>
            <w:vAlign w:val="center"/>
          </w:tcPr>
          <w:p w14:paraId="1DCBBD6D" w14:textId="649CEAD9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70C0"/>
                <w:sz w:val="18"/>
                <w:szCs w:val="18"/>
              </w:rPr>
            </w:pPr>
          </w:p>
          <w:p w14:paraId="359889C9" w14:textId="7748B934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b/>
                <w:bCs/>
                <w:color w:val="FF0000"/>
                <w:sz w:val="18"/>
                <w:szCs w:val="18"/>
              </w:rPr>
            </w:pPr>
            <w:r w:rsidRPr="008014F9">
              <w:rPr>
                <w:rFonts w:ascii="Cambria" w:hAnsi="Cambria" w:cs="Times New Roman"/>
                <w:color w:val="00B050"/>
                <w:sz w:val="18"/>
                <w:szCs w:val="18"/>
              </w:rPr>
              <w:t xml:space="preserve">8 -Progress </w:t>
            </w:r>
            <w:r w:rsidRPr="008014F9">
              <w:rPr>
                <w:rFonts w:ascii="Cambria" w:hAnsi="Cambria"/>
                <w:color w:val="00B050"/>
                <w:sz w:val="18"/>
                <w:szCs w:val="18"/>
              </w:rPr>
              <w:t>Tracker</w:t>
            </w:r>
            <w:r w:rsidRPr="008014F9">
              <w:rPr>
                <w:rFonts w:ascii="Cambria" w:hAnsi="Cambria" w:cs="Times New Roman"/>
                <w:color w:val="00B050"/>
                <w:sz w:val="18"/>
                <w:szCs w:val="18"/>
              </w:rPr>
              <w:t>-</w:t>
            </w:r>
            <w:r w:rsidRPr="008014F9">
              <w:rPr>
                <w:rFonts w:ascii="Cambria" w:hAnsi="Cambria"/>
                <w:color w:val="00B050"/>
                <w:sz w:val="18"/>
                <w:szCs w:val="18"/>
              </w:rPr>
              <w:t>Spring 2</w:t>
            </w:r>
          </w:p>
        </w:tc>
      </w:tr>
      <w:tr w:rsidR="000D195F" w:rsidRPr="00B13B63" w14:paraId="32897EAF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57028F38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83D38FA" w14:textId="77777777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FBF9C4B" w14:textId="537F342F" w:rsidR="000D195F" w:rsidRPr="00E73524" w:rsidRDefault="00E73524" w:rsidP="000D195F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73524">
              <w:rPr>
                <w:rFonts w:ascii="Cambria" w:hAnsi="Cambria" w:cstheme="minorHAnsi"/>
                <w:b/>
                <w:sz w:val="20"/>
                <w:szCs w:val="20"/>
              </w:rPr>
              <w:t xml:space="preserve">DAY2: </w:t>
            </w:r>
            <w:r w:rsidR="0014100C" w:rsidRPr="00A118D6">
              <w:rPr>
                <w:rFonts w:ascii="Cambria" w:hAnsi="Cambria" w:cstheme="minorHAnsi"/>
                <w:bCs/>
                <w:sz w:val="20"/>
                <w:szCs w:val="20"/>
              </w:rPr>
              <w:t>Narra</w:t>
            </w:r>
            <w:r w:rsidR="00A118D6" w:rsidRPr="00A118D6">
              <w:rPr>
                <w:rFonts w:ascii="Cambria" w:hAnsi="Cambria" w:cstheme="minorHAnsi"/>
                <w:bCs/>
                <w:sz w:val="20"/>
                <w:szCs w:val="20"/>
              </w:rPr>
              <w:t>tive</w:t>
            </w:r>
            <w:r w:rsidR="009C7779">
              <w:rPr>
                <w:rFonts w:ascii="Cambria" w:hAnsi="Cambria" w:cstheme="minorHAnsi"/>
                <w:bCs/>
                <w:sz w:val="20"/>
                <w:szCs w:val="20"/>
              </w:rPr>
              <w:t xml:space="preserve"> writing</w:t>
            </w:r>
            <w:r w:rsidR="00A118D6" w:rsidRPr="00A118D6">
              <w:rPr>
                <w:rFonts w:ascii="Cambria" w:hAnsi="Cambria" w:cstheme="minorHAnsi"/>
                <w:bCs/>
                <w:sz w:val="20"/>
                <w:szCs w:val="20"/>
              </w:rPr>
              <w:t xml:space="preserve"> </w:t>
            </w:r>
            <w:r w:rsidR="0014100C" w:rsidRPr="00A118D6">
              <w:rPr>
                <w:rFonts w:ascii="Cambria" w:hAnsi="Cambria" w:cstheme="minorHAnsi"/>
                <w:bCs/>
                <w:color w:val="1A1A1A"/>
                <w:sz w:val="20"/>
                <w:szCs w:val="20"/>
              </w:rPr>
              <w:t>based on the</w:t>
            </w:r>
            <w:r w:rsidR="0014100C" w:rsidRPr="006E56BF">
              <w:rPr>
                <w:rFonts w:ascii="Cambria" w:hAnsi="Cambria" w:cstheme="minorHAnsi"/>
                <w:color w:val="1A1A1A"/>
                <w:sz w:val="20"/>
                <w:szCs w:val="20"/>
              </w:rPr>
              <w:t xml:space="preserve"> lesson</w:t>
            </w:r>
            <w:r w:rsidR="0014100C">
              <w:rPr>
                <w:rFonts w:ascii="Cambria" w:hAnsi="Cambria" w:cstheme="minorHAnsi"/>
                <w:color w:val="1A1A1A"/>
                <w:sz w:val="20"/>
                <w:szCs w:val="20"/>
              </w:rPr>
              <w:t>-Draft 1</w:t>
            </w:r>
          </w:p>
        </w:tc>
        <w:tc>
          <w:tcPr>
            <w:tcW w:w="3155" w:type="dxa"/>
            <w:vMerge/>
            <w:vAlign w:val="center"/>
          </w:tcPr>
          <w:p w14:paraId="74DBE267" w14:textId="77777777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70C0"/>
                <w:sz w:val="18"/>
                <w:szCs w:val="18"/>
              </w:rPr>
            </w:pPr>
          </w:p>
        </w:tc>
      </w:tr>
      <w:tr w:rsidR="000D195F" w:rsidRPr="00B13B63" w14:paraId="47B09C37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715EA9B1" w14:textId="77777777" w:rsidR="000D195F" w:rsidRPr="00B13B63" w:rsidRDefault="000D195F" w:rsidP="000D195F">
            <w:pPr>
              <w:jc w:val="center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7A0CD9B" w14:textId="77777777" w:rsidR="000D195F" w:rsidRPr="00A84549" w:rsidRDefault="000D195F" w:rsidP="000D195F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4EFC9923" w14:textId="6A630506" w:rsidR="000D195F" w:rsidRPr="00E73524" w:rsidRDefault="00E73524" w:rsidP="000D195F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73524">
              <w:rPr>
                <w:rFonts w:ascii="Cambria" w:hAnsi="Cambria" w:cstheme="minorHAnsi"/>
                <w:b/>
                <w:sz w:val="20"/>
                <w:szCs w:val="20"/>
              </w:rPr>
              <w:t xml:space="preserve">DAY3: </w:t>
            </w:r>
            <w:r w:rsidR="009C7779" w:rsidRPr="00D212ED">
              <w:rPr>
                <w:rFonts w:ascii="Cambria" w:hAnsi="Cambria" w:cstheme="minorHAnsi"/>
                <w:bCs/>
                <w:color w:val="FF0000"/>
                <w:sz w:val="20"/>
                <w:szCs w:val="20"/>
              </w:rPr>
              <w:t xml:space="preserve">Narrative writing </w:t>
            </w:r>
            <w:r w:rsidR="009C7779" w:rsidRPr="00D212ED">
              <w:rPr>
                <w:rFonts w:ascii="Cambria" w:hAnsi="Cambria" w:cstheme="minorHAnsi"/>
                <w:color w:val="FF0000"/>
                <w:sz w:val="20"/>
                <w:szCs w:val="20"/>
              </w:rPr>
              <w:t xml:space="preserve">Peer evaluation with rubrics-Redraft based </w:t>
            </w:r>
            <w:r w:rsidR="006D4249" w:rsidRPr="00D212ED">
              <w:rPr>
                <w:rFonts w:ascii="Cambria" w:hAnsi="Cambria" w:cstheme="minorHAnsi"/>
                <w:color w:val="FF0000"/>
                <w:sz w:val="20"/>
                <w:szCs w:val="20"/>
              </w:rPr>
              <w:t>on EBI</w:t>
            </w:r>
          </w:p>
        </w:tc>
        <w:tc>
          <w:tcPr>
            <w:tcW w:w="3155" w:type="dxa"/>
            <w:vMerge/>
            <w:vAlign w:val="center"/>
          </w:tcPr>
          <w:p w14:paraId="4B8BA7C9" w14:textId="77777777" w:rsidR="000D195F" w:rsidRPr="008014F9" w:rsidRDefault="000D195F" w:rsidP="000D195F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70C0"/>
                <w:sz w:val="18"/>
                <w:szCs w:val="18"/>
              </w:rPr>
            </w:pPr>
          </w:p>
        </w:tc>
      </w:tr>
      <w:tr w:rsidR="00826C52" w:rsidRPr="00B13B63" w14:paraId="4DD93706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25254B8E" w14:textId="77777777" w:rsidR="00826C52" w:rsidRPr="00B13B63" w:rsidRDefault="00826C52" w:rsidP="00826C5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22D04BF9" w14:textId="609AA6C0" w:rsidR="00826C52" w:rsidRPr="00A84549" w:rsidRDefault="00826C52" w:rsidP="00826C52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15/2 – 19/2</w:t>
            </w:r>
          </w:p>
        </w:tc>
        <w:tc>
          <w:tcPr>
            <w:tcW w:w="5130" w:type="dxa"/>
            <w:vAlign w:val="center"/>
          </w:tcPr>
          <w:p w14:paraId="02A091AA" w14:textId="77777777" w:rsidR="00826C52" w:rsidRDefault="00826C52" w:rsidP="00826C5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8D7A61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UNIT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8</w:t>
            </w:r>
            <w:r w:rsidRPr="008D7A61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: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DIRECTED WRITING – ARTICLE WRITING</w:t>
            </w:r>
          </w:p>
          <w:p w14:paraId="7BDCCF4D" w14:textId="6500D12A" w:rsidR="00826C52" w:rsidRPr="00970CCE" w:rsidRDefault="00826C52" w:rsidP="00826C52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E15E7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8.1 Evaluating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view-Taking a viewpoint (Page 146-148)</w:t>
            </w:r>
          </w:p>
        </w:tc>
        <w:tc>
          <w:tcPr>
            <w:tcW w:w="3155" w:type="dxa"/>
            <w:vMerge w:val="restart"/>
            <w:vAlign w:val="center"/>
          </w:tcPr>
          <w:p w14:paraId="6109BE5F" w14:textId="0ACC3256" w:rsidR="00826C52" w:rsidRPr="008014F9" w:rsidRDefault="00826C52" w:rsidP="00826C52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sz w:val="18"/>
                <w:szCs w:val="18"/>
                <w:highlight w:val="green"/>
              </w:rPr>
            </w:pPr>
            <w:r w:rsidRPr="008014F9">
              <w:rPr>
                <w:rFonts w:ascii="Cambria" w:hAnsi="Cambria"/>
                <w:b/>
                <w:bCs/>
                <w:sz w:val="18"/>
                <w:szCs w:val="18"/>
              </w:rPr>
              <w:t>18</w:t>
            </w:r>
            <w:r w:rsidRPr="008014F9">
              <w:rPr>
                <w:rFonts w:ascii="Cambria" w:hAnsi="Cambria"/>
                <w:sz w:val="18"/>
                <w:szCs w:val="18"/>
              </w:rPr>
              <w:t xml:space="preserve"> Ramadan starts</w:t>
            </w:r>
          </w:p>
        </w:tc>
      </w:tr>
      <w:tr w:rsidR="00826C52" w:rsidRPr="00B13B63" w14:paraId="5B908858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6F446B14" w14:textId="77777777" w:rsidR="00826C52" w:rsidRPr="00B13B63" w:rsidRDefault="00826C52" w:rsidP="00826C5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ECCD687" w14:textId="77777777" w:rsidR="00826C52" w:rsidRPr="00A84549" w:rsidRDefault="00826C52" w:rsidP="00826C52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034EC10E" w14:textId="6B65311E" w:rsidR="00826C52" w:rsidRPr="00970CCE" w:rsidRDefault="00826C52" w:rsidP="00826C52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E15E78">
              <w:rPr>
                <w:rFonts w:ascii="Cambria" w:hAnsi="Cambria" w:cstheme="minorHAnsi"/>
                <w:color w:val="000000"/>
                <w:sz w:val="20"/>
                <w:szCs w:val="20"/>
              </w:rPr>
              <w:t>8.1 Evaluating Ideas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-Contrasting ideas (Page 148-150)</w:t>
            </w:r>
          </w:p>
        </w:tc>
        <w:tc>
          <w:tcPr>
            <w:tcW w:w="3155" w:type="dxa"/>
            <w:vMerge/>
            <w:vAlign w:val="center"/>
          </w:tcPr>
          <w:p w14:paraId="7F50D88D" w14:textId="77777777" w:rsidR="00826C52" w:rsidRPr="008014F9" w:rsidRDefault="00826C52" w:rsidP="00826C52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sz w:val="18"/>
                <w:szCs w:val="18"/>
              </w:rPr>
            </w:pPr>
          </w:p>
        </w:tc>
      </w:tr>
      <w:tr w:rsidR="00826C52" w:rsidRPr="00B13B63" w14:paraId="7A7A7A9B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4D24B01A" w14:textId="77777777" w:rsidR="00826C52" w:rsidRPr="00B13B63" w:rsidRDefault="00826C52" w:rsidP="00826C5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384BF06" w14:textId="77777777" w:rsidR="00826C52" w:rsidRPr="00A84549" w:rsidRDefault="00826C52" w:rsidP="00826C52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241A3C38" w14:textId="77777777" w:rsidR="00826C52" w:rsidRDefault="00826C52" w:rsidP="00826C52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E15E78">
              <w:rPr>
                <w:rFonts w:ascii="Cambria" w:hAnsi="Cambria" w:cstheme="minorHAnsi"/>
                <w:color w:val="000000"/>
                <w:sz w:val="20"/>
                <w:szCs w:val="20"/>
              </w:rPr>
              <w:t>8.1 Evaluating Ideas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-Writer’s context and  </w:t>
            </w:r>
          </w:p>
          <w:p w14:paraId="66A0FA08" w14:textId="1D84EE9D" w:rsidR="00826C52" w:rsidRPr="00970CCE" w:rsidRDefault="00826C52" w:rsidP="00826C52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             Developing your own view (Page 150-152)</w:t>
            </w:r>
          </w:p>
        </w:tc>
        <w:tc>
          <w:tcPr>
            <w:tcW w:w="3155" w:type="dxa"/>
            <w:vMerge/>
            <w:vAlign w:val="center"/>
          </w:tcPr>
          <w:p w14:paraId="48A4EF3B" w14:textId="77777777" w:rsidR="00826C52" w:rsidRPr="008014F9" w:rsidRDefault="00826C52" w:rsidP="00826C52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sz w:val="18"/>
                <w:szCs w:val="18"/>
              </w:rPr>
            </w:pPr>
          </w:p>
        </w:tc>
      </w:tr>
      <w:tr w:rsidR="004835B4" w:rsidRPr="00B13B63" w14:paraId="4C1F9C51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2120CC54" w14:textId="77777777" w:rsidR="004835B4" w:rsidRPr="00B13B63" w:rsidRDefault="004835B4" w:rsidP="004835B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25DEA18B" w14:textId="512CCC1C" w:rsidR="004835B4" w:rsidRPr="00A84549" w:rsidRDefault="004835B4" w:rsidP="004835B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22/2 – 26/2</w:t>
            </w:r>
          </w:p>
        </w:tc>
        <w:tc>
          <w:tcPr>
            <w:tcW w:w="5130" w:type="dxa"/>
            <w:vAlign w:val="center"/>
          </w:tcPr>
          <w:p w14:paraId="68E82989" w14:textId="3993190B" w:rsidR="004835B4" w:rsidRPr="007F43BE" w:rsidRDefault="004835B4" w:rsidP="004835B4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B2006D">
              <w:rPr>
                <w:rFonts w:ascii="Cambria" w:hAnsi="Cambria" w:cstheme="minorHAnsi"/>
                <w:color w:val="000000"/>
                <w:sz w:val="20"/>
                <w:szCs w:val="20"/>
              </w:rPr>
              <w:t>8.2 Responding to a task-Planning a response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(Page 154)</w:t>
            </w:r>
          </w:p>
        </w:tc>
        <w:tc>
          <w:tcPr>
            <w:tcW w:w="3155" w:type="dxa"/>
            <w:vMerge w:val="restart"/>
            <w:vAlign w:val="center"/>
          </w:tcPr>
          <w:p w14:paraId="2D8E6E06" w14:textId="0AD0F09F" w:rsidR="004835B4" w:rsidRPr="008014F9" w:rsidRDefault="004835B4" w:rsidP="004835B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sz w:val="18"/>
                <w:szCs w:val="18"/>
              </w:rPr>
            </w:pPr>
            <w:r w:rsidRPr="008014F9">
              <w:rPr>
                <w:rFonts w:ascii="Cambria" w:hAnsi="Cambria"/>
                <w:b/>
                <w:bCs/>
                <w:color w:val="00B050"/>
                <w:sz w:val="18"/>
                <w:szCs w:val="18"/>
              </w:rPr>
              <w:t>23/2 – 10/3</w:t>
            </w:r>
            <w:r w:rsidRPr="008014F9">
              <w:rPr>
                <w:rFonts w:ascii="Cambria" w:hAnsi="Cambria"/>
                <w:color w:val="00B050"/>
                <w:sz w:val="18"/>
                <w:szCs w:val="18"/>
              </w:rPr>
              <w:t xml:space="preserve"> Term2/Mid-Term Examination</w:t>
            </w:r>
          </w:p>
        </w:tc>
      </w:tr>
      <w:tr w:rsidR="004835B4" w:rsidRPr="00B13B63" w14:paraId="3A44CF08" w14:textId="77777777" w:rsidTr="003C6281">
        <w:trPr>
          <w:trHeight w:val="75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4603B3B7" w14:textId="77777777" w:rsidR="004835B4" w:rsidRPr="00B13B63" w:rsidRDefault="004835B4" w:rsidP="004835B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712538B" w14:textId="77777777" w:rsidR="004835B4" w:rsidRPr="00A84549" w:rsidRDefault="004835B4" w:rsidP="004835B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351BA9BA" w14:textId="5B348C11" w:rsidR="004835B4" w:rsidRPr="00970CCE" w:rsidRDefault="004835B4" w:rsidP="004835B4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B2006D">
              <w:rPr>
                <w:rFonts w:ascii="Cambria" w:hAnsi="Cambria" w:cstheme="minorHAnsi"/>
                <w:color w:val="000000"/>
                <w:sz w:val="20"/>
                <w:szCs w:val="20"/>
              </w:rPr>
              <w:t>8.2 Responding to a task-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Writing a response (Page 155-158)</w:t>
            </w:r>
          </w:p>
        </w:tc>
        <w:tc>
          <w:tcPr>
            <w:tcW w:w="3155" w:type="dxa"/>
            <w:vMerge/>
            <w:vAlign w:val="center"/>
          </w:tcPr>
          <w:p w14:paraId="014B2130" w14:textId="77777777" w:rsidR="004835B4" w:rsidRPr="00B13B63" w:rsidRDefault="004835B4" w:rsidP="004835B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</w:p>
        </w:tc>
      </w:tr>
      <w:tr w:rsidR="004835B4" w:rsidRPr="00B13B63" w14:paraId="02281D2E" w14:textId="77777777" w:rsidTr="003C628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3FCABAAE" w14:textId="77777777" w:rsidR="004835B4" w:rsidRPr="00B13B63" w:rsidRDefault="004835B4" w:rsidP="004835B4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F686CB1" w14:textId="77777777" w:rsidR="004835B4" w:rsidRPr="00A84549" w:rsidRDefault="004835B4" w:rsidP="004835B4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441EA714" w14:textId="09EE568C" w:rsidR="004835B4" w:rsidRPr="00970CCE" w:rsidRDefault="004835B4" w:rsidP="004835B4">
            <w:pPr>
              <w:rPr>
                <w:rFonts w:ascii="Cambria" w:hAnsi="Cambria" w:cstheme="minorHAnsi"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B2006D">
              <w:rPr>
                <w:rFonts w:ascii="Cambria" w:hAnsi="Cambria" w:cstheme="minorHAnsi"/>
                <w:color w:val="000000"/>
                <w:sz w:val="20"/>
                <w:szCs w:val="20"/>
              </w:rPr>
              <w:t>8.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3 Presenting your viewpoint (Page 158-163)</w:t>
            </w:r>
          </w:p>
        </w:tc>
        <w:tc>
          <w:tcPr>
            <w:tcW w:w="3155" w:type="dxa"/>
            <w:vMerge/>
            <w:vAlign w:val="center"/>
          </w:tcPr>
          <w:p w14:paraId="66FC8FDE" w14:textId="77777777" w:rsidR="004835B4" w:rsidRPr="00B13B63" w:rsidRDefault="004835B4" w:rsidP="004835B4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</w:p>
        </w:tc>
      </w:tr>
      <w:tr w:rsidR="00743D7B" w:rsidRPr="00B13B63" w14:paraId="751D38E0" w14:textId="77777777" w:rsidTr="001E1FE1">
        <w:trPr>
          <w:trHeight w:val="50"/>
          <w:jc w:val="center"/>
        </w:trPr>
        <w:tc>
          <w:tcPr>
            <w:tcW w:w="1525" w:type="dxa"/>
            <w:vMerge w:val="restart"/>
            <w:shd w:val="clear" w:color="auto" w:fill="C6D9F1" w:themeFill="text2" w:themeFillTint="33"/>
            <w:vAlign w:val="center"/>
          </w:tcPr>
          <w:p w14:paraId="73BCBBD8" w14:textId="77777777" w:rsidR="00743D7B" w:rsidRPr="00B13B63" w:rsidRDefault="00743D7B" w:rsidP="00743D7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sz w:val="20"/>
                <w:szCs w:val="20"/>
              </w:rPr>
              <w:t>MARCH</w:t>
            </w:r>
          </w:p>
          <w:p w14:paraId="6FDF3C4C" w14:textId="164FFD68" w:rsidR="00743D7B" w:rsidRPr="00B13B63" w:rsidRDefault="00743D7B" w:rsidP="00743D7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sz w:val="20"/>
                <w:szCs w:val="20"/>
                <w:highlight w:val="cyan"/>
              </w:rPr>
              <w:t>18 working days</w:t>
            </w:r>
          </w:p>
        </w:tc>
        <w:tc>
          <w:tcPr>
            <w:tcW w:w="1440" w:type="dxa"/>
            <w:vMerge w:val="restart"/>
            <w:vAlign w:val="center"/>
          </w:tcPr>
          <w:p w14:paraId="785252A7" w14:textId="395F5156" w:rsidR="00743D7B" w:rsidRPr="00A84549" w:rsidRDefault="00743D7B" w:rsidP="00743D7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1/3 – 5/3</w:t>
            </w:r>
          </w:p>
        </w:tc>
        <w:tc>
          <w:tcPr>
            <w:tcW w:w="5130" w:type="dxa"/>
            <w:vAlign w:val="center"/>
          </w:tcPr>
          <w:p w14:paraId="090378DD" w14:textId="2E29C86B" w:rsidR="00743D7B" w:rsidRPr="00970CCE" w:rsidRDefault="00743D7B" w:rsidP="00743D7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B2006D">
              <w:rPr>
                <w:rFonts w:ascii="Cambria" w:hAnsi="Cambria" w:cstheme="minorHAnsi"/>
                <w:color w:val="000000"/>
                <w:sz w:val="20"/>
                <w:szCs w:val="20"/>
              </w:rPr>
              <w:t>8.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3 Presenting your viewpoint</w:t>
            </w:r>
          </w:p>
        </w:tc>
        <w:tc>
          <w:tcPr>
            <w:tcW w:w="3155" w:type="dxa"/>
            <w:vMerge w:val="restart"/>
            <w:vAlign w:val="center"/>
          </w:tcPr>
          <w:p w14:paraId="654076DF" w14:textId="718B00B3" w:rsidR="00743D7B" w:rsidRPr="00B13B63" w:rsidRDefault="00743D7B" w:rsidP="00743D7B">
            <w:pPr>
              <w:rPr>
                <w:rFonts w:ascii="Cambria" w:hAnsi="Cambria" w:cstheme="minorHAnsi"/>
                <w:b/>
                <w:bCs/>
                <w:color w:val="FF0000"/>
                <w:sz w:val="20"/>
                <w:szCs w:val="20"/>
              </w:rPr>
            </w:pPr>
          </w:p>
        </w:tc>
      </w:tr>
      <w:tr w:rsidR="00743D7B" w:rsidRPr="00B13B63" w14:paraId="3AB7F691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625ADD40" w14:textId="77777777" w:rsidR="00743D7B" w:rsidRPr="00B13B63" w:rsidRDefault="00743D7B" w:rsidP="00743D7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2E6C614" w14:textId="77777777" w:rsidR="00743D7B" w:rsidRPr="00A84549" w:rsidRDefault="00743D7B" w:rsidP="00743D7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A49C155" w14:textId="13FA8BE9" w:rsidR="00743D7B" w:rsidRPr="00970CCE" w:rsidRDefault="00743D7B" w:rsidP="00743D7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B2006D">
              <w:rPr>
                <w:rFonts w:ascii="Cambria" w:hAnsi="Cambria" w:cstheme="minorHAnsi"/>
                <w:color w:val="000000"/>
                <w:sz w:val="20"/>
                <w:szCs w:val="20"/>
              </w:rPr>
              <w:t>8.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3 Presenting your viewpoint</w:t>
            </w:r>
          </w:p>
        </w:tc>
        <w:tc>
          <w:tcPr>
            <w:tcW w:w="3155" w:type="dxa"/>
            <w:vMerge/>
            <w:vAlign w:val="center"/>
          </w:tcPr>
          <w:p w14:paraId="7A8AD26F" w14:textId="77777777" w:rsidR="00743D7B" w:rsidRPr="00B13B63" w:rsidRDefault="00743D7B" w:rsidP="00743D7B">
            <w:pPr>
              <w:rPr>
                <w:rFonts w:ascii="Cambria" w:hAnsi="Cambria" w:cstheme="minorHAnsi"/>
                <w:b/>
                <w:bCs/>
                <w:color w:val="FF0000"/>
                <w:sz w:val="20"/>
                <w:szCs w:val="20"/>
              </w:rPr>
            </w:pPr>
          </w:p>
        </w:tc>
      </w:tr>
      <w:tr w:rsidR="00743D7B" w:rsidRPr="00B13B63" w14:paraId="3C058AF8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3F8699A0" w14:textId="77777777" w:rsidR="00743D7B" w:rsidRPr="00B13B63" w:rsidRDefault="00743D7B" w:rsidP="00743D7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9C06CDD" w14:textId="77777777" w:rsidR="00743D7B" w:rsidRPr="00A84549" w:rsidRDefault="00743D7B" w:rsidP="00743D7B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561D16AD" w14:textId="4B6E62E9" w:rsidR="00743D7B" w:rsidRPr="00970CCE" w:rsidRDefault="00743D7B" w:rsidP="00743D7B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>Practice Question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-Text A Question 1b </w:t>
            </w:r>
            <w:r w:rsidRPr="00F81FE9">
              <w:rPr>
                <w:rFonts w:ascii="Cambria" w:hAnsi="Cambria" w:cstheme="minorHAnsi"/>
                <w:color w:val="000000"/>
                <w:sz w:val="20"/>
                <w:szCs w:val="20"/>
              </w:rPr>
              <w:t>(Page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 174&amp;176)</w:t>
            </w:r>
            <w:r w:rsidR="00D212ED" w:rsidRPr="00D212ED">
              <w:rPr>
                <w:rFonts w:ascii="Cambria" w:hAnsi="Cambria" w:cstheme="minorHAnsi"/>
                <w:color w:val="FF0000"/>
                <w:sz w:val="20"/>
                <w:szCs w:val="20"/>
              </w:rPr>
              <w:t xml:space="preserve"> Peer evaluation with rubrics-Redraft based on EBI</w:t>
            </w:r>
            <w:r w:rsidR="00D212ED">
              <w:rPr>
                <w:rFonts w:ascii="Cambria" w:hAnsi="Cambria" w:cstheme="minorHAnsi"/>
                <w:color w:val="FF0000"/>
                <w:sz w:val="20"/>
                <w:szCs w:val="20"/>
              </w:rPr>
              <w:t>.</w:t>
            </w:r>
          </w:p>
        </w:tc>
        <w:tc>
          <w:tcPr>
            <w:tcW w:w="3155" w:type="dxa"/>
            <w:vMerge/>
            <w:vAlign w:val="center"/>
          </w:tcPr>
          <w:p w14:paraId="34FBD41F" w14:textId="77777777" w:rsidR="00743D7B" w:rsidRPr="00B13B63" w:rsidRDefault="00743D7B" w:rsidP="00743D7B">
            <w:pPr>
              <w:rPr>
                <w:rFonts w:ascii="Cambria" w:hAnsi="Cambria" w:cstheme="minorHAnsi"/>
                <w:b/>
                <w:bCs/>
                <w:color w:val="FF0000"/>
                <w:sz w:val="20"/>
                <w:szCs w:val="20"/>
              </w:rPr>
            </w:pPr>
          </w:p>
        </w:tc>
      </w:tr>
      <w:tr w:rsidR="00743D7B" w:rsidRPr="00B13B63" w14:paraId="35A679FC" w14:textId="77777777" w:rsidTr="004D170F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2CDE503B" w14:textId="77777777" w:rsidR="00743D7B" w:rsidRPr="00B13B63" w:rsidRDefault="00743D7B" w:rsidP="00743D7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9725" w:type="dxa"/>
            <w:gridSpan w:val="3"/>
            <w:shd w:val="clear" w:color="auto" w:fill="EAF1DD" w:themeFill="accent3" w:themeFillTint="33"/>
            <w:vAlign w:val="center"/>
          </w:tcPr>
          <w:p w14:paraId="522A23A6" w14:textId="45F494C7" w:rsidR="00743D7B" w:rsidRPr="00A84549" w:rsidRDefault="00743D7B" w:rsidP="00743D7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>EID AL FITR: 8</w:t>
            </w: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  <w:vertAlign w:val="superscript"/>
              </w:rPr>
              <w:t>th</w:t>
            </w: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 xml:space="preserve"> March – 12</w:t>
            </w: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  <w:vertAlign w:val="superscript"/>
              </w:rPr>
              <w:t>th</w:t>
            </w: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 xml:space="preserve"> March</w:t>
            </w:r>
          </w:p>
        </w:tc>
      </w:tr>
      <w:tr w:rsidR="00090065" w:rsidRPr="00B13B63" w14:paraId="04B6BE0E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7D1BF0D8" w14:textId="77777777" w:rsidR="00090065" w:rsidRPr="00B13B63" w:rsidRDefault="00090065" w:rsidP="00090065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33F377E5" w14:textId="0DECF056" w:rsidR="00090065" w:rsidRPr="00A84549" w:rsidRDefault="00090065" w:rsidP="00090065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15/3 – 19/3</w:t>
            </w:r>
          </w:p>
        </w:tc>
        <w:tc>
          <w:tcPr>
            <w:tcW w:w="5130" w:type="dxa"/>
            <w:vAlign w:val="center"/>
          </w:tcPr>
          <w:p w14:paraId="52AE00DF" w14:textId="77777777" w:rsidR="0052351B" w:rsidRDefault="00090065" w:rsidP="00D1663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1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="00D16635" w:rsidRPr="00D16635">
              <w:rPr>
                <w:rFonts w:ascii="Cambria" w:hAnsi="Cambria" w:cstheme="minorHAnsi"/>
                <w:sz w:val="20"/>
                <w:szCs w:val="20"/>
              </w:rPr>
              <w:t xml:space="preserve">UNIT8: </w:t>
            </w:r>
            <w:r w:rsidR="00D16635">
              <w:rPr>
                <w:rFonts w:ascii="Cambria" w:hAnsi="Cambria" w:cstheme="minorHAnsi"/>
                <w:sz w:val="20"/>
                <w:szCs w:val="20"/>
              </w:rPr>
              <w:t>D</w:t>
            </w:r>
            <w:r w:rsidR="00D16635" w:rsidRPr="00D16635">
              <w:rPr>
                <w:rFonts w:ascii="Cambria" w:hAnsi="Cambria" w:cstheme="minorHAnsi"/>
                <w:sz w:val="20"/>
                <w:szCs w:val="20"/>
              </w:rPr>
              <w:t xml:space="preserve">irected writing – </w:t>
            </w:r>
            <w:r w:rsidR="00D16635">
              <w:rPr>
                <w:rFonts w:ascii="Cambria" w:hAnsi="Cambria" w:cstheme="minorHAnsi"/>
                <w:sz w:val="20"/>
                <w:szCs w:val="20"/>
              </w:rPr>
              <w:t>A</w:t>
            </w:r>
            <w:r w:rsidR="00D16635" w:rsidRPr="00D16635">
              <w:rPr>
                <w:rFonts w:ascii="Cambria" w:hAnsi="Cambria" w:cstheme="minorHAnsi"/>
                <w:sz w:val="20"/>
                <w:szCs w:val="20"/>
              </w:rPr>
              <w:t xml:space="preserve">rticle </w:t>
            </w:r>
          </w:p>
          <w:p w14:paraId="1E4B558C" w14:textId="7F78135C" w:rsidR="00090065" w:rsidRPr="00970CCE" w:rsidRDefault="0052351B" w:rsidP="00D1663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bCs/>
                <w:color w:val="C00000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 xml:space="preserve">               </w:t>
            </w:r>
            <w:r w:rsidR="00D16635" w:rsidRPr="00D16635">
              <w:rPr>
                <w:rFonts w:ascii="Cambria" w:hAnsi="Cambria" w:cstheme="minorHAnsi"/>
                <w:sz w:val="20"/>
                <w:szCs w:val="20"/>
              </w:rPr>
              <w:t>writing</w:t>
            </w:r>
          </w:p>
        </w:tc>
        <w:tc>
          <w:tcPr>
            <w:tcW w:w="3155" w:type="dxa"/>
            <w:vMerge w:val="restart"/>
            <w:vAlign w:val="center"/>
          </w:tcPr>
          <w:p w14:paraId="785F8D25" w14:textId="509BF00F" w:rsidR="00090065" w:rsidRPr="00B13B63" w:rsidRDefault="00090065" w:rsidP="00090065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FF000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15/3 – 26/3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 xml:space="preserve"> Term2/Mid-Term Examination</w:t>
            </w:r>
          </w:p>
        </w:tc>
      </w:tr>
      <w:tr w:rsidR="00090065" w:rsidRPr="00B13B63" w14:paraId="302DAF0C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31C97620" w14:textId="77777777" w:rsidR="00090065" w:rsidRPr="00B13B63" w:rsidRDefault="00090065" w:rsidP="00090065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8C5814B" w14:textId="77777777" w:rsidR="00090065" w:rsidRPr="00A84549" w:rsidRDefault="00090065" w:rsidP="00090065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54DE8910" w14:textId="77777777" w:rsidR="0052351B" w:rsidRDefault="00090065" w:rsidP="00090065">
            <w:pPr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2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="00D16635"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="00D16635" w:rsidRPr="00D16635">
              <w:rPr>
                <w:rFonts w:ascii="Cambria" w:hAnsi="Cambria" w:cstheme="minorHAnsi"/>
                <w:sz w:val="20"/>
                <w:szCs w:val="20"/>
              </w:rPr>
              <w:t xml:space="preserve">UNIT8: </w:t>
            </w:r>
            <w:r w:rsidR="00D16635">
              <w:rPr>
                <w:rFonts w:ascii="Cambria" w:hAnsi="Cambria" w:cstheme="minorHAnsi"/>
                <w:sz w:val="20"/>
                <w:szCs w:val="20"/>
              </w:rPr>
              <w:t>D</w:t>
            </w:r>
            <w:r w:rsidR="00D16635" w:rsidRPr="00D16635">
              <w:rPr>
                <w:rFonts w:ascii="Cambria" w:hAnsi="Cambria" w:cstheme="minorHAnsi"/>
                <w:sz w:val="20"/>
                <w:szCs w:val="20"/>
              </w:rPr>
              <w:t xml:space="preserve">irected writing – </w:t>
            </w:r>
            <w:r w:rsidR="00D16635">
              <w:rPr>
                <w:rFonts w:ascii="Cambria" w:hAnsi="Cambria" w:cstheme="minorHAnsi"/>
                <w:sz w:val="20"/>
                <w:szCs w:val="20"/>
              </w:rPr>
              <w:t>A</w:t>
            </w:r>
            <w:r w:rsidR="00D16635" w:rsidRPr="00D16635">
              <w:rPr>
                <w:rFonts w:ascii="Cambria" w:hAnsi="Cambria" w:cstheme="minorHAnsi"/>
                <w:sz w:val="20"/>
                <w:szCs w:val="20"/>
              </w:rPr>
              <w:t xml:space="preserve">rticle </w:t>
            </w:r>
          </w:p>
          <w:p w14:paraId="6BFDE1A7" w14:textId="63ACA315" w:rsidR="00090065" w:rsidRPr="00970CCE" w:rsidRDefault="0052351B" w:rsidP="00090065">
            <w:pPr>
              <w:rPr>
                <w:rFonts w:ascii="Cambria" w:hAnsi="Cambria" w:cstheme="minorHAnsi"/>
                <w:bCs/>
                <w:color w:val="C00000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 xml:space="preserve">              </w:t>
            </w:r>
            <w:r w:rsidR="00D16635" w:rsidRPr="00D16635">
              <w:rPr>
                <w:rFonts w:ascii="Cambria" w:hAnsi="Cambria" w:cstheme="minorHAnsi"/>
                <w:sz w:val="20"/>
                <w:szCs w:val="20"/>
              </w:rPr>
              <w:t>writing</w:t>
            </w:r>
          </w:p>
        </w:tc>
        <w:tc>
          <w:tcPr>
            <w:tcW w:w="3155" w:type="dxa"/>
            <w:vMerge/>
            <w:vAlign w:val="center"/>
          </w:tcPr>
          <w:p w14:paraId="05C6A17B" w14:textId="77777777" w:rsidR="00090065" w:rsidRPr="00B13B63" w:rsidRDefault="00090065" w:rsidP="00090065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</w:p>
        </w:tc>
      </w:tr>
      <w:tr w:rsidR="00090065" w:rsidRPr="00B13B63" w14:paraId="06DD1505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5D030749" w14:textId="77777777" w:rsidR="00090065" w:rsidRPr="00B13B63" w:rsidRDefault="00090065" w:rsidP="00090065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83B60AC" w14:textId="77777777" w:rsidR="00090065" w:rsidRPr="00A84549" w:rsidRDefault="00090065" w:rsidP="00090065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35CD9F0A" w14:textId="5422BADC" w:rsidR="0085573A" w:rsidRDefault="0085573A" w:rsidP="0085573A">
            <w:pPr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3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Pr="00D16635">
              <w:rPr>
                <w:rFonts w:ascii="Cambria" w:hAnsi="Cambria" w:cstheme="minorHAnsi"/>
                <w:sz w:val="20"/>
                <w:szCs w:val="20"/>
              </w:rPr>
              <w:t xml:space="preserve">UNIT8: </w:t>
            </w:r>
            <w:r>
              <w:rPr>
                <w:rFonts w:ascii="Cambria" w:hAnsi="Cambria" w:cstheme="minorHAnsi"/>
                <w:sz w:val="20"/>
                <w:szCs w:val="20"/>
              </w:rPr>
              <w:t>D</w:t>
            </w:r>
            <w:r w:rsidRPr="00D16635">
              <w:rPr>
                <w:rFonts w:ascii="Cambria" w:hAnsi="Cambria" w:cstheme="minorHAnsi"/>
                <w:sz w:val="20"/>
                <w:szCs w:val="20"/>
              </w:rPr>
              <w:t xml:space="preserve">irected writing – </w:t>
            </w:r>
            <w:r>
              <w:rPr>
                <w:rFonts w:ascii="Cambria" w:hAnsi="Cambria" w:cstheme="minorHAnsi"/>
                <w:sz w:val="20"/>
                <w:szCs w:val="20"/>
              </w:rPr>
              <w:t>A</w:t>
            </w:r>
            <w:r w:rsidRPr="00D16635">
              <w:rPr>
                <w:rFonts w:ascii="Cambria" w:hAnsi="Cambria" w:cstheme="minorHAnsi"/>
                <w:sz w:val="20"/>
                <w:szCs w:val="20"/>
              </w:rPr>
              <w:t xml:space="preserve">rticle </w:t>
            </w:r>
          </w:p>
          <w:p w14:paraId="78F88890" w14:textId="0418FD04" w:rsidR="00090065" w:rsidRPr="00970CCE" w:rsidRDefault="0085573A" w:rsidP="0085573A">
            <w:pPr>
              <w:rPr>
                <w:rFonts w:ascii="Cambria" w:hAnsi="Cambria" w:cstheme="minorHAnsi"/>
                <w:bCs/>
                <w:color w:val="C00000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 xml:space="preserve">              </w:t>
            </w:r>
            <w:r w:rsidR="00644AB6" w:rsidRPr="00D16635">
              <w:rPr>
                <w:rFonts w:ascii="Cambria" w:hAnsi="Cambria" w:cstheme="minorHAnsi"/>
                <w:sz w:val="20"/>
                <w:szCs w:val="20"/>
              </w:rPr>
              <w:t>W</w:t>
            </w:r>
            <w:r w:rsidRPr="00D16635">
              <w:rPr>
                <w:rFonts w:ascii="Cambria" w:hAnsi="Cambria" w:cstheme="minorHAnsi"/>
                <w:sz w:val="20"/>
                <w:szCs w:val="20"/>
              </w:rPr>
              <w:t>riting</w:t>
            </w:r>
            <w:r w:rsidR="00644AB6">
              <w:rPr>
                <w:rFonts w:ascii="Cambria" w:hAnsi="Cambria" w:cstheme="minorHAnsi"/>
                <w:sz w:val="20"/>
                <w:szCs w:val="20"/>
              </w:rPr>
              <w:t>/</w:t>
            </w:r>
            <w:r w:rsidR="00644AB6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 xml:space="preserve"> </w:t>
            </w:r>
            <w:r w:rsidR="00644AB6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>REINFORCEMENT</w:t>
            </w:r>
          </w:p>
        </w:tc>
        <w:tc>
          <w:tcPr>
            <w:tcW w:w="3155" w:type="dxa"/>
            <w:vMerge/>
            <w:vAlign w:val="center"/>
          </w:tcPr>
          <w:p w14:paraId="719BF398" w14:textId="77777777" w:rsidR="00090065" w:rsidRPr="00B13B63" w:rsidRDefault="00090065" w:rsidP="00090065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</w:p>
        </w:tc>
      </w:tr>
      <w:tr w:rsidR="00DA2D39" w:rsidRPr="00B13B63" w14:paraId="5F360C23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71A5CB11" w14:textId="77777777" w:rsidR="00DA2D39" w:rsidRPr="00B13B63" w:rsidRDefault="00DA2D39" w:rsidP="00DA2D3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006C3CEC" w14:textId="34797681" w:rsidR="00DA2D39" w:rsidRPr="00A84549" w:rsidRDefault="00DA2D39" w:rsidP="00DA2D3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22/3 – 26/3</w:t>
            </w:r>
          </w:p>
        </w:tc>
        <w:tc>
          <w:tcPr>
            <w:tcW w:w="5130" w:type="dxa"/>
            <w:vAlign w:val="center"/>
          </w:tcPr>
          <w:p w14:paraId="07960199" w14:textId="77777777" w:rsidR="004450DF" w:rsidRDefault="004450DF" w:rsidP="004450DF">
            <w:pPr>
              <w:pStyle w:val="NoSpacing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C34E0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ORIGINALS: LESSON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3</w:t>
            </w:r>
            <w:r w:rsidRPr="00C34E0A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-THE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OLD MAN AND THE SEA</w:t>
            </w:r>
          </w:p>
          <w:p w14:paraId="5369D305" w14:textId="5A1212F8" w:rsidR="00DA2D39" w:rsidRPr="00970CCE" w:rsidRDefault="00DA2D39" w:rsidP="00DA2D39">
            <w:pPr>
              <w:rPr>
                <w:rFonts w:ascii="Cambria" w:hAnsi="Cambria" w:cstheme="minorHAnsi"/>
                <w:b/>
                <w:bCs/>
                <w:color w:val="C00000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1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: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 </w:t>
            </w:r>
            <w:r w:rsidRPr="00BD53F6">
              <w:rPr>
                <w:rFonts w:ascii="Cambria" w:hAnsi="Cambria" w:cstheme="minorHAnsi"/>
                <w:color w:val="1A1A1A"/>
                <w:sz w:val="20"/>
                <w:szCs w:val="20"/>
              </w:rPr>
              <w:t>Comprehension</w:t>
            </w:r>
          </w:p>
        </w:tc>
        <w:tc>
          <w:tcPr>
            <w:tcW w:w="3155" w:type="dxa"/>
            <w:vMerge w:val="restart"/>
            <w:vAlign w:val="center"/>
          </w:tcPr>
          <w:p w14:paraId="67CDDA21" w14:textId="09764FE0" w:rsidR="00DA2D39" w:rsidRPr="00B13B63" w:rsidRDefault="00DA2D39" w:rsidP="00DA2D39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25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 xml:space="preserve"> -Progress 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Tracker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>-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Spring 2</w:t>
            </w:r>
          </w:p>
        </w:tc>
      </w:tr>
      <w:tr w:rsidR="00DA2D39" w:rsidRPr="00B13B63" w14:paraId="5677F253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0792D93F" w14:textId="77777777" w:rsidR="00DA2D39" w:rsidRPr="00B13B63" w:rsidRDefault="00DA2D39" w:rsidP="00DA2D3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7A4ED73" w14:textId="77777777" w:rsidR="00DA2D39" w:rsidRPr="00A84549" w:rsidRDefault="00DA2D39" w:rsidP="00DA2D3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D362B04" w14:textId="026E9E92" w:rsidR="00DA2D39" w:rsidRPr="00970CCE" w:rsidRDefault="00DA2D39" w:rsidP="00DA2D39">
            <w:pPr>
              <w:rPr>
                <w:rFonts w:ascii="Cambria" w:hAnsi="Cambria" w:cstheme="minorHAnsi"/>
                <w:b/>
                <w:bCs/>
                <w:color w:val="C00000"/>
                <w:sz w:val="20"/>
                <w:szCs w:val="20"/>
              </w:rPr>
            </w:pPr>
            <w:r w:rsidRPr="00E72CCB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2: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006E56BF">
              <w:rPr>
                <w:rFonts w:ascii="Cambria" w:hAnsi="Cambria" w:cstheme="minorHAnsi"/>
                <w:color w:val="1A1A1A"/>
                <w:sz w:val="20"/>
                <w:szCs w:val="20"/>
              </w:rPr>
              <w:t>Informal letter based on the lesson</w:t>
            </w:r>
            <w:r>
              <w:rPr>
                <w:rFonts w:ascii="Cambria" w:hAnsi="Cambria" w:cstheme="minorHAnsi"/>
                <w:color w:val="1A1A1A"/>
                <w:sz w:val="20"/>
                <w:szCs w:val="20"/>
              </w:rPr>
              <w:t>-Draft 1</w:t>
            </w:r>
          </w:p>
        </w:tc>
        <w:tc>
          <w:tcPr>
            <w:tcW w:w="3155" w:type="dxa"/>
            <w:vMerge/>
            <w:vAlign w:val="center"/>
          </w:tcPr>
          <w:p w14:paraId="221D3B48" w14:textId="77777777" w:rsidR="00DA2D39" w:rsidRPr="00B13B63" w:rsidRDefault="00DA2D39" w:rsidP="00DA2D39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DA2D39" w:rsidRPr="00B13B63" w14:paraId="5E080EB3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629B84B3" w14:textId="77777777" w:rsidR="00DA2D39" w:rsidRPr="00B13B63" w:rsidRDefault="00DA2D39" w:rsidP="00DA2D3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33EB57A" w14:textId="77777777" w:rsidR="00DA2D39" w:rsidRPr="00A84549" w:rsidRDefault="00DA2D39" w:rsidP="00DA2D3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17C4B2C2" w14:textId="68C5FEC9" w:rsidR="00DA2D39" w:rsidRPr="00970CCE" w:rsidRDefault="00DA2D39" w:rsidP="00DA2D39">
            <w:pPr>
              <w:rPr>
                <w:rFonts w:ascii="Cambria" w:hAnsi="Cambria" w:cstheme="minorHAnsi"/>
                <w:b/>
                <w:bCs/>
                <w:color w:val="C00000"/>
                <w:sz w:val="20"/>
                <w:szCs w:val="20"/>
              </w:rPr>
            </w:pPr>
            <w:r w:rsidRPr="00F270FF">
              <w:rPr>
                <w:rFonts w:ascii="Cambria" w:hAnsi="Cambria" w:cstheme="minorHAnsi"/>
                <w:b/>
                <w:bCs/>
                <w:sz w:val="20"/>
                <w:szCs w:val="20"/>
              </w:rPr>
              <w:t>DAY3:</w:t>
            </w:r>
            <w:r>
              <w:rPr>
                <w:rFonts w:ascii="Cambria" w:hAnsi="Cambria" w:cstheme="minorHAnsi"/>
                <w:sz w:val="20"/>
                <w:szCs w:val="20"/>
              </w:rPr>
              <w:t xml:space="preserve"> Informal Letter-Peer evaluation with rubrics-Redraft based on EBI</w:t>
            </w:r>
          </w:p>
        </w:tc>
        <w:tc>
          <w:tcPr>
            <w:tcW w:w="3155" w:type="dxa"/>
            <w:vMerge/>
            <w:vAlign w:val="center"/>
          </w:tcPr>
          <w:p w14:paraId="700A811C" w14:textId="77777777" w:rsidR="00DA2D39" w:rsidRPr="00B13B63" w:rsidRDefault="00DA2D39" w:rsidP="00DA2D39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B868E0" w:rsidRPr="00B13B63" w14:paraId="4B97BD49" w14:textId="77777777" w:rsidTr="00FE4B63">
        <w:trPr>
          <w:trHeight w:val="50"/>
          <w:jc w:val="center"/>
        </w:trPr>
        <w:tc>
          <w:tcPr>
            <w:tcW w:w="1525" w:type="dxa"/>
            <w:vMerge w:val="restart"/>
            <w:shd w:val="clear" w:color="auto" w:fill="DAEEF3" w:themeFill="accent5" w:themeFillTint="33"/>
            <w:vAlign w:val="center"/>
          </w:tcPr>
          <w:p w14:paraId="29FAFAAB" w14:textId="5689B97A" w:rsidR="00B868E0" w:rsidRPr="00B13B63" w:rsidRDefault="00B868E0" w:rsidP="00B868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  <w:p w14:paraId="1C6F3B1B" w14:textId="77777777" w:rsidR="00B868E0" w:rsidRPr="00B13B63" w:rsidRDefault="00B868E0" w:rsidP="00B868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sz w:val="20"/>
                <w:szCs w:val="20"/>
              </w:rPr>
              <w:t>APRIL</w:t>
            </w:r>
          </w:p>
          <w:p w14:paraId="2373C4FA" w14:textId="377D20F9" w:rsidR="00B868E0" w:rsidRPr="00B13B63" w:rsidRDefault="00B868E0" w:rsidP="00B868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sz w:val="20"/>
                <w:szCs w:val="20"/>
                <w:highlight w:val="cyan"/>
              </w:rPr>
              <w:t>17 working days</w:t>
            </w:r>
          </w:p>
        </w:tc>
        <w:tc>
          <w:tcPr>
            <w:tcW w:w="1440" w:type="dxa"/>
            <w:vMerge w:val="restart"/>
            <w:vAlign w:val="center"/>
          </w:tcPr>
          <w:p w14:paraId="2B587A19" w14:textId="0482FC86" w:rsidR="00B868E0" w:rsidRPr="00A84549" w:rsidRDefault="00B868E0" w:rsidP="00B868E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29/3 – 2/4 </w:t>
            </w:r>
          </w:p>
        </w:tc>
        <w:tc>
          <w:tcPr>
            <w:tcW w:w="5130" w:type="dxa"/>
            <w:vAlign w:val="center"/>
          </w:tcPr>
          <w:p w14:paraId="7C50D6CD" w14:textId="7CC16915" w:rsidR="00B868E0" w:rsidRPr="00970CCE" w:rsidRDefault="00B868E0" w:rsidP="00FE4B63">
            <w:pPr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1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="009D70C3" w:rsidRPr="009D70C3">
              <w:rPr>
                <w:rFonts w:ascii="Cambria" w:hAnsi="Cambria" w:cstheme="minorHAnsi"/>
                <w:sz w:val="20"/>
                <w:szCs w:val="20"/>
              </w:rPr>
              <w:t>UNIT 10: Narrative writing</w:t>
            </w:r>
          </w:p>
        </w:tc>
        <w:tc>
          <w:tcPr>
            <w:tcW w:w="3155" w:type="dxa"/>
            <w:vMerge w:val="restart"/>
            <w:vAlign w:val="center"/>
          </w:tcPr>
          <w:p w14:paraId="41F0D035" w14:textId="7BC2892B" w:rsidR="00B868E0" w:rsidRPr="00B13B63" w:rsidRDefault="00B868E0" w:rsidP="00B868E0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 xml:space="preserve">29 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 xml:space="preserve">Progress 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Tracker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>-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Summer 1</w:t>
            </w:r>
          </w:p>
          <w:p w14:paraId="71879A3A" w14:textId="4D37FD96" w:rsidR="00B868E0" w:rsidRPr="00B13B63" w:rsidRDefault="00B868E0" w:rsidP="00B868E0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F0"/>
                <w:sz w:val="20"/>
                <w:szCs w:val="20"/>
              </w:rPr>
            </w:pPr>
            <w:r w:rsidRPr="00B13B63">
              <w:rPr>
                <w:rFonts w:ascii="Cambria" w:hAnsi="Cambria"/>
                <w:color w:val="00B0F0"/>
                <w:sz w:val="20"/>
                <w:szCs w:val="20"/>
              </w:rPr>
              <w:t>31 Secondary Production</w:t>
            </w:r>
          </w:p>
          <w:p w14:paraId="638A33D0" w14:textId="478C7505" w:rsidR="00B868E0" w:rsidRPr="00B13B63" w:rsidRDefault="00B868E0" w:rsidP="00B868E0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1 </w:t>
            </w:r>
            <w:r w:rsidRPr="00B13B63">
              <w:rPr>
                <w:rFonts w:ascii="Cambria" w:hAnsi="Cambria"/>
                <w:color w:val="000000"/>
                <w:sz w:val="20"/>
                <w:szCs w:val="20"/>
              </w:rPr>
              <w:t>Parent Consultation Day</w:t>
            </w:r>
            <w:r w:rsidRPr="00B13B63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63DA5FBD" w14:textId="08536F58" w:rsidR="00B868E0" w:rsidRPr="00B13B63" w:rsidRDefault="00B868E0" w:rsidP="00B868E0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0000"/>
                <w:sz w:val="20"/>
                <w:szCs w:val="20"/>
              </w:rPr>
            </w:pPr>
            <w:r w:rsidRPr="00B13B63">
              <w:rPr>
                <w:rFonts w:ascii="Cambria" w:hAnsi="Cambria"/>
                <w:color w:val="000000"/>
                <w:sz w:val="20"/>
                <w:szCs w:val="20"/>
              </w:rPr>
              <w:t>(Non-instructional working day)</w:t>
            </w:r>
          </w:p>
        </w:tc>
      </w:tr>
      <w:tr w:rsidR="00B868E0" w:rsidRPr="00B13B63" w14:paraId="01AFC31B" w14:textId="77777777" w:rsidTr="00FE4B63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67ACE37F" w14:textId="77777777" w:rsidR="00B868E0" w:rsidRPr="00B13B63" w:rsidRDefault="00B868E0" w:rsidP="00B868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6EA05CF2" w14:textId="77777777" w:rsidR="00B868E0" w:rsidRPr="00A84549" w:rsidRDefault="00B868E0" w:rsidP="00B868E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191A99A4" w14:textId="46832241" w:rsidR="00B868E0" w:rsidRPr="00970CCE" w:rsidRDefault="00B868E0" w:rsidP="00FE4B63">
            <w:pPr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2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="00FE4B63" w:rsidRPr="009D70C3">
              <w:rPr>
                <w:rFonts w:ascii="Cambria" w:hAnsi="Cambria" w:cstheme="minorHAnsi"/>
                <w:sz w:val="20"/>
                <w:szCs w:val="20"/>
              </w:rPr>
              <w:t>UNIT 10: Narrative writing</w:t>
            </w:r>
          </w:p>
        </w:tc>
        <w:tc>
          <w:tcPr>
            <w:tcW w:w="3155" w:type="dxa"/>
            <w:vMerge/>
            <w:vAlign w:val="center"/>
          </w:tcPr>
          <w:p w14:paraId="2C84E772" w14:textId="77777777" w:rsidR="00B868E0" w:rsidRPr="00B13B63" w:rsidRDefault="00B868E0" w:rsidP="00B868E0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B868E0" w:rsidRPr="00B13B63" w14:paraId="24304BED" w14:textId="77777777" w:rsidTr="00FE4B63">
        <w:trPr>
          <w:trHeight w:val="327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75FE01FA" w14:textId="77777777" w:rsidR="00B868E0" w:rsidRPr="00B13B63" w:rsidRDefault="00B868E0" w:rsidP="00B868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C9EB993" w14:textId="77777777" w:rsidR="00B868E0" w:rsidRPr="00A84549" w:rsidRDefault="00B868E0" w:rsidP="00B868E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604209A7" w14:textId="1872C053" w:rsidR="00B868E0" w:rsidRPr="00970CCE" w:rsidRDefault="00B868E0" w:rsidP="00FE4B63">
            <w:pPr>
              <w:rPr>
                <w:rFonts w:ascii="Cambria" w:hAnsi="Cambria" w:cstheme="minorHAnsi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3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="00FE4B63" w:rsidRPr="009D70C3">
              <w:rPr>
                <w:rFonts w:ascii="Cambria" w:hAnsi="Cambria" w:cstheme="minorHAnsi"/>
                <w:sz w:val="20"/>
                <w:szCs w:val="20"/>
              </w:rPr>
              <w:t>UNIT 10: Narrative writing</w:t>
            </w:r>
          </w:p>
        </w:tc>
        <w:tc>
          <w:tcPr>
            <w:tcW w:w="3155" w:type="dxa"/>
            <w:vMerge/>
            <w:vAlign w:val="center"/>
          </w:tcPr>
          <w:p w14:paraId="60792FEC" w14:textId="77777777" w:rsidR="00B868E0" w:rsidRPr="00B13B63" w:rsidRDefault="00B868E0" w:rsidP="00B868E0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B868E0" w:rsidRPr="00B13B63" w14:paraId="3AE78135" w14:textId="77777777" w:rsidTr="00720242">
        <w:trPr>
          <w:trHeight w:val="12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62CE3707" w14:textId="77777777" w:rsidR="00B868E0" w:rsidRPr="00B13B63" w:rsidRDefault="00B868E0" w:rsidP="00B868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9725" w:type="dxa"/>
            <w:gridSpan w:val="3"/>
            <w:shd w:val="clear" w:color="auto" w:fill="EAF1DD" w:themeFill="accent3" w:themeFillTint="33"/>
            <w:vAlign w:val="center"/>
          </w:tcPr>
          <w:p w14:paraId="2C6507C3" w14:textId="0C64FEBF" w:rsidR="00B868E0" w:rsidRPr="00A84549" w:rsidRDefault="00B868E0" w:rsidP="00B868E0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bCs/>
                <w:color w:val="943634" w:themeColor="accent2" w:themeShade="BF"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>SPRING BREAK: 5</w:t>
            </w: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  <w:vertAlign w:val="superscript"/>
              </w:rPr>
              <w:t>th</w:t>
            </w: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 xml:space="preserve"> April – 12</w:t>
            </w: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  <w:vertAlign w:val="superscript"/>
              </w:rPr>
              <w:t>th</w:t>
            </w:r>
            <w:r w:rsidRPr="00A84549">
              <w:rPr>
                <w:rFonts w:ascii="Cambria" w:hAnsi="Cambria" w:cstheme="minorHAnsi"/>
                <w:b/>
                <w:bCs/>
                <w:color w:val="EE0000"/>
                <w:sz w:val="24"/>
                <w:szCs w:val="24"/>
              </w:rPr>
              <w:t xml:space="preserve"> April</w:t>
            </w:r>
          </w:p>
        </w:tc>
      </w:tr>
      <w:tr w:rsidR="00E72F5A" w:rsidRPr="00B13B63" w14:paraId="70A5482A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17457B61" w14:textId="77777777" w:rsidR="00E72F5A" w:rsidRPr="00B13B63" w:rsidRDefault="00E72F5A" w:rsidP="00E72F5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5F9AF441" w14:textId="38AD332D" w:rsidR="00E72F5A" w:rsidRPr="00A84549" w:rsidRDefault="00E72F5A" w:rsidP="00E72F5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12/4 – 16/4 </w:t>
            </w:r>
          </w:p>
        </w:tc>
        <w:tc>
          <w:tcPr>
            <w:tcW w:w="5130" w:type="dxa"/>
            <w:vAlign w:val="center"/>
          </w:tcPr>
          <w:p w14:paraId="0D1CB89C" w14:textId="77777777" w:rsidR="00E72F5A" w:rsidRDefault="00E72F5A" w:rsidP="00E72F5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8D7A61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UNIT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9</w:t>
            </w:r>
            <w:r w:rsidRPr="008D7A61"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 xml:space="preserve">: </w:t>
            </w:r>
            <w:r>
              <w:rPr>
                <w:rFonts w:ascii="Cambria" w:hAnsi="Cambria" w:cstheme="minorHAnsi"/>
                <w:b/>
                <w:bCs/>
                <w:color w:val="0000FF"/>
                <w:sz w:val="20"/>
                <w:szCs w:val="20"/>
              </w:rPr>
              <w:t>DESCRIPTIVE WRITING</w:t>
            </w:r>
          </w:p>
          <w:p w14:paraId="56994E68" w14:textId="21E2DE4A" w:rsidR="00E72F5A" w:rsidRPr="00970CCE" w:rsidRDefault="00E72F5A" w:rsidP="00E72F5A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>DAY1:</w:t>
            </w:r>
            <w:r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7F1252">
              <w:rPr>
                <w:rFonts w:ascii="Cambria" w:hAnsi="Cambria" w:cstheme="minorHAnsi"/>
                <w:color w:val="000000"/>
                <w:sz w:val="20"/>
                <w:szCs w:val="20"/>
              </w:rPr>
              <w:t>9.1 Describing places – Structuring a description (Page 178-181)</w:t>
            </w:r>
          </w:p>
        </w:tc>
        <w:tc>
          <w:tcPr>
            <w:tcW w:w="3155" w:type="dxa"/>
            <w:vMerge w:val="restart"/>
            <w:vAlign w:val="center"/>
          </w:tcPr>
          <w:p w14:paraId="102B854B" w14:textId="21C39DFF" w:rsidR="00E72F5A" w:rsidRPr="00B13B63" w:rsidRDefault="00E72F5A" w:rsidP="00E72F5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FF0000"/>
                <w:sz w:val="20"/>
                <w:szCs w:val="20"/>
              </w:rPr>
            </w:pPr>
            <w:r w:rsidRPr="00B13B63">
              <w:rPr>
                <w:rStyle w:val="Hyperlink"/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12 </w:t>
            </w:r>
            <w:r w:rsidRPr="00B13B63">
              <w:rPr>
                <w:rFonts w:ascii="Cambria" w:hAnsi="Cambria"/>
                <w:sz w:val="20"/>
                <w:szCs w:val="20"/>
              </w:rPr>
              <w:t>School reopens.</w:t>
            </w:r>
          </w:p>
        </w:tc>
      </w:tr>
      <w:tr w:rsidR="00E72F5A" w:rsidRPr="00B13B63" w14:paraId="48C236B0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45F113F0" w14:textId="77777777" w:rsidR="00E72F5A" w:rsidRPr="00B13B63" w:rsidRDefault="00E72F5A" w:rsidP="00E72F5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4C96BC12" w14:textId="77777777" w:rsidR="00E72F5A" w:rsidRPr="00A84549" w:rsidRDefault="00E72F5A" w:rsidP="00E72F5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4DB9EF3B" w14:textId="17767768" w:rsidR="00E72F5A" w:rsidRPr="00970CCE" w:rsidRDefault="00E72F5A" w:rsidP="00E72F5A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C46FF0">
              <w:rPr>
                <w:rFonts w:ascii="Cambria" w:hAnsi="Cambria" w:cstheme="minorHAnsi"/>
                <w:color w:val="000000"/>
                <w:sz w:val="20"/>
                <w:szCs w:val="20"/>
              </w:rPr>
              <w:t>Using figurative language (Page 181-182)</w:t>
            </w:r>
          </w:p>
        </w:tc>
        <w:tc>
          <w:tcPr>
            <w:tcW w:w="3155" w:type="dxa"/>
            <w:vMerge/>
            <w:vAlign w:val="center"/>
          </w:tcPr>
          <w:p w14:paraId="711B8B77" w14:textId="77777777" w:rsidR="00E72F5A" w:rsidRPr="00B13B63" w:rsidRDefault="00E72F5A" w:rsidP="00E72F5A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</w:p>
        </w:tc>
      </w:tr>
      <w:tr w:rsidR="00E72F5A" w:rsidRPr="00B13B63" w14:paraId="570629BB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486390A6" w14:textId="77777777" w:rsidR="00E72F5A" w:rsidRPr="00B13B63" w:rsidRDefault="00E72F5A" w:rsidP="00E72F5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EB0FF95" w14:textId="77777777" w:rsidR="00E72F5A" w:rsidRPr="00A84549" w:rsidRDefault="00E72F5A" w:rsidP="00E72F5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5749B159" w14:textId="36CF7EF0" w:rsidR="00E72F5A" w:rsidRPr="00970CCE" w:rsidRDefault="00E72F5A" w:rsidP="00E72F5A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C46FF0">
              <w:rPr>
                <w:rFonts w:ascii="Cambria" w:hAnsi="Cambria" w:cstheme="minorHAnsi"/>
                <w:color w:val="000000"/>
                <w:sz w:val="20"/>
                <w:szCs w:val="20"/>
              </w:rPr>
              <w:t>Using figurative language (Page 181-182)</w:t>
            </w:r>
          </w:p>
        </w:tc>
        <w:tc>
          <w:tcPr>
            <w:tcW w:w="3155" w:type="dxa"/>
            <w:vMerge/>
            <w:vAlign w:val="center"/>
          </w:tcPr>
          <w:p w14:paraId="41258257" w14:textId="77777777" w:rsidR="00E72F5A" w:rsidRPr="00B13B63" w:rsidRDefault="00E72F5A" w:rsidP="00E72F5A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</w:p>
        </w:tc>
      </w:tr>
      <w:tr w:rsidR="00E72F5A" w:rsidRPr="00B13B63" w14:paraId="37FF2461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0FCE5CC3" w14:textId="77777777" w:rsidR="00E72F5A" w:rsidRPr="00B13B63" w:rsidRDefault="00E72F5A" w:rsidP="00E72F5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7AC94EB9" w14:textId="136C0CE5" w:rsidR="00E72F5A" w:rsidRPr="00A84549" w:rsidRDefault="00E72F5A" w:rsidP="00E72F5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19/4 – 23/4  </w:t>
            </w:r>
          </w:p>
        </w:tc>
        <w:tc>
          <w:tcPr>
            <w:tcW w:w="5130" w:type="dxa"/>
            <w:vAlign w:val="center"/>
          </w:tcPr>
          <w:p w14:paraId="514592D4" w14:textId="77777777" w:rsidR="00E72F5A" w:rsidRPr="00F12CDE" w:rsidRDefault="00E72F5A" w:rsidP="00E72F5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color w:val="000000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F12CDE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9.2 Describing details-The importance of </w:t>
            </w:r>
          </w:p>
          <w:p w14:paraId="17DDFDA7" w14:textId="751EC074" w:rsidR="00E72F5A" w:rsidRPr="00970CCE" w:rsidRDefault="00E72F5A" w:rsidP="00E72F5A">
            <w:pPr>
              <w:rPr>
                <w:rFonts w:ascii="Cambria" w:hAnsi="Cambria" w:cstheme="minorHAnsi"/>
                <w:sz w:val="20"/>
                <w:szCs w:val="20"/>
              </w:rPr>
            </w:pPr>
            <w:r w:rsidRPr="00F12CDE">
              <w:rPr>
                <w:rFonts w:ascii="Cambria" w:hAnsi="Cambria" w:cstheme="minorHAnsi"/>
                <w:color w:val="000000"/>
                <w:sz w:val="20"/>
                <w:szCs w:val="20"/>
              </w:rPr>
              <w:t>Adjectives (Page 183-185)</w:t>
            </w:r>
          </w:p>
        </w:tc>
        <w:tc>
          <w:tcPr>
            <w:tcW w:w="3155" w:type="dxa"/>
            <w:vMerge w:val="restart"/>
            <w:vAlign w:val="center"/>
          </w:tcPr>
          <w:p w14:paraId="79BBE2F7" w14:textId="3FE25A30" w:rsidR="00E72F5A" w:rsidRPr="00B13B63" w:rsidRDefault="00E72F5A" w:rsidP="00E72F5A">
            <w:pPr>
              <w:rPr>
                <w:rFonts w:ascii="Cambria" w:hAnsi="Cambria" w:cstheme="minorHAnsi"/>
                <w:b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70C0"/>
                <w:sz w:val="20"/>
                <w:szCs w:val="20"/>
              </w:rPr>
              <w:t xml:space="preserve">20 </w:t>
            </w:r>
            <w:r w:rsidRPr="00B13B63">
              <w:rPr>
                <w:rFonts w:ascii="Cambria" w:hAnsi="Cambria"/>
                <w:color w:val="0070C0"/>
                <w:sz w:val="20"/>
                <w:szCs w:val="20"/>
              </w:rPr>
              <w:t>Primary Pulse</w:t>
            </w:r>
          </w:p>
        </w:tc>
      </w:tr>
      <w:tr w:rsidR="00E72F5A" w:rsidRPr="00B13B63" w14:paraId="5C7D1D1F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1930D00D" w14:textId="77777777" w:rsidR="00E72F5A" w:rsidRPr="00B13B63" w:rsidRDefault="00E72F5A" w:rsidP="00E72F5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0AA41AB" w14:textId="77777777" w:rsidR="00E72F5A" w:rsidRPr="00A84549" w:rsidRDefault="00E72F5A" w:rsidP="00E72F5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1EA5E06A" w14:textId="37CA227E" w:rsidR="00E72F5A" w:rsidRPr="00970CCE" w:rsidRDefault="00E72F5A" w:rsidP="00E72F5A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9.3 Using Senses-Language focus (Page 186)</w:t>
            </w:r>
          </w:p>
        </w:tc>
        <w:tc>
          <w:tcPr>
            <w:tcW w:w="3155" w:type="dxa"/>
            <w:vMerge/>
            <w:vAlign w:val="center"/>
          </w:tcPr>
          <w:p w14:paraId="5C9F0B30" w14:textId="77777777" w:rsidR="00E72F5A" w:rsidRPr="00B13B63" w:rsidRDefault="00E72F5A" w:rsidP="00E72F5A">
            <w:pPr>
              <w:rPr>
                <w:rFonts w:ascii="Cambria" w:hAnsi="Cambria"/>
                <w:b/>
                <w:bCs/>
                <w:color w:val="0070C0"/>
                <w:sz w:val="20"/>
                <w:szCs w:val="20"/>
              </w:rPr>
            </w:pPr>
          </w:p>
        </w:tc>
      </w:tr>
      <w:tr w:rsidR="00E72F5A" w:rsidRPr="00B13B63" w14:paraId="43E6BC71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3905677A" w14:textId="77777777" w:rsidR="00E72F5A" w:rsidRPr="00B13B63" w:rsidRDefault="00E72F5A" w:rsidP="00E72F5A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F5F7E07" w14:textId="77777777" w:rsidR="00E72F5A" w:rsidRPr="00A84549" w:rsidRDefault="00E72F5A" w:rsidP="00E72F5A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2D7289B1" w14:textId="609A1B75" w:rsidR="00E72F5A" w:rsidRPr="00970CCE" w:rsidRDefault="00E72F5A" w:rsidP="00E72F5A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9.3 Using Senses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-Ideas for change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(Page 18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7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55" w:type="dxa"/>
            <w:vMerge/>
            <w:vAlign w:val="center"/>
          </w:tcPr>
          <w:p w14:paraId="1E191927" w14:textId="77777777" w:rsidR="00E72F5A" w:rsidRPr="00B13B63" w:rsidRDefault="00E72F5A" w:rsidP="00E72F5A">
            <w:pPr>
              <w:rPr>
                <w:rFonts w:ascii="Cambria" w:hAnsi="Cambria"/>
                <w:b/>
                <w:bCs/>
                <w:color w:val="0070C0"/>
                <w:sz w:val="20"/>
                <w:szCs w:val="20"/>
              </w:rPr>
            </w:pPr>
          </w:p>
        </w:tc>
      </w:tr>
      <w:tr w:rsidR="00C10A5E" w:rsidRPr="00B13B63" w14:paraId="1CF33A8E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52236073" w14:textId="77777777" w:rsidR="00C10A5E" w:rsidRPr="00B13B63" w:rsidRDefault="00C10A5E" w:rsidP="00C10A5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3237F2FF" w14:textId="4C0B1F0E" w:rsidR="00C10A5E" w:rsidRPr="00A84549" w:rsidRDefault="00C10A5E" w:rsidP="00C10A5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26/4 – 30/4 </w:t>
            </w:r>
          </w:p>
        </w:tc>
        <w:tc>
          <w:tcPr>
            <w:tcW w:w="5130" w:type="dxa"/>
            <w:vAlign w:val="center"/>
          </w:tcPr>
          <w:p w14:paraId="2771E499" w14:textId="280EDC47" w:rsidR="00C10A5E" w:rsidRPr="00970CCE" w:rsidRDefault="00C10A5E" w:rsidP="00C10A5E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9.3 Using Senses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-Ideas for change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(Page 18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7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55" w:type="dxa"/>
            <w:vMerge w:val="restart"/>
            <w:vAlign w:val="center"/>
          </w:tcPr>
          <w:p w14:paraId="0E98F4C7" w14:textId="37249D80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 xml:space="preserve">30 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 xml:space="preserve">Progress 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Tracker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>-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Summer 1</w:t>
            </w:r>
          </w:p>
        </w:tc>
      </w:tr>
      <w:tr w:rsidR="00C10A5E" w:rsidRPr="00B13B63" w14:paraId="750E23BF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27C5DA40" w14:textId="77777777" w:rsidR="00C10A5E" w:rsidRPr="00B13B63" w:rsidRDefault="00C10A5E" w:rsidP="00C10A5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6C527FDF" w14:textId="77777777" w:rsidR="00C10A5E" w:rsidRPr="00A84549" w:rsidRDefault="00C10A5E" w:rsidP="00C10A5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340077D0" w14:textId="5D2560DD" w:rsidR="00C10A5E" w:rsidRPr="00970CCE" w:rsidRDefault="00C10A5E" w:rsidP="00C10A5E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9.3 Using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Senses-Writing about what you know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(Page 18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8-189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55" w:type="dxa"/>
            <w:vMerge/>
            <w:vAlign w:val="center"/>
          </w:tcPr>
          <w:p w14:paraId="11012C53" w14:textId="77777777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C10A5E" w:rsidRPr="00B13B63" w14:paraId="0A3F6E5F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7E11DD45" w14:textId="77777777" w:rsidR="00C10A5E" w:rsidRPr="00B13B63" w:rsidRDefault="00C10A5E" w:rsidP="00C10A5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E6291F6" w14:textId="77777777" w:rsidR="00C10A5E" w:rsidRPr="00A84549" w:rsidRDefault="00C10A5E" w:rsidP="00C10A5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6864170" w14:textId="7E01ECA7" w:rsidR="00C10A5E" w:rsidRPr="00970CCE" w:rsidRDefault="00C10A5E" w:rsidP="00C10A5E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9.3 Using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Senses-Writing about what you know 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(Page 18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8-189</w:t>
            </w:r>
            <w:r w:rsidRPr="0019095C">
              <w:rPr>
                <w:rFonts w:ascii="Cambria" w:hAnsi="Cambria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55" w:type="dxa"/>
            <w:vMerge/>
            <w:vAlign w:val="center"/>
          </w:tcPr>
          <w:p w14:paraId="178952F0" w14:textId="77777777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C10A5E" w:rsidRPr="00B13B63" w14:paraId="4F46FE2D" w14:textId="77777777" w:rsidTr="001E1FE1">
        <w:trPr>
          <w:trHeight w:val="50"/>
          <w:jc w:val="center"/>
        </w:trPr>
        <w:tc>
          <w:tcPr>
            <w:tcW w:w="1525" w:type="dxa"/>
            <w:vMerge w:val="restart"/>
            <w:shd w:val="clear" w:color="auto" w:fill="C6D9F1" w:themeFill="text2" w:themeFillTint="33"/>
            <w:vAlign w:val="center"/>
          </w:tcPr>
          <w:p w14:paraId="3A1A1F45" w14:textId="7C9D6372" w:rsidR="00C10A5E" w:rsidRPr="00B13B63" w:rsidRDefault="00C10A5E" w:rsidP="00C10A5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sz w:val="20"/>
                <w:szCs w:val="20"/>
              </w:rPr>
              <w:lastRenderedPageBreak/>
              <w:t>MAY</w:t>
            </w:r>
          </w:p>
          <w:p w14:paraId="1DA75ACF" w14:textId="31C706AE" w:rsidR="00C10A5E" w:rsidRPr="00B13B63" w:rsidRDefault="00C10A5E" w:rsidP="00C10A5E">
            <w:pPr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sz w:val="20"/>
                <w:szCs w:val="20"/>
                <w:highlight w:val="cyan"/>
              </w:rPr>
              <w:t>18 working days</w:t>
            </w:r>
          </w:p>
          <w:p w14:paraId="3853668E" w14:textId="3B57FC68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NGRT Form C (Years 2-10)</w:t>
            </w:r>
          </w:p>
          <w:p w14:paraId="729227A1" w14:textId="397AE84A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Progress Tests (Years 2-10)</w:t>
            </w:r>
          </w:p>
          <w:p w14:paraId="172E7110" w14:textId="15079037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IGCSE/AS/A Level Exams</w:t>
            </w:r>
          </w:p>
        </w:tc>
        <w:tc>
          <w:tcPr>
            <w:tcW w:w="1440" w:type="dxa"/>
            <w:vMerge w:val="restart"/>
            <w:vAlign w:val="center"/>
          </w:tcPr>
          <w:p w14:paraId="6BB421DD" w14:textId="6A0EF308" w:rsidR="00C10A5E" w:rsidRPr="00A84549" w:rsidRDefault="00C10A5E" w:rsidP="00C10A5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>3/5 – 7/5</w:t>
            </w:r>
          </w:p>
        </w:tc>
        <w:tc>
          <w:tcPr>
            <w:tcW w:w="5130" w:type="dxa"/>
            <w:vAlign w:val="center"/>
          </w:tcPr>
          <w:p w14:paraId="78841E2F" w14:textId="2AE0B1DD" w:rsidR="00C10A5E" w:rsidRPr="00970CCE" w:rsidRDefault="00C10A5E" w:rsidP="00C10A5E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1: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9.6 Improving descriptive writing (Page197-200)</w:t>
            </w:r>
          </w:p>
        </w:tc>
        <w:tc>
          <w:tcPr>
            <w:tcW w:w="3155" w:type="dxa"/>
            <w:vMerge w:val="restart"/>
            <w:vAlign w:val="center"/>
          </w:tcPr>
          <w:p w14:paraId="73062F06" w14:textId="5707F2ED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FF0000"/>
                <w:sz w:val="20"/>
                <w:szCs w:val="20"/>
              </w:rPr>
            </w:pP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 xml:space="preserve">3 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 xml:space="preserve">Progress 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Tracker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>-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Summer 2</w:t>
            </w:r>
          </w:p>
        </w:tc>
      </w:tr>
      <w:tr w:rsidR="00C10A5E" w:rsidRPr="00B13B63" w14:paraId="33946C5B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723F9A06" w14:textId="77777777" w:rsidR="00C10A5E" w:rsidRPr="00B13B63" w:rsidRDefault="00C10A5E" w:rsidP="00C10A5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D04C92D" w14:textId="77777777" w:rsidR="00C10A5E" w:rsidRPr="00A84549" w:rsidRDefault="00C10A5E" w:rsidP="00C10A5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0BA67388" w14:textId="0914340B" w:rsidR="00C10A5E" w:rsidRPr="00970CCE" w:rsidRDefault="00C10A5E" w:rsidP="00C10A5E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2: </w:t>
            </w:r>
            <w:r>
              <w:rPr>
                <w:rFonts w:ascii="Cambria" w:hAnsi="Cambria" w:cstheme="minorHAnsi"/>
                <w:color w:val="000000"/>
                <w:sz w:val="20"/>
                <w:szCs w:val="20"/>
              </w:rPr>
              <w:t>9.6 Improving descriptive writing (Page197-200)</w:t>
            </w:r>
          </w:p>
        </w:tc>
        <w:tc>
          <w:tcPr>
            <w:tcW w:w="3155" w:type="dxa"/>
            <w:vMerge/>
            <w:vAlign w:val="center"/>
          </w:tcPr>
          <w:p w14:paraId="0BAAD405" w14:textId="77777777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C10A5E" w:rsidRPr="00B13B63" w14:paraId="4AD5E8C7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7B115118" w14:textId="77777777" w:rsidR="00C10A5E" w:rsidRPr="00B13B63" w:rsidRDefault="00C10A5E" w:rsidP="00C10A5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62610804" w14:textId="77777777" w:rsidR="00C10A5E" w:rsidRPr="00A84549" w:rsidRDefault="00C10A5E" w:rsidP="00C10A5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3F7D7CDC" w14:textId="671D4BC8" w:rsidR="00C10A5E" w:rsidRPr="00970CCE" w:rsidRDefault="00C10A5E" w:rsidP="00C10A5E">
            <w:pPr>
              <w:rPr>
                <w:rFonts w:ascii="Cambria" w:hAnsi="Cambria" w:cstheme="minorHAnsi"/>
                <w:sz w:val="20"/>
                <w:szCs w:val="20"/>
              </w:rPr>
            </w:pPr>
            <w:r w:rsidRPr="00970CCE">
              <w:rPr>
                <w:rFonts w:ascii="Cambria" w:hAnsi="Cambria" w:cstheme="minorHAnsi"/>
                <w:b/>
                <w:bCs/>
                <w:color w:val="000000"/>
                <w:sz w:val="20"/>
                <w:szCs w:val="20"/>
              </w:rPr>
              <w:t xml:space="preserve">DAY3: </w:t>
            </w:r>
            <w:r w:rsidRPr="009365C1">
              <w:rPr>
                <w:rFonts w:ascii="Cambria" w:hAnsi="Cambria" w:cstheme="minorHAnsi"/>
                <w:color w:val="000000"/>
                <w:sz w:val="20"/>
                <w:szCs w:val="20"/>
              </w:rPr>
              <w:t>Practice question</w:t>
            </w:r>
          </w:p>
        </w:tc>
        <w:tc>
          <w:tcPr>
            <w:tcW w:w="3155" w:type="dxa"/>
            <w:vMerge/>
            <w:vAlign w:val="center"/>
          </w:tcPr>
          <w:p w14:paraId="4C2BE3FB" w14:textId="77777777" w:rsidR="00C10A5E" w:rsidRPr="00B13B63" w:rsidRDefault="00C10A5E" w:rsidP="00C10A5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717E80" w:rsidRPr="00B13B63" w14:paraId="70F98A6A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7191EE12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06670DB2" w14:textId="6CE93750" w:rsidR="00717E80" w:rsidRPr="00A84549" w:rsidRDefault="00717E80" w:rsidP="00717E8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A84549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10/5 – 14/5 </w:t>
            </w:r>
          </w:p>
        </w:tc>
        <w:tc>
          <w:tcPr>
            <w:tcW w:w="5130" w:type="dxa"/>
            <w:vAlign w:val="center"/>
          </w:tcPr>
          <w:p w14:paraId="3A852188" w14:textId="766AF8D9" w:rsidR="00717E80" w:rsidRPr="00970CCE" w:rsidRDefault="00717E80" w:rsidP="00717E8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color w:val="000000" w:themeColor="text1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1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="00D212ED" w:rsidRPr="00D212ED">
              <w:rPr>
                <w:rFonts w:ascii="Cambria" w:hAnsi="Cambria" w:cstheme="minorHAnsi"/>
                <w:color w:val="FF0000"/>
                <w:sz w:val="20"/>
                <w:szCs w:val="20"/>
              </w:rPr>
              <w:t>Peer evaluation with rubrics-Redraft based on EBI</w:t>
            </w:r>
          </w:p>
        </w:tc>
        <w:tc>
          <w:tcPr>
            <w:tcW w:w="3155" w:type="dxa"/>
            <w:vMerge w:val="restart"/>
            <w:vAlign w:val="center"/>
          </w:tcPr>
          <w:p w14:paraId="5079F003" w14:textId="3FE66BA0" w:rsidR="00717E80" w:rsidRPr="00B13B63" w:rsidRDefault="00717E80" w:rsidP="00717E80">
            <w:pPr>
              <w:rPr>
                <w:rFonts w:ascii="Cambria" w:hAnsi="Cambria" w:cstheme="minorHAnsi"/>
                <w:b/>
                <w:color w:val="0070C0"/>
                <w:sz w:val="20"/>
                <w:szCs w:val="20"/>
              </w:rPr>
            </w:pPr>
          </w:p>
        </w:tc>
      </w:tr>
      <w:tr w:rsidR="00717E80" w:rsidRPr="00B13B63" w14:paraId="4E2F26EB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72B5280B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ACE2F19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42F1AAB9" w14:textId="4C08ACFA" w:rsidR="00717E80" w:rsidRPr="00970CCE" w:rsidRDefault="00717E80" w:rsidP="00717E8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color w:val="000000" w:themeColor="text1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2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Pr="009D70C3">
              <w:rPr>
                <w:rFonts w:ascii="Cambria" w:hAnsi="Cambria" w:cstheme="minorHAnsi"/>
                <w:sz w:val="20"/>
                <w:szCs w:val="20"/>
              </w:rPr>
              <w:t xml:space="preserve">UNIT </w:t>
            </w:r>
            <w:r>
              <w:rPr>
                <w:rFonts w:ascii="Cambria" w:hAnsi="Cambria" w:cstheme="minorHAnsi"/>
                <w:sz w:val="20"/>
                <w:szCs w:val="20"/>
              </w:rPr>
              <w:t>9</w:t>
            </w:r>
            <w:r w:rsidRPr="009D70C3">
              <w:rPr>
                <w:rFonts w:ascii="Cambria" w:hAnsi="Cambria" w:cstheme="minorHAnsi"/>
                <w:sz w:val="20"/>
                <w:szCs w:val="20"/>
              </w:rPr>
              <w:t xml:space="preserve">: </w:t>
            </w:r>
            <w:r w:rsidRPr="00717E80">
              <w:rPr>
                <w:rFonts w:ascii="Cambria" w:hAnsi="Cambria" w:cstheme="minorHAnsi"/>
                <w:sz w:val="20"/>
                <w:szCs w:val="20"/>
              </w:rPr>
              <w:t>Descriptive writing</w:t>
            </w:r>
          </w:p>
        </w:tc>
        <w:tc>
          <w:tcPr>
            <w:tcW w:w="3155" w:type="dxa"/>
            <w:vMerge/>
            <w:vAlign w:val="center"/>
          </w:tcPr>
          <w:p w14:paraId="4C2F507A" w14:textId="77777777" w:rsidR="00717E80" w:rsidRPr="00B13B63" w:rsidRDefault="00717E80" w:rsidP="00717E80">
            <w:pPr>
              <w:rPr>
                <w:rFonts w:ascii="Cambria" w:hAnsi="Cambria" w:cstheme="minorHAnsi"/>
                <w:b/>
                <w:color w:val="0070C0"/>
                <w:sz w:val="20"/>
                <w:szCs w:val="20"/>
              </w:rPr>
            </w:pPr>
          </w:p>
        </w:tc>
      </w:tr>
      <w:tr w:rsidR="00717E80" w:rsidRPr="00B13B63" w14:paraId="0B300BB3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42536D2F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5907BE5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62EDAF2B" w14:textId="1C4BAED2" w:rsidR="00717E80" w:rsidRPr="00970CCE" w:rsidRDefault="00717E80" w:rsidP="00717E8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theme="minorHAnsi"/>
                <w:color w:val="000000" w:themeColor="text1"/>
                <w:sz w:val="20"/>
                <w:szCs w:val="20"/>
              </w:rPr>
            </w:pP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DAY</w:t>
            </w:r>
            <w:r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>3</w:t>
            </w:r>
            <w:r w:rsidRPr="00D674C3">
              <w:rPr>
                <w:rFonts w:ascii="Cambria" w:hAnsi="Cambria" w:cstheme="minorHAnsi"/>
                <w:b/>
                <w:bCs/>
                <w:color w:val="1A1A1A"/>
                <w:sz w:val="20"/>
                <w:szCs w:val="20"/>
              </w:rPr>
              <w:t xml:space="preserve">: </w:t>
            </w:r>
            <w:r w:rsidRPr="00610EB8">
              <w:rPr>
                <w:rFonts w:ascii="Cambria" w:hAnsi="Cambria" w:cstheme="minorHAnsi"/>
                <w:color w:val="000000"/>
                <w:sz w:val="20"/>
                <w:szCs w:val="20"/>
              </w:rPr>
              <w:t xml:space="preserve">Workbook- </w:t>
            </w:r>
            <w:r w:rsidRPr="009D70C3">
              <w:rPr>
                <w:rFonts w:ascii="Cambria" w:hAnsi="Cambria" w:cstheme="minorHAnsi"/>
                <w:sz w:val="20"/>
                <w:szCs w:val="20"/>
              </w:rPr>
              <w:t xml:space="preserve">UNIT </w:t>
            </w:r>
            <w:r>
              <w:rPr>
                <w:rFonts w:ascii="Cambria" w:hAnsi="Cambria" w:cstheme="minorHAnsi"/>
                <w:sz w:val="20"/>
                <w:szCs w:val="20"/>
              </w:rPr>
              <w:t>9</w:t>
            </w:r>
            <w:r w:rsidRPr="009D70C3">
              <w:rPr>
                <w:rFonts w:ascii="Cambria" w:hAnsi="Cambria" w:cstheme="minorHAnsi"/>
                <w:sz w:val="20"/>
                <w:szCs w:val="20"/>
              </w:rPr>
              <w:t xml:space="preserve">: </w:t>
            </w:r>
            <w:r w:rsidRPr="00717E80">
              <w:rPr>
                <w:rFonts w:ascii="Cambria" w:hAnsi="Cambria" w:cstheme="minorHAnsi"/>
                <w:sz w:val="20"/>
                <w:szCs w:val="20"/>
              </w:rPr>
              <w:t>Descriptive writing</w:t>
            </w:r>
            <w:r w:rsidR="00B76572">
              <w:rPr>
                <w:rFonts w:ascii="Cambria" w:hAnsi="Cambria" w:cstheme="minorHAnsi"/>
                <w:sz w:val="20"/>
                <w:szCs w:val="20"/>
              </w:rPr>
              <w:t>/</w:t>
            </w:r>
            <w:r w:rsidR="00B76572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 xml:space="preserve"> </w:t>
            </w:r>
            <w:r w:rsidR="00B76572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>REINFORCEMENT</w:t>
            </w:r>
          </w:p>
        </w:tc>
        <w:tc>
          <w:tcPr>
            <w:tcW w:w="3155" w:type="dxa"/>
            <w:vMerge/>
            <w:vAlign w:val="center"/>
          </w:tcPr>
          <w:p w14:paraId="5366008D" w14:textId="77777777" w:rsidR="00717E80" w:rsidRPr="00B13B63" w:rsidRDefault="00717E80" w:rsidP="00717E80">
            <w:pPr>
              <w:rPr>
                <w:rFonts w:ascii="Cambria" w:hAnsi="Cambria" w:cstheme="minorHAnsi"/>
                <w:b/>
                <w:color w:val="0070C0"/>
                <w:sz w:val="20"/>
                <w:szCs w:val="20"/>
              </w:rPr>
            </w:pPr>
          </w:p>
        </w:tc>
      </w:tr>
      <w:tr w:rsidR="00717E80" w:rsidRPr="00B13B63" w14:paraId="6F07A02A" w14:textId="77777777" w:rsidTr="004D170F">
        <w:trPr>
          <w:trHeight w:val="363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006CAABD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9725" w:type="dxa"/>
            <w:gridSpan w:val="3"/>
            <w:shd w:val="clear" w:color="auto" w:fill="EAF1DD" w:themeFill="accent3" w:themeFillTint="33"/>
            <w:vAlign w:val="center"/>
          </w:tcPr>
          <w:p w14:paraId="32868E23" w14:textId="07DBBDCE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color w:val="00B050"/>
                <w:sz w:val="20"/>
                <w:szCs w:val="20"/>
              </w:rPr>
            </w:pPr>
            <w:r w:rsidRPr="001D69AD">
              <w:rPr>
                <w:rFonts w:ascii="Cambria" w:hAnsi="Cambria" w:cstheme="minorHAnsi"/>
                <w:b/>
                <w:bCs/>
                <w:color w:val="EE0000"/>
              </w:rPr>
              <w:t>Eid Al Adha</w:t>
            </w:r>
            <w:r w:rsidRPr="00B13B63">
              <w:rPr>
                <w:rFonts w:ascii="Cambria" w:hAnsi="Cambria" w:cstheme="minorHAnsi"/>
                <w:b/>
                <w:bCs/>
                <w:color w:val="EE0000"/>
              </w:rPr>
              <w:t xml:space="preserve">: </w:t>
            </w:r>
            <w:r>
              <w:rPr>
                <w:rFonts w:ascii="Cambria" w:hAnsi="Cambria" w:cstheme="minorHAnsi"/>
                <w:b/>
                <w:bCs/>
                <w:color w:val="EE0000"/>
              </w:rPr>
              <w:t>5</w:t>
            </w:r>
            <w:r w:rsidRPr="005B54E4">
              <w:rPr>
                <w:rFonts w:ascii="Cambria" w:hAnsi="Cambria" w:cstheme="minorHAnsi"/>
                <w:b/>
                <w:bCs/>
                <w:color w:val="EE0000"/>
                <w:vertAlign w:val="superscript"/>
              </w:rPr>
              <w:t>th</w:t>
            </w:r>
            <w:r>
              <w:rPr>
                <w:rFonts w:ascii="Cambria" w:hAnsi="Cambria" w:cstheme="minorHAnsi"/>
                <w:b/>
                <w:bCs/>
                <w:color w:val="EE0000"/>
              </w:rPr>
              <w:t xml:space="preserve"> May</w:t>
            </w:r>
            <w:r w:rsidRPr="00B13B63">
              <w:rPr>
                <w:rFonts w:ascii="Cambria" w:hAnsi="Cambria" w:cstheme="minorHAnsi"/>
                <w:b/>
                <w:bCs/>
                <w:color w:val="EE0000"/>
              </w:rPr>
              <w:t xml:space="preserve">– </w:t>
            </w:r>
            <w:r>
              <w:rPr>
                <w:rFonts w:ascii="Cambria" w:hAnsi="Cambria" w:cstheme="minorHAnsi"/>
                <w:b/>
                <w:bCs/>
                <w:color w:val="EE0000"/>
              </w:rPr>
              <w:t>12</w:t>
            </w:r>
            <w:r w:rsidRPr="005B54E4">
              <w:rPr>
                <w:rFonts w:ascii="Cambria" w:hAnsi="Cambria" w:cstheme="minorHAnsi"/>
                <w:b/>
                <w:bCs/>
                <w:color w:val="EE0000"/>
                <w:vertAlign w:val="superscript"/>
              </w:rPr>
              <w:t>th</w:t>
            </w:r>
            <w:r>
              <w:rPr>
                <w:rFonts w:ascii="Cambria" w:hAnsi="Cambria" w:cstheme="minorHAnsi"/>
                <w:b/>
                <w:bCs/>
                <w:color w:val="EE0000"/>
              </w:rPr>
              <w:t xml:space="preserve"> May</w:t>
            </w:r>
          </w:p>
        </w:tc>
      </w:tr>
      <w:tr w:rsidR="00717E80" w:rsidRPr="00B13B63" w14:paraId="725710E7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303FF0DB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2007CE36" w14:textId="2A8C9D5E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19/5 – 21/5 </w:t>
            </w:r>
          </w:p>
        </w:tc>
        <w:tc>
          <w:tcPr>
            <w:tcW w:w="5130" w:type="dxa"/>
            <w:vAlign w:val="center"/>
          </w:tcPr>
          <w:p w14:paraId="667EC07C" w14:textId="5BDA5EAC" w:rsidR="00717E80" w:rsidRPr="00E850FE" w:rsidRDefault="00984E5B" w:rsidP="00717E80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1:</w:t>
            </w:r>
            <w:r w:rsidR="0007085E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B017D4" w:rsidRPr="00B017D4">
              <w:rPr>
                <w:rFonts w:ascii="Cambria" w:hAnsi="Cambria" w:cstheme="minorHAnsi"/>
                <w:bCs/>
                <w:sz w:val="20"/>
                <w:szCs w:val="20"/>
              </w:rPr>
              <w:t>Comprehension</w:t>
            </w:r>
          </w:p>
        </w:tc>
        <w:tc>
          <w:tcPr>
            <w:tcW w:w="3155" w:type="dxa"/>
            <w:vMerge w:val="restart"/>
            <w:vAlign w:val="center"/>
          </w:tcPr>
          <w:p w14:paraId="27AB5134" w14:textId="1B18DFEF" w:rsidR="00717E80" w:rsidRPr="00B13B63" w:rsidRDefault="00717E80" w:rsidP="00717E80">
            <w:pPr>
              <w:rPr>
                <w:rFonts w:ascii="Cambria" w:hAnsi="Cambria" w:cstheme="minorHAnsi"/>
                <w:b/>
                <w:color w:val="00B050"/>
                <w:sz w:val="20"/>
                <w:szCs w:val="20"/>
              </w:rPr>
            </w:pPr>
          </w:p>
        </w:tc>
      </w:tr>
      <w:tr w:rsidR="00717E80" w:rsidRPr="00B13B63" w14:paraId="3834F26A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4824C295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4549A1AD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34CC31A1" w14:textId="7D27443A" w:rsidR="00717E80" w:rsidRPr="00E850FE" w:rsidRDefault="00984E5B" w:rsidP="00717E80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2:</w:t>
            </w:r>
            <w:r w:rsidR="00B017D4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B017D4" w:rsidRPr="00B017D4">
              <w:rPr>
                <w:rFonts w:ascii="Cambria" w:hAnsi="Cambria" w:cstheme="minorHAnsi"/>
                <w:bCs/>
                <w:sz w:val="20"/>
                <w:szCs w:val="20"/>
              </w:rPr>
              <w:t>Summary Draft 1</w:t>
            </w:r>
          </w:p>
        </w:tc>
        <w:tc>
          <w:tcPr>
            <w:tcW w:w="3155" w:type="dxa"/>
            <w:vMerge/>
            <w:vAlign w:val="center"/>
          </w:tcPr>
          <w:p w14:paraId="1898C7C8" w14:textId="77777777" w:rsidR="00717E80" w:rsidRPr="00B13B63" w:rsidRDefault="00717E80" w:rsidP="00717E80">
            <w:pPr>
              <w:rPr>
                <w:rFonts w:ascii="Cambria" w:hAnsi="Cambria" w:cstheme="minorHAnsi"/>
                <w:b/>
                <w:color w:val="00B050"/>
                <w:sz w:val="20"/>
                <w:szCs w:val="20"/>
              </w:rPr>
            </w:pPr>
          </w:p>
        </w:tc>
      </w:tr>
      <w:tr w:rsidR="00717E80" w:rsidRPr="00B13B63" w14:paraId="11FC213C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15D62040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29FEABA" w14:textId="77777777" w:rsidR="00717E80" w:rsidRPr="00B13B63" w:rsidRDefault="00717E80" w:rsidP="00717E80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5BFCB33E" w14:textId="1899C376" w:rsidR="00717E80" w:rsidRPr="00E850FE" w:rsidRDefault="00984E5B" w:rsidP="00717E80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3:</w:t>
            </w:r>
            <w:r w:rsidR="00B017D4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B017D4" w:rsidRPr="00B017D4">
              <w:rPr>
                <w:rFonts w:ascii="Cambria" w:hAnsi="Cambria" w:cstheme="minorHAnsi"/>
                <w:bCs/>
                <w:sz w:val="20"/>
                <w:szCs w:val="20"/>
              </w:rPr>
              <w:t>Summary Redraft</w:t>
            </w:r>
          </w:p>
        </w:tc>
        <w:tc>
          <w:tcPr>
            <w:tcW w:w="3155" w:type="dxa"/>
            <w:vMerge/>
            <w:vAlign w:val="center"/>
          </w:tcPr>
          <w:p w14:paraId="08752AEB" w14:textId="77777777" w:rsidR="00717E80" w:rsidRPr="00B13B63" w:rsidRDefault="00717E80" w:rsidP="00717E80">
            <w:pPr>
              <w:rPr>
                <w:rFonts w:ascii="Cambria" w:hAnsi="Cambria" w:cstheme="minorHAnsi"/>
                <w:b/>
                <w:color w:val="00B050"/>
                <w:sz w:val="20"/>
                <w:szCs w:val="20"/>
              </w:rPr>
            </w:pPr>
          </w:p>
        </w:tc>
      </w:tr>
      <w:tr w:rsidR="00E850FE" w:rsidRPr="00B13B63" w14:paraId="0B9F492E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11306608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08C6FAFB" w14:textId="404FB88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bCs/>
                <w:sz w:val="20"/>
                <w:szCs w:val="20"/>
              </w:rPr>
              <w:t>24/5 – 28/5</w:t>
            </w:r>
          </w:p>
        </w:tc>
        <w:tc>
          <w:tcPr>
            <w:tcW w:w="5130" w:type="dxa"/>
            <w:vAlign w:val="center"/>
          </w:tcPr>
          <w:p w14:paraId="549719E4" w14:textId="6E16B54B" w:rsidR="00E850FE" w:rsidRPr="00970CCE" w:rsidRDefault="00903916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1: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Pr="00B017D4">
              <w:rPr>
                <w:rFonts w:ascii="Cambria" w:hAnsi="Cambria" w:cstheme="minorHAnsi"/>
                <w:bCs/>
                <w:sz w:val="20"/>
                <w:szCs w:val="20"/>
              </w:rPr>
              <w:t>Comprehension</w:t>
            </w:r>
          </w:p>
        </w:tc>
        <w:tc>
          <w:tcPr>
            <w:tcW w:w="3155" w:type="dxa"/>
            <w:vMerge w:val="restart"/>
            <w:vAlign w:val="center"/>
          </w:tcPr>
          <w:p w14:paraId="43C92E33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Cambria" w:hAnsi="Cambria"/>
                <w:b/>
                <w:color w:val="0070C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color w:val="0070C0"/>
                <w:sz w:val="20"/>
                <w:szCs w:val="20"/>
              </w:rPr>
              <w:t>FS Annual Concert</w:t>
            </w:r>
          </w:p>
          <w:p w14:paraId="17FE235C" w14:textId="4771EDB4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/>
                <w:color w:val="FF0000"/>
                <w:sz w:val="20"/>
                <w:szCs w:val="20"/>
              </w:rPr>
              <w:t xml:space="preserve">26-29 </w:t>
            </w:r>
            <w:r w:rsidRPr="00B13B63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Eid 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al-Adha</w:t>
            </w:r>
          </w:p>
        </w:tc>
      </w:tr>
      <w:tr w:rsidR="00E850FE" w:rsidRPr="00B13B63" w14:paraId="386C18BA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73545366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5106180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60791F46" w14:textId="018A3211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2:</w:t>
            </w:r>
            <w:r w:rsidR="00903916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FF1776" w:rsidRPr="00FF1776">
              <w:rPr>
                <w:rFonts w:ascii="Cambria" w:hAnsi="Cambria" w:cstheme="minorHAnsi"/>
                <w:bCs/>
                <w:sz w:val="20"/>
                <w:szCs w:val="20"/>
              </w:rPr>
              <w:t>Descriptive writing Draft 1</w:t>
            </w:r>
          </w:p>
        </w:tc>
        <w:tc>
          <w:tcPr>
            <w:tcW w:w="3155" w:type="dxa"/>
            <w:vMerge/>
            <w:vAlign w:val="center"/>
          </w:tcPr>
          <w:p w14:paraId="21B1ADFA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Cambria" w:hAnsi="Cambria"/>
                <w:b/>
                <w:color w:val="0070C0"/>
                <w:sz w:val="20"/>
                <w:szCs w:val="20"/>
              </w:rPr>
            </w:pPr>
          </w:p>
        </w:tc>
      </w:tr>
      <w:tr w:rsidR="00E850FE" w:rsidRPr="00B13B63" w14:paraId="75A380D3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C6D9F1" w:themeFill="text2" w:themeFillTint="33"/>
            <w:vAlign w:val="center"/>
          </w:tcPr>
          <w:p w14:paraId="57AD919B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38B7C6D8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D5416A5" w14:textId="2A8BF92C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3:</w:t>
            </w:r>
            <w:r w:rsidR="00FF1776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FF1776" w:rsidRPr="00FF1776">
              <w:rPr>
                <w:rFonts w:ascii="Cambria" w:hAnsi="Cambria" w:cstheme="minorHAnsi"/>
                <w:bCs/>
                <w:sz w:val="20"/>
                <w:szCs w:val="20"/>
              </w:rPr>
              <w:t>Descriptive writing Redraft</w:t>
            </w:r>
          </w:p>
        </w:tc>
        <w:tc>
          <w:tcPr>
            <w:tcW w:w="3155" w:type="dxa"/>
            <w:vMerge/>
            <w:vAlign w:val="center"/>
          </w:tcPr>
          <w:p w14:paraId="1DF5B167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Cambria" w:hAnsi="Cambria"/>
                <w:b/>
                <w:color w:val="0070C0"/>
                <w:sz w:val="20"/>
                <w:szCs w:val="20"/>
              </w:rPr>
            </w:pPr>
          </w:p>
        </w:tc>
      </w:tr>
      <w:tr w:rsidR="00E850FE" w:rsidRPr="00B13B63" w14:paraId="45656961" w14:textId="77777777" w:rsidTr="001E1FE1">
        <w:trPr>
          <w:trHeight w:val="50"/>
          <w:jc w:val="center"/>
        </w:trPr>
        <w:tc>
          <w:tcPr>
            <w:tcW w:w="1525" w:type="dxa"/>
            <w:vMerge w:val="restart"/>
            <w:shd w:val="clear" w:color="auto" w:fill="DAEEF3" w:themeFill="accent5" w:themeFillTint="33"/>
            <w:vAlign w:val="center"/>
          </w:tcPr>
          <w:p w14:paraId="78C72B7F" w14:textId="3CFCFC5C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sz w:val="20"/>
                <w:szCs w:val="20"/>
              </w:rPr>
              <w:t>JUNE</w:t>
            </w:r>
          </w:p>
          <w:p w14:paraId="6064BDB3" w14:textId="08640F3E" w:rsidR="00E850FE" w:rsidRPr="00B13B63" w:rsidRDefault="00E850FE" w:rsidP="00E850FE">
            <w:pPr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sz w:val="20"/>
                <w:szCs w:val="20"/>
                <w:highlight w:val="cyan"/>
              </w:rPr>
              <w:t>22 working days</w:t>
            </w:r>
          </w:p>
          <w:p w14:paraId="13CE71A1" w14:textId="01A9848F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Progress Tests (Years 2-10)</w:t>
            </w:r>
          </w:p>
          <w:p w14:paraId="71E9F75D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IGCSE/AS/A Level Exams</w:t>
            </w:r>
          </w:p>
          <w:p w14:paraId="0BDC9369" w14:textId="35F3D302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280FE8C1" w14:textId="7694E81C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bCs/>
                <w:sz w:val="20"/>
                <w:szCs w:val="20"/>
              </w:rPr>
              <w:t>31/5 – 4/6</w:t>
            </w:r>
          </w:p>
        </w:tc>
        <w:tc>
          <w:tcPr>
            <w:tcW w:w="5130" w:type="dxa"/>
            <w:vAlign w:val="center"/>
          </w:tcPr>
          <w:p w14:paraId="05610424" w14:textId="76A0A8A1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1:</w:t>
            </w:r>
            <w:r w:rsidR="00385E6D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385E6D" w:rsidRPr="008715AC">
              <w:rPr>
                <w:rFonts w:ascii="Cambria" w:hAnsi="Cambria" w:cstheme="minorHAnsi"/>
                <w:bCs/>
                <w:sz w:val="20"/>
                <w:szCs w:val="20"/>
              </w:rPr>
              <w:t>Re</w:t>
            </w:r>
            <w:r w:rsidR="008715AC" w:rsidRPr="008715AC">
              <w:rPr>
                <w:rFonts w:ascii="Cambria" w:hAnsi="Cambria" w:cstheme="minorHAnsi"/>
                <w:bCs/>
                <w:sz w:val="20"/>
                <w:szCs w:val="20"/>
              </w:rPr>
              <w:t>visit exam topics</w:t>
            </w:r>
          </w:p>
        </w:tc>
        <w:tc>
          <w:tcPr>
            <w:tcW w:w="3155" w:type="dxa"/>
            <w:vMerge w:val="restart"/>
            <w:vAlign w:val="center"/>
          </w:tcPr>
          <w:p w14:paraId="040816F5" w14:textId="59F10795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  <w:t>3/6 – 25/6-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End of Year Exams</w:t>
            </w:r>
          </w:p>
        </w:tc>
      </w:tr>
      <w:tr w:rsidR="00E850FE" w:rsidRPr="00B13B63" w14:paraId="4C372B77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5AB4B64C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61C266C3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9ED28EB" w14:textId="735167EA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2:</w:t>
            </w:r>
            <w:r w:rsidR="008715AC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8715AC" w:rsidRPr="008715AC">
              <w:rPr>
                <w:rFonts w:ascii="Cambria" w:hAnsi="Cambria" w:cstheme="minorHAnsi"/>
                <w:bCs/>
                <w:sz w:val="20"/>
                <w:szCs w:val="20"/>
              </w:rPr>
              <w:t>Revisit exam topics</w:t>
            </w:r>
          </w:p>
        </w:tc>
        <w:tc>
          <w:tcPr>
            <w:tcW w:w="3155" w:type="dxa"/>
            <w:vMerge/>
            <w:vAlign w:val="center"/>
          </w:tcPr>
          <w:p w14:paraId="1A47B6A9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</w:p>
        </w:tc>
      </w:tr>
      <w:tr w:rsidR="00E850FE" w:rsidRPr="00B13B63" w14:paraId="480E5B5F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7FC37486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85A32D1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075C3267" w14:textId="701F7F1B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3:</w:t>
            </w:r>
            <w:r w:rsidR="008715AC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271EA9" w:rsidRPr="008715AC">
              <w:rPr>
                <w:rFonts w:ascii="Cambria" w:hAnsi="Cambria" w:cstheme="minorHAnsi"/>
                <w:bCs/>
                <w:sz w:val="20"/>
                <w:szCs w:val="20"/>
              </w:rPr>
              <w:t>Revisit exam topics</w:t>
            </w:r>
            <w:r w:rsidR="00B76572">
              <w:rPr>
                <w:rFonts w:ascii="Cambria" w:hAnsi="Cambria" w:cstheme="minorHAnsi"/>
                <w:bCs/>
                <w:sz w:val="20"/>
                <w:szCs w:val="20"/>
              </w:rPr>
              <w:t>/</w:t>
            </w:r>
            <w:r w:rsidR="00B76572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 xml:space="preserve"> </w:t>
            </w:r>
            <w:r w:rsidR="00B76572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>REINFORCEMENT</w:t>
            </w:r>
          </w:p>
        </w:tc>
        <w:tc>
          <w:tcPr>
            <w:tcW w:w="3155" w:type="dxa"/>
            <w:vMerge/>
            <w:vAlign w:val="center"/>
          </w:tcPr>
          <w:p w14:paraId="77064EEA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B050"/>
                <w:sz w:val="20"/>
                <w:szCs w:val="20"/>
              </w:rPr>
            </w:pPr>
          </w:p>
        </w:tc>
      </w:tr>
      <w:tr w:rsidR="00E850FE" w:rsidRPr="00B13B63" w14:paraId="385D25D4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5E8886CD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36A85B23" w14:textId="0B5DECE6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7/6 – 11/6 </w:t>
            </w:r>
          </w:p>
        </w:tc>
        <w:tc>
          <w:tcPr>
            <w:tcW w:w="5130" w:type="dxa"/>
            <w:vAlign w:val="center"/>
          </w:tcPr>
          <w:p w14:paraId="73BD206F" w14:textId="589863D5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1:</w:t>
            </w:r>
            <w:r w:rsidR="00271EA9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271EA9" w:rsidRPr="008715AC">
              <w:rPr>
                <w:rFonts w:ascii="Cambria" w:hAnsi="Cambria" w:cstheme="minorHAnsi"/>
                <w:bCs/>
                <w:sz w:val="20"/>
                <w:szCs w:val="20"/>
              </w:rPr>
              <w:t>Revisit exam topics</w:t>
            </w:r>
          </w:p>
        </w:tc>
        <w:tc>
          <w:tcPr>
            <w:tcW w:w="3155" w:type="dxa"/>
            <w:vMerge w:val="restart"/>
            <w:vAlign w:val="center"/>
          </w:tcPr>
          <w:p w14:paraId="3992308B" w14:textId="3096AFCF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FF000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6 </w:t>
            </w:r>
            <w:r w:rsidRPr="00B13B63">
              <w:rPr>
                <w:rFonts w:ascii="Cambria" w:hAnsi="Cambria"/>
                <w:color w:val="FF0000"/>
                <w:sz w:val="20"/>
                <w:szCs w:val="20"/>
              </w:rPr>
              <w:t>Islamic New Year</w:t>
            </w:r>
          </w:p>
        </w:tc>
      </w:tr>
      <w:tr w:rsidR="00E850FE" w:rsidRPr="00B13B63" w14:paraId="3B6D0EDE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51555562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1B96139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4FD3B2A1" w14:textId="1127B5EB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2:</w:t>
            </w:r>
            <w:r w:rsidR="00271EA9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271EA9" w:rsidRPr="008715AC">
              <w:rPr>
                <w:rFonts w:ascii="Cambria" w:hAnsi="Cambria" w:cstheme="minorHAnsi"/>
                <w:bCs/>
                <w:sz w:val="20"/>
                <w:szCs w:val="20"/>
              </w:rPr>
              <w:t>Revisit exam topics</w:t>
            </w:r>
          </w:p>
        </w:tc>
        <w:tc>
          <w:tcPr>
            <w:tcW w:w="3155" w:type="dxa"/>
            <w:vMerge/>
            <w:vAlign w:val="center"/>
          </w:tcPr>
          <w:p w14:paraId="0778AC0C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</w:tr>
      <w:tr w:rsidR="00E850FE" w:rsidRPr="00B13B63" w14:paraId="1ABB8D59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661F51B9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A8F1E2A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3F852A0B" w14:textId="6E2D7DD6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3:</w:t>
            </w:r>
            <w:r w:rsidR="00271EA9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271EA9" w:rsidRPr="008715AC">
              <w:rPr>
                <w:rFonts w:ascii="Cambria" w:hAnsi="Cambria" w:cstheme="minorHAnsi"/>
                <w:bCs/>
                <w:sz w:val="20"/>
                <w:szCs w:val="20"/>
              </w:rPr>
              <w:t>Revisit exam topics</w:t>
            </w:r>
          </w:p>
        </w:tc>
        <w:tc>
          <w:tcPr>
            <w:tcW w:w="3155" w:type="dxa"/>
            <w:vMerge/>
            <w:vAlign w:val="center"/>
          </w:tcPr>
          <w:p w14:paraId="72AABA57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</w:tr>
      <w:tr w:rsidR="00E850FE" w:rsidRPr="00B13B63" w14:paraId="345A0518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68810DFB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3A023977" w14:textId="3A925B64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bCs/>
                <w:sz w:val="20"/>
                <w:szCs w:val="20"/>
              </w:rPr>
              <w:t>14/6 – 18/6</w:t>
            </w:r>
          </w:p>
        </w:tc>
        <w:tc>
          <w:tcPr>
            <w:tcW w:w="5130" w:type="dxa"/>
            <w:vAlign w:val="center"/>
          </w:tcPr>
          <w:p w14:paraId="02635790" w14:textId="013C73F3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1:</w:t>
            </w:r>
            <w:r w:rsidR="00271EA9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271EA9" w:rsidRPr="008715AC">
              <w:rPr>
                <w:rFonts w:ascii="Cambria" w:hAnsi="Cambria" w:cstheme="minorHAnsi"/>
                <w:bCs/>
                <w:sz w:val="20"/>
                <w:szCs w:val="20"/>
              </w:rPr>
              <w:t>Revisit exam topics</w:t>
            </w:r>
          </w:p>
        </w:tc>
        <w:tc>
          <w:tcPr>
            <w:tcW w:w="3155" w:type="dxa"/>
            <w:vMerge w:val="restart"/>
            <w:vAlign w:val="center"/>
          </w:tcPr>
          <w:p w14:paraId="706CD817" w14:textId="56C1807C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 xml:space="preserve">18 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 xml:space="preserve">Progress 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Tracker</w:t>
            </w:r>
            <w:r w:rsidRPr="00B13B63">
              <w:rPr>
                <w:rFonts w:ascii="Cambria" w:hAnsi="Cambria" w:cs="Times New Roman"/>
                <w:color w:val="00B050"/>
                <w:sz w:val="20"/>
                <w:szCs w:val="20"/>
              </w:rPr>
              <w:t>-</w:t>
            </w:r>
            <w:r w:rsidRPr="00B13B63">
              <w:rPr>
                <w:rFonts w:ascii="Cambria" w:hAnsi="Cambria"/>
                <w:color w:val="00B050"/>
                <w:sz w:val="20"/>
                <w:szCs w:val="20"/>
              </w:rPr>
              <w:t>Summer 2</w:t>
            </w:r>
          </w:p>
          <w:p w14:paraId="2A3E5545" w14:textId="375BE9B4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Cambria" w:hAnsi="Cambria" w:cstheme="minorHAnsi"/>
                <w:b/>
                <w:color w:val="FF000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color w:val="0070C0"/>
                <w:sz w:val="20"/>
                <w:szCs w:val="20"/>
              </w:rPr>
              <w:t xml:space="preserve">17 </w:t>
            </w:r>
            <w:r w:rsidRPr="00924E3C">
              <w:rPr>
                <w:rFonts w:ascii="Cambria" w:hAnsi="Cambria"/>
                <w:bCs/>
                <w:color w:val="0070C0"/>
                <w:sz w:val="20"/>
                <w:szCs w:val="20"/>
              </w:rPr>
              <w:t>Graduation (Year 6)</w:t>
            </w:r>
          </w:p>
        </w:tc>
      </w:tr>
      <w:tr w:rsidR="00E850FE" w:rsidRPr="00B13B63" w14:paraId="1446D6DA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31168CB1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49202FC7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2D5B816" w14:textId="2BB83CC8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2:</w:t>
            </w:r>
            <w:r w:rsidR="00271EA9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271EA9" w:rsidRPr="008715AC">
              <w:rPr>
                <w:rFonts w:ascii="Cambria" w:hAnsi="Cambria" w:cstheme="minorHAnsi"/>
                <w:bCs/>
                <w:sz w:val="20"/>
                <w:szCs w:val="20"/>
              </w:rPr>
              <w:t>Revisit exam topics</w:t>
            </w:r>
          </w:p>
        </w:tc>
        <w:tc>
          <w:tcPr>
            <w:tcW w:w="3155" w:type="dxa"/>
            <w:vMerge/>
            <w:vAlign w:val="center"/>
          </w:tcPr>
          <w:p w14:paraId="0C04192F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E850FE" w:rsidRPr="00B13B63" w14:paraId="030A0B7C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15DE70EB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19EA15E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0DA15D42" w14:textId="6D761648" w:rsidR="00E850FE" w:rsidRPr="00970CCE" w:rsidRDefault="00E850FE" w:rsidP="00E850FE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3:</w:t>
            </w:r>
            <w:r w:rsidR="00271EA9"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271EA9" w:rsidRPr="008715AC">
              <w:rPr>
                <w:rFonts w:ascii="Cambria" w:hAnsi="Cambria" w:cstheme="minorHAnsi"/>
                <w:bCs/>
                <w:sz w:val="20"/>
                <w:szCs w:val="20"/>
              </w:rPr>
              <w:t>Revisit exam topics</w:t>
            </w:r>
          </w:p>
        </w:tc>
        <w:tc>
          <w:tcPr>
            <w:tcW w:w="3155" w:type="dxa"/>
            <w:vMerge/>
            <w:vAlign w:val="center"/>
          </w:tcPr>
          <w:p w14:paraId="028352BF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B050"/>
                <w:sz w:val="20"/>
                <w:szCs w:val="20"/>
              </w:rPr>
            </w:pPr>
          </w:p>
        </w:tc>
      </w:tr>
      <w:tr w:rsidR="003365D9" w:rsidRPr="00B13B63" w14:paraId="6F46F603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7C823910" w14:textId="77777777" w:rsidR="003365D9" w:rsidRPr="00B13B63" w:rsidRDefault="003365D9" w:rsidP="003365D9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2AD428BA" w14:textId="5C8AE87A" w:rsidR="003365D9" w:rsidRPr="00B13B63" w:rsidRDefault="003365D9" w:rsidP="003365D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bCs/>
                <w:sz w:val="20"/>
                <w:szCs w:val="20"/>
              </w:rPr>
              <w:t>21/6 – 25/6</w:t>
            </w:r>
          </w:p>
        </w:tc>
        <w:tc>
          <w:tcPr>
            <w:tcW w:w="5130" w:type="dxa"/>
            <w:vAlign w:val="center"/>
          </w:tcPr>
          <w:p w14:paraId="282B429C" w14:textId="54D2AAD5" w:rsidR="003365D9" w:rsidRPr="00970CCE" w:rsidRDefault="003365D9" w:rsidP="003365D9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1: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Pr="00B017D4">
              <w:rPr>
                <w:rFonts w:ascii="Cambria" w:hAnsi="Cambria" w:cstheme="minorHAnsi"/>
                <w:bCs/>
                <w:sz w:val="20"/>
                <w:szCs w:val="20"/>
              </w:rPr>
              <w:t>Comprehension</w:t>
            </w:r>
          </w:p>
        </w:tc>
        <w:tc>
          <w:tcPr>
            <w:tcW w:w="3155" w:type="dxa"/>
            <w:vMerge w:val="restart"/>
            <w:vAlign w:val="center"/>
          </w:tcPr>
          <w:p w14:paraId="1C547631" w14:textId="26BF67BF" w:rsidR="003365D9" w:rsidRPr="00B13B63" w:rsidRDefault="003365D9" w:rsidP="003365D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Cambria" w:hAnsi="Cambria"/>
                <w:bCs/>
                <w:color w:val="0070C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color w:val="0070C0"/>
                <w:sz w:val="20"/>
                <w:szCs w:val="20"/>
              </w:rPr>
              <w:t>22</w:t>
            </w:r>
            <w:r w:rsidRPr="00B13B63">
              <w:rPr>
                <w:rFonts w:ascii="Cambria" w:hAnsi="Cambria"/>
                <w:bCs/>
                <w:color w:val="0070C0"/>
                <w:sz w:val="20"/>
                <w:szCs w:val="20"/>
              </w:rPr>
              <w:t xml:space="preserve"> Graduation (Year 13)</w:t>
            </w:r>
          </w:p>
        </w:tc>
      </w:tr>
      <w:tr w:rsidR="003365D9" w:rsidRPr="00B13B63" w14:paraId="74581639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1A076E8E" w14:textId="77777777" w:rsidR="003365D9" w:rsidRPr="00B13B63" w:rsidRDefault="003365D9" w:rsidP="003365D9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A28FEDA" w14:textId="77777777" w:rsidR="003365D9" w:rsidRPr="00B13B63" w:rsidRDefault="003365D9" w:rsidP="003365D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01C5ACB1" w14:textId="15A00B1B" w:rsidR="003365D9" w:rsidRPr="00970CCE" w:rsidRDefault="003365D9" w:rsidP="003365D9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2: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Pr="00B017D4">
              <w:rPr>
                <w:rFonts w:ascii="Cambria" w:hAnsi="Cambria" w:cstheme="minorHAnsi"/>
                <w:bCs/>
                <w:sz w:val="20"/>
                <w:szCs w:val="20"/>
              </w:rPr>
              <w:t>Summary Draft 1</w:t>
            </w:r>
          </w:p>
        </w:tc>
        <w:tc>
          <w:tcPr>
            <w:tcW w:w="3155" w:type="dxa"/>
            <w:vMerge/>
            <w:vAlign w:val="center"/>
          </w:tcPr>
          <w:p w14:paraId="177EBE52" w14:textId="77777777" w:rsidR="003365D9" w:rsidRPr="00B13B63" w:rsidRDefault="003365D9" w:rsidP="003365D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Cambria" w:hAnsi="Cambria"/>
                <w:b/>
                <w:color w:val="0070C0"/>
                <w:sz w:val="20"/>
                <w:szCs w:val="20"/>
              </w:rPr>
            </w:pPr>
          </w:p>
        </w:tc>
      </w:tr>
      <w:tr w:rsidR="003365D9" w:rsidRPr="00B13B63" w14:paraId="7B2F5212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26493ABD" w14:textId="77777777" w:rsidR="003365D9" w:rsidRPr="00B13B63" w:rsidRDefault="003365D9" w:rsidP="003365D9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625F2612" w14:textId="77777777" w:rsidR="003365D9" w:rsidRPr="00B13B63" w:rsidRDefault="003365D9" w:rsidP="003365D9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77447054" w14:textId="466B2FE1" w:rsidR="003365D9" w:rsidRPr="00970CCE" w:rsidRDefault="003365D9" w:rsidP="003365D9">
            <w:pPr>
              <w:rPr>
                <w:rFonts w:ascii="Cambria" w:hAnsi="Cambria" w:cstheme="minorHAnsi"/>
                <w:b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3: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Pr="00B017D4">
              <w:rPr>
                <w:rFonts w:ascii="Cambria" w:hAnsi="Cambria" w:cstheme="minorHAnsi"/>
                <w:bCs/>
                <w:sz w:val="20"/>
                <w:szCs w:val="20"/>
              </w:rPr>
              <w:t>Summary Redraft</w:t>
            </w:r>
          </w:p>
        </w:tc>
        <w:tc>
          <w:tcPr>
            <w:tcW w:w="3155" w:type="dxa"/>
            <w:vMerge/>
            <w:vAlign w:val="center"/>
          </w:tcPr>
          <w:p w14:paraId="17964705" w14:textId="77777777" w:rsidR="003365D9" w:rsidRPr="00B13B63" w:rsidRDefault="003365D9" w:rsidP="003365D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Cambria" w:hAnsi="Cambria"/>
                <w:b/>
                <w:color w:val="0070C0"/>
                <w:sz w:val="20"/>
                <w:szCs w:val="20"/>
              </w:rPr>
            </w:pPr>
          </w:p>
        </w:tc>
      </w:tr>
      <w:tr w:rsidR="00E850FE" w:rsidRPr="00B13B63" w14:paraId="1E7C7DD5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1058C47C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38767209" w14:textId="69C0EEA4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13B63">
              <w:rPr>
                <w:rFonts w:ascii="Cambria" w:hAnsi="Cambria" w:cstheme="minorHAnsi"/>
                <w:b/>
                <w:bCs/>
                <w:sz w:val="20"/>
                <w:szCs w:val="20"/>
              </w:rPr>
              <w:t>28/6 – 2/7</w:t>
            </w:r>
          </w:p>
        </w:tc>
        <w:tc>
          <w:tcPr>
            <w:tcW w:w="5130" w:type="dxa"/>
            <w:vAlign w:val="center"/>
          </w:tcPr>
          <w:p w14:paraId="33018475" w14:textId="400F42A8" w:rsidR="00E850FE" w:rsidRPr="00D14805" w:rsidRDefault="003365D9" w:rsidP="00E850FE">
            <w:pPr>
              <w:rPr>
                <w:rFonts w:ascii="Cambria" w:hAnsi="Cambria" w:cstheme="minorHAnsi"/>
                <w:b/>
                <w:bCs/>
                <w:color w:val="C00000"/>
                <w:sz w:val="20"/>
                <w:szCs w:val="20"/>
              </w:rPr>
            </w:pPr>
            <w:r w:rsidRPr="00E850FE">
              <w:rPr>
                <w:rFonts w:ascii="Cambria" w:hAnsi="Cambria" w:cstheme="minorHAnsi"/>
                <w:b/>
                <w:sz w:val="20"/>
                <w:szCs w:val="20"/>
              </w:rPr>
              <w:t>DAY1: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Pr="00B017D4">
              <w:rPr>
                <w:rFonts w:ascii="Cambria" w:hAnsi="Cambria" w:cstheme="minorHAnsi"/>
                <w:bCs/>
                <w:sz w:val="20"/>
                <w:szCs w:val="20"/>
              </w:rPr>
              <w:t>Comprehension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</w:t>
            </w:r>
            <w:r w:rsidR="00B76572">
              <w:rPr>
                <w:rFonts w:ascii="Cambria" w:hAnsi="Cambria" w:cstheme="minorHAnsi"/>
                <w:b/>
                <w:sz w:val="20"/>
                <w:szCs w:val="20"/>
              </w:rPr>
              <w:t>/</w:t>
            </w:r>
            <w:r w:rsidR="00B76572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 xml:space="preserve"> </w:t>
            </w:r>
            <w:r w:rsidR="00B76572" w:rsidRPr="00723051">
              <w:rPr>
                <w:rFonts w:ascii="Cambria" w:hAnsi="Cambria" w:cstheme="minorHAnsi"/>
                <w:color w:val="FF0000"/>
                <w:sz w:val="20"/>
                <w:szCs w:val="20"/>
                <w:highlight w:val="yellow"/>
              </w:rPr>
              <w:t>REINFORCEMENT</w:t>
            </w:r>
          </w:p>
        </w:tc>
        <w:tc>
          <w:tcPr>
            <w:tcW w:w="3155" w:type="dxa"/>
            <w:vMerge w:val="restart"/>
            <w:vAlign w:val="center"/>
          </w:tcPr>
          <w:p w14:paraId="7808213E" w14:textId="6E6224EE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0000"/>
                <w:sz w:val="20"/>
                <w:szCs w:val="20"/>
              </w:rPr>
            </w:pPr>
            <w:r w:rsidRPr="00B13B63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30</w:t>
            </w:r>
            <w:r w:rsidRPr="00B13B63">
              <w:rPr>
                <w:rFonts w:ascii="Cambria" w:hAnsi="Cambria"/>
                <w:color w:val="000000"/>
                <w:sz w:val="20"/>
                <w:szCs w:val="20"/>
              </w:rPr>
              <w:t xml:space="preserve"> Parent Consultation Day </w:t>
            </w:r>
          </w:p>
          <w:p w14:paraId="6AF04BFF" w14:textId="1AF808B5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color w:val="000000"/>
                <w:sz w:val="20"/>
                <w:szCs w:val="20"/>
              </w:rPr>
            </w:pPr>
            <w:r w:rsidRPr="00B13B63">
              <w:rPr>
                <w:rFonts w:ascii="Cambria" w:hAnsi="Cambria"/>
                <w:color w:val="000000"/>
                <w:sz w:val="20"/>
                <w:szCs w:val="20"/>
              </w:rPr>
              <w:t>(After School)</w:t>
            </w:r>
          </w:p>
          <w:p w14:paraId="5C435764" w14:textId="4342AF41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theme="minorHAnsi"/>
                <w:b/>
                <w:color w:val="FF0000"/>
                <w:sz w:val="20"/>
                <w:szCs w:val="20"/>
              </w:rPr>
            </w:pPr>
            <w:r w:rsidRPr="00B13B63">
              <w:rPr>
                <w:rStyle w:val="Hyperlink"/>
                <w:rFonts w:ascii="Cambria" w:hAnsi="Cambria"/>
                <w:b/>
                <w:bCs/>
                <w:color w:val="auto"/>
                <w:sz w:val="20"/>
                <w:szCs w:val="20"/>
                <w:u w:val="none"/>
              </w:rPr>
              <w:t xml:space="preserve">2/7 </w:t>
            </w:r>
            <w:r w:rsidRPr="00B13B63">
              <w:rPr>
                <w:rStyle w:val="Hyperlink"/>
                <w:rFonts w:ascii="Cambria" w:hAnsi="Cambria"/>
                <w:color w:val="auto"/>
                <w:sz w:val="20"/>
                <w:szCs w:val="20"/>
                <w:u w:val="none"/>
              </w:rPr>
              <w:t>Last working day</w:t>
            </w:r>
          </w:p>
        </w:tc>
      </w:tr>
      <w:tr w:rsidR="00E850FE" w:rsidRPr="00B13B63" w14:paraId="7E001889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55DCE82C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6C3C118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6ED378C7" w14:textId="7F77DC0B" w:rsidR="00E850FE" w:rsidRPr="00D14805" w:rsidRDefault="00E850FE" w:rsidP="00E850FE">
            <w:pPr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  <w:r w:rsidRPr="00D14805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Parent Consultation Day </w:t>
            </w:r>
          </w:p>
        </w:tc>
        <w:tc>
          <w:tcPr>
            <w:tcW w:w="3155" w:type="dxa"/>
            <w:vMerge/>
            <w:vAlign w:val="center"/>
          </w:tcPr>
          <w:p w14:paraId="41CD59F0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E850FE" w:rsidRPr="00B13B63" w14:paraId="7B6AA171" w14:textId="77777777" w:rsidTr="001E1FE1">
        <w:trPr>
          <w:trHeight w:val="50"/>
          <w:jc w:val="center"/>
        </w:trPr>
        <w:tc>
          <w:tcPr>
            <w:tcW w:w="1525" w:type="dxa"/>
            <w:vMerge/>
            <w:shd w:val="clear" w:color="auto" w:fill="DAEEF3" w:themeFill="accent5" w:themeFillTint="33"/>
            <w:vAlign w:val="center"/>
          </w:tcPr>
          <w:p w14:paraId="26A1107C" w14:textId="77777777" w:rsidR="00E850FE" w:rsidRPr="00B13B63" w:rsidRDefault="00E850FE" w:rsidP="00E850FE">
            <w:pPr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C023453" w14:textId="77777777" w:rsidR="00E850FE" w:rsidRPr="00B13B63" w:rsidRDefault="00E850FE" w:rsidP="00E850FE">
            <w:pPr>
              <w:jc w:val="center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vAlign w:val="center"/>
          </w:tcPr>
          <w:p w14:paraId="4B9E0E5F" w14:textId="77777777" w:rsidR="00E850FE" w:rsidRPr="00D14805" w:rsidRDefault="00E850FE" w:rsidP="00E850FE">
            <w:pPr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5" w:type="dxa"/>
            <w:vMerge/>
            <w:vAlign w:val="center"/>
          </w:tcPr>
          <w:p w14:paraId="099A3186" w14:textId="77777777" w:rsidR="00E850FE" w:rsidRPr="00B13B63" w:rsidRDefault="00E850FE" w:rsidP="00E850FE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28F41A70" w14:textId="77777777" w:rsidR="004E34F2" w:rsidRDefault="004E34F2" w:rsidP="00EF0CDA">
      <w:pPr>
        <w:rPr>
          <w:rFonts w:ascii="Cambria" w:hAnsi="Cambria"/>
          <w:sz w:val="20"/>
          <w:szCs w:val="20"/>
        </w:rPr>
      </w:pPr>
    </w:p>
    <w:p w14:paraId="123C8929" w14:textId="77777777" w:rsidR="0093612E" w:rsidRDefault="0093612E" w:rsidP="00EF0CDA">
      <w:pPr>
        <w:rPr>
          <w:rFonts w:ascii="Cambria" w:hAnsi="Cambria"/>
          <w:sz w:val="20"/>
          <w:szCs w:val="20"/>
        </w:rPr>
      </w:pPr>
    </w:p>
    <w:p w14:paraId="77FAA84F" w14:textId="77777777" w:rsidR="0093612E" w:rsidRPr="00B13B63" w:rsidRDefault="0093612E" w:rsidP="00EF0CDA">
      <w:pPr>
        <w:rPr>
          <w:rFonts w:ascii="Cambria" w:hAnsi="Cambria"/>
          <w:sz w:val="20"/>
          <w:szCs w:val="20"/>
        </w:rPr>
      </w:pPr>
    </w:p>
    <w:sectPr w:rsidR="0093612E" w:rsidRPr="00B13B63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17E0C" w14:textId="77777777" w:rsidR="00AF6FF8" w:rsidRDefault="00AF6FF8" w:rsidP="00381F65">
      <w:r>
        <w:separator/>
      </w:r>
    </w:p>
  </w:endnote>
  <w:endnote w:type="continuationSeparator" w:id="0">
    <w:p w14:paraId="2F9E4CB2" w14:textId="77777777" w:rsidR="00AF6FF8" w:rsidRDefault="00AF6FF8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CCCDC" w14:textId="77777777" w:rsidR="00AF6FF8" w:rsidRDefault="00AF6FF8" w:rsidP="00381F65">
      <w:r>
        <w:separator/>
      </w:r>
    </w:p>
  </w:footnote>
  <w:footnote w:type="continuationSeparator" w:id="0">
    <w:p w14:paraId="1E377454" w14:textId="77777777" w:rsidR="00AF6FF8" w:rsidRDefault="00AF6FF8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4"/>
  </w:num>
  <w:num w:numId="9">
    <w:abstractNumId w:val="10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030F7"/>
    <w:rsid w:val="00006509"/>
    <w:rsid w:val="00007BA0"/>
    <w:rsid w:val="00013D99"/>
    <w:rsid w:val="000140E0"/>
    <w:rsid w:val="00017E93"/>
    <w:rsid w:val="000233C8"/>
    <w:rsid w:val="0002555C"/>
    <w:rsid w:val="000256C5"/>
    <w:rsid w:val="000256DF"/>
    <w:rsid w:val="000258A1"/>
    <w:rsid w:val="00025C96"/>
    <w:rsid w:val="00025EAD"/>
    <w:rsid w:val="00030115"/>
    <w:rsid w:val="00030363"/>
    <w:rsid w:val="000309F7"/>
    <w:rsid w:val="00031180"/>
    <w:rsid w:val="00034D65"/>
    <w:rsid w:val="00036005"/>
    <w:rsid w:val="000362F5"/>
    <w:rsid w:val="00036B81"/>
    <w:rsid w:val="00037AA3"/>
    <w:rsid w:val="00040E38"/>
    <w:rsid w:val="00041CB1"/>
    <w:rsid w:val="00041DEA"/>
    <w:rsid w:val="00042C55"/>
    <w:rsid w:val="000449E2"/>
    <w:rsid w:val="000450B3"/>
    <w:rsid w:val="00051636"/>
    <w:rsid w:val="0005185F"/>
    <w:rsid w:val="00053B81"/>
    <w:rsid w:val="00053D92"/>
    <w:rsid w:val="00054D64"/>
    <w:rsid w:val="00057F8D"/>
    <w:rsid w:val="00060F07"/>
    <w:rsid w:val="00061422"/>
    <w:rsid w:val="000621D8"/>
    <w:rsid w:val="000632B0"/>
    <w:rsid w:val="0006409A"/>
    <w:rsid w:val="00064660"/>
    <w:rsid w:val="00065783"/>
    <w:rsid w:val="00066877"/>
    <w:rsid w:val="000704E3"/>
    <w:rsid w:val="0007085E"/>
    <w:rsid w:val="00073AD6"/>
    <w:rsid w:val="00073CB4"/>
    <w:rsid w:val="0008402E"/>
    <w:rsid w:val="00090065"/>
    <w:rsid w:val="0009028D"/>
    <w:rsid w:val="00091198"/>
    <w:rsid w:val="00094AAD"/>
    <w:rsid w:val="00096D73"/>
    <w:rsid w:val="000A0A11"/>
    <w:rsid w:val="000A2CD7"/>
    <w:rsid w:val="000A3951"/>
    <w:rsid w:val="000A4173"/>
    <w:rsid w:val="000A507B"/>
    <w:rsid w:val="000B05C0"/>
    <w:rsid w:val="000B1D0A"/>
    <w:rsid w:val="000B2505"/>
    <w:rsid w:val="000B279D"/>
    <w:rsid w:val="000C2D69"/>
    <w:rsid w:val="000C52EF"/>
    <w:rsid w:val="000C64A7"/>
    <w:rsid w:val="000D113C"/>
    <w:rsid w:val="000D195F"/>
    <w:rsid w:val="000D582E"/>
    <w:rsid w:val="000D71EF"/>
    <w:rsid w:val="000D7232"/>
    <w:rsid w:val="000E5354"/>
    <w:rsid w:val="000E677E"/>
    <w:rsid w:val="000F2FD2"/>
    <w:rsid w:val="000F3A02"/>
    <w:rsid w:val="000F3FD8"/>
    <w:rsid w:val="000F6482"/>
    <w:rsid w:val="0010042A"/>
    <w:rsid w:val="00100823"/>
    <w:rsid w:val="00100F71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3832"/>
    <w:rsid w:val="00114A06"/>
    <w:rsid w:val="001157D2"/>
    <w:rsid w:val="0011711E"/>
    <w:rsid w:val="00120D97"/>
    <w:rsid w:val="001216EC"/>
    <w:rsid w:val="00121DD2"/>
    <w:rsid w:val="00124E7D"/>
    <w:rsid w:val="001275DD"/>
    <w:rsid w:val="001276AA"/>
    <w:rsid w:val="00130F0A"/>
    <w:rsid w:val="00132BCF"/>
    <w:rsid w:val="0013349A"/>
    <w:rsid w:val="00133567"/>
    <w:rsid w:val="0014100C"/>
    <w:rsid w:val="00141070"/>
    <w:rsid w:val="001440AC"/>
    <w:rsid w:val="0014499F"/>
    <w:rsid w:val="001452E5"/>
    <w:rsid w:val="00145C6C"/>
    <w:rsid w:val="00146B36"/>
    <w:rsid w:val="0014743F"/>
    <w:rsid w:val="001507D3"/>
    <w:rsid w:val="00150D7D"/>
    <w:rsid w:val="001521FA"/>
    <w:rsid w:val="00153EFD"/>
    <w:rsid w:val="001547C9"/>
    <w:rsid w:val="00155CA4"/>
    <w:rsid w:val="001576B9"/>
    <w:rsid w:val="00157B2C"/>
    <w:rsid w:val="0016133B"/>
    <w:rsid w:val="00161543"/>
    <w:rsid w:val="00161CC8"/>
    <w:rsid w:val="001651FD"/>
    <w:rsid w:val="001664F9"/>
    <w:rsid w:val="001750FD"/>
    <w:rsid w:val="00177A8A"/>
    <w:rsid w:val="0018357C"/>
    <w:rsid w:val="00185676"/>
    <w:rsid w:val="0018729A"/>
    <w:rsid w:val="0018795E"/>
    <w:rsid w:val="00190071"/>
    <w:rsid w:val="0019095C"/>
    <w:rsid w:val="001918D7"/>
    <w:rsid w:val="001930C9"/>
    <w:rsid w:val="00194AC8"/>
    <w:rsid w:val="001966E2"/>
    <w:rsid w:val="001971A2"/>
    <w:rsid w:val="001976A6"/>
    <w:rsid w:val="001A0A65"/>
    <w:rsid w:val="001A31A0"/>
    <w:rsid w:val="001A40FB"/>
    <w:rsid w:val="001A410A"/>
    <w:rsid w:val="001A4D5D"/>
    <w:rsid w:val="001A5062"/>
    <w:rsid w:val="001A519F"/>
    <w:rsid w:val="001A7CB9"/>
    <w:rsid w:val="001B1433"/>
    <w:rsid w:val="001B1C34"/>
    <w:rsid w:val="001B23C4"/>
    <w:rsid w:val="001B365F"/>
    <w:rsid w:val="001B45D1"/>
    <w:rsid w:val="001B4AAA"/>
    <w:rsid w:val="001B5792"/>
    <w:rsid w:val="001B5A7E"/>
    <w:rsid w:val="001B5B71"/>
    <w:rsid w:val="001C0BB0"/>
    <w:rsid w:val="001C26CE"/>
    <w:rsid w:val="001C47A7"/>
    <w:rsid w:val="001C6AA1"/>
    <w:rsid w:val="001C74E1"/>
    <w:rsid w:val="001D100C"/>
    <w:rsid w:val="001D1D30"/>
    <w:rsid w:val="001D55D5"/>
    <w:rsid w:val="001D62C0"/>
    <w:rsid w:val="001D69AD"/>
    <w:rsid w:val="001D6EDB"/>
    <w:rsid w:val="001E095D"/>
    <w:rsid w:val="001E1FE1"/>
    <w:rsid w:val="001E5342"/>
    <w:rsid w:val="001F167F"/>
    <w:rsid w:val="001F1B6E"/>
    <w:rsid w:val="001F2114"/>
    <w:rsid w:val="001F38D0"/>
    <w:rsid w:val="001F5DC4"/>
    <w:rsid w:val="002006F9"/>
    <w:rsid w:val="0020299F"/>
    <w:rsid w:val="0020382F"/>
    <w:rsid w:val="00204ED9"/>
    <w:rsid w:val="0020527E"/>
    <w:rsid w:val="00205AB7"/>
    <w:rsid w:val="0020791C"/>
    <w:rsid w:val="0020796E"/>
    <w:rsid w:val="002107FE"/>
    <w:rsid w:val="00211F96"/>
    <w:rsid w:val="00212929"/>
    <w:rsid w:val="002147BB"/>
    <w:rsid w:val="002152F8"/>
    <w:rsid w:val="002227AD"/>
    <w:rsid w:val="00223A4B"/>
    <w:rsid w:val="0022523C"/>
    <w:rsid w:val="00226721"/>
    <w:rsid w:val="00226932"/>
    <w:rsid w:val="00227D30"/>
    <w:rsid w:val="00227EAD"/>
    <w:rsid w:val="00230E39"/>
    <w:rsid w:val="0023293E"/>
    <w:rsid w:val="00235282"/>
    <w:rsid w:val="00236F1C"/>
    <w:rsid w:val="00237328"/>
    <w:rsid w:val="00243924"/>
    <w:rsid w:val="00244CB2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119E"/>
    <w:rsid w:val="002626FE"/>
    <w:rsid w:val="00262DF3"/>
    <w:rsid w:val="002636F7"/>
    <w:rsid w:val="00263751"/>
    <w:rsid w:val="00267119"/>
    <w:rsid w:val="00270895"/>
    <w:rsid w:val="00271AB7"/>
    <w:rsid w:val="00271EA9"/>
    <w:rsid w:val="00273906"/>
    <w:rsid w:val="00273DA6"/>
    <w:rsid w:val="00274C4D"/>
    <w:rsid w:val="00283F2B"/>
    <w:rsid w:val="002851BD"/>
    <w:rsid w:val="0029617A"/>
    <w:rsid w:val="002973BC"/>
    <w:rsid w:val="00297C45"/>
    <w:rsid w:val="002A0CFF"/>
    <w:rsid w:val="002A2E16"/>
    <w:rsid w:val="002A3795"/>
    <w:rsid w:val="002A7541"/>
    <w:rsid w:val="002A7D12"/>
    <w:rsid w:val="002A7F4D"/>
    <w:rsid w:val="002B1057"/>
    <w:rsid w:val="002B14D9"/>
    <w:rsid w:val="002B17C5"/>
    <w:rsid w:val="002B25EA"/>
    <w:rsid w:val="002B318D"/>
    <w:rsid w:val="002B7A8E"/>
    <w:rsid w:val="002C0BFC"/>
    <w:rsid w:val="002C25C2"/>
    <w:rsid w:val="002C3265"/>
    <w:rsid w:val="002C3351"/>
    <w:rsid w:val="002C3F42"/>
    <w:rsid w:val="002C6072"/>
    <w:rsid w:val="002D04EA"/>
    <w:rsid w:val="002D10F3"/>
    <w:rsid w:val="002D11B2"/>
    <w:rsid w:val="002D14AE"/>
    <w:rsid w:val="002D1898"/>
    <w:rsid w:val="002D5952"/>
    <w:rsid w:val="002E7215"/>
    <w:rsid w:val="002F054F"/>
    <w:rsid w:val="002F26B9"/>
    <w:rsid w:val="002F4D8A"/>
    <w:rsid w:val="002F536C"/>
    <w:rsid w:val="002F5498"/>
    <w:rsid w:val="002F5598"/>
    <w:rsid w:val="002F5B1D"/>
    <w:rsid w:val="002F67C9"/>
    <w:rsid w:val="002F7562"/>
    <w:rsid w:val="00300DE6"/>
    <w:rsid w:val="00301EF9"/>
    <w:rsid w:val="00302AAE"/>
    <w:rsid w:val="00303995"/>
    <w:rsid w:val="003045F8"/>
    <w:rsid w:val="00304BA4"/>
    <w:rsid w:val="0030501E"/>
    <w:rsid w:val="00307FBF"/>
    <w:rsid w:val="00311F7A"/>
    <w:rsid w:val="00314C01"/>
    <w:rsid w:val="00315301"/>
    <w:rsid w:val="00316A69"/>
    <w:rsid w:val="00316DB7"/>
    <w:rsid w:val="00317A94"/>
    <w:rsid w:val="00317C77"/>
    <w:rsid w:val="00321212"/>
    <w:rsid w:val="00321743"/>
    <w:rsid w:val="003221A6"/>
    <w:rsid w:val="00323AAF"/>
    <w:rsid w:val="00324B10"/>
    <w:rsid w:val="00325C0B"/>
    <w:rsid w:val="003273DD"/>
    <w:rsid w:val="00327F13"/>
    <w:rsid w:val="00331380"/>
    <w:rsid w:val="003316D6"/>
    <w:rsid w:val="003365D9"/>
    <w:rsid w:val="0034157B"/>
    <w:rsid w:val="00342D5F"/>
    <w:rsid w:val="00343F6D"/>
    <w:rsid w:val="003517B7"/>
    <w:rsid w:val="0035182F"/>
    <w:rsid w:val="00351986"/>
    <w:rsid w:val="00351B76"/>
    <w:rsid w:val="00352A83"/>
    <w:rsid w:val="00352EF0"/>
    <w:rsid w:val="0035551E"/>
    <w:rsid w:val="0035611E"/>
    <w:rsid w:val="00356481"/>
    <w:rsid w:val="003568B3"/>
    <w:rsid w:val="0035733D"/>
    <w:rsid w:val="003621D4"/>
    <w:rsid w:val="00362B2A"/>
    <w:rsid w:val="00363B3E"/>
    <w:rsid w:val="003646A0"/>
    <w:rsid w:val="00364965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85E6D"/>
    <w:rsid w:val="003907F6"/>
    <w:rsid w:val="0039127C"/>
    <w:rsid w:val="00393A56"/>
    <w:rsid w:val="003941AA"/>
    <w:rsid w:val="00395CEF"/>
    <w:rsid w:val="003A0E56"/>
    <w:rsid w:val="003A5041"/>
    <w:rsid w:val="003A7A40"/>
    <w:rsid w:val="003B046D"/>
    <w:rsid w:val="003B2294"/>
    <w:rsid w:val="003B2B3A"/>
    <w:rsid w:val="003B3C90"/>
    <w:rsid w:val="003B40E0"/>
    <w:rsid w:val="003B4944"/>
    <w:rsid w:val="003B543D"/>
    <w:rsid w:val="003B5F28"/>
    <w:rsid w:val="003B6199"/>
    <w:rsid w:val="003B7DDC"/>
    <w:rsid w:val="003B7ED3"/>
    <w:rsid w:val="003C1148"/>
    <w:rsid w:val="003C2651"/>
    <w:rsid w:val="003C7F5C"/>
    <w:rsid w:val="003D01B5"/>
    <w:rsid w:val="003D1FDA"/>
    <w:rsid w:val="003D532E"/>
    <w:rsid w:val="003D5992"/>
    <w:rsid w:val="003D59EC"/>
    <w:rsid w:val="003D6E71"/>
    <w:rsid w:val="003E02B9"/>
    <w:rsid w:val="003E0C31"/>
    <w:rsid w:val="003E34F2"/>
    <w:rsid w:val="003E53CF"/>
    <w:rsid w:val="003E6C7F"/>
    <w:rsid w:val="003E6F76"/>
    <w:rsid w:val="003E76DE"/>
    <w:rsid w:val="003F0EC3"/>
    <w:rsid w:val="003F39B6"/>
    <w:rsid w:val="003F3BD0"/>
    <w:rsid w:val="003F493D"/>
    <w:rsid w:val="003F65A0"/>
    <w:rsid w:val="003F6EAF"/>
    <w:rsid w:val="00400842"/>
    <w:rsid w:val="004009EC"/>
    <w:rsid w:val="0040587D"/>
    <w:rsid w:val="00407F5A"/>
    <w:rsid w:val="00414328"/>
    <w:rsid w:val="004151B3"/>
    <w:rsid w:val="00415ECD"/>
    <w:rsid w:val="00417B10"/>
    <w:rsid w:val="00417CFF"/>
    <w:rsid w:val="00422B43"/>
    <w:rsid w:val="0042391F"/>
    <w:rsid w:val="00425878"/>
    <w:rsid w:val="00427ACF"/>
    <w:rsid w:val="004334DC"/>
    <w:rsid w:val="004340C2"/>
    <w:rsid w:val="004372BD"/>
    <w:rsid w:val="00440380"/>
    <w:rsid w:val="004409D1"/>
    <w:rsid w:val="00442A9F"/>
    <w:rsid w:val="004450DF"/>
    <w:rsid w:val="00445446"/>
    <w:rsid w:val="00453740"/>
    <w:rsid w:val="00456972"/>
    <w:rsid w:val="00456F72"/>
    <w:rsid w:val="0046010D"/>
    <w:rsid w:val="004617BB"/>
    <w:rsid w:val="004642EE"/>
    <w:rsid w:val="0046538A"/>
    <w:rsid w:val="0046615B"/>
    <w:rsid w:val="00467DD0"/>
    <w:rsid w:val="00467E79"/>
    <w:rsid w:val="00467EB1"/>
    <w:rsid w:val="004715F2"/>
    <w:rsid w:val="004728B5"/>
    <w:rsid w:val="004774D6"/>
    <w:rsid w:val="00482AA2"/>
    <w:rsid w:val="00483319"/>
    <w:rsid w:val="00483403"/>
    <w:rsid w:val="004835B4"/>
    <w:rsid w:val="00483B5A"/>
    <w:rsid w:val="00483EE9"/>
    <w:rsid w:val="00490D58"/>
    <w:rsid w:val="00495A76"/>
    <w:rsid w:val="004966C4"/>
    <w:rsid w:val="00496B8F"/>
    <w:rsid w:val="0049797D"/>
    <w:rsid w:val="004A1CAD"/>
    <w:rsid w:val="004A3741"/>
    <w:rsid w:val="004A6250"/>
    <w:rsid w:val="004B7271"/>
    <w:rsid w:val="004B7EF0"/>
    <w:rsid w:val="004C025F"/>
    <w:rsid w:val="004C0272"/>
    <w:rsid w:val="004C170A"/>
    <w:rsid w:val="004C2A4B"/>
    <w:rsid w:val="004C36F0"/>
    <w:rsid w:val="004C5FFF"/>
    <w:rsid w:val="004C60FE"/>
    <w:rsid w:val="004D170F"/>
    <w:rsid w:val="004D2629"/>
    <w:rsid w:val="004D2A13"/>
    <w:rsid w:val="004D7B67"/>
    <w:rsid w:val="004D7BDD"/>
    <w:rsid w:val="004E07CB"/>
    <w:rsid w:val="004E20B6"/>
    <w:rsid w:val="004E2F25"/>
    <w:rsid w:val="004E34F2"/>
    <w:rsid w:val="004E6A95"/>
    <w:rsid w:val="004F02FA"/>
    <w:rsid w:val="004F192E"/>
    <w:rsid w:val="004F39B3"/>
    <w:rsid w:val="004F422B"/>
    <w:rsid w:val="004F474A"/>
    <w:rsid w:val="004F5E10"/>
    <w:rsid w:val="004F6087"/>
    <w:rsid w:val="004F799B"/>
    <w:rsid w:val="00501DC1"/>
    <w:rsid w:val="00505257"/>
    <w:rsid w:val="00505412"/>
    <w:rsid w:val="00505FD5"/>
    <w:rsid w:val="00506C02"/>
    <w:rsid w:val="00506CB4"/>
    <w:rsid w:val="0051049A"/>
    <w:rsid w:val="00512296"/>
    <w:rsid w:val="00513484"/>
    <w:rsid w:val="0051594E"/>
    <w:rsid w:val="005202B2"/>
    <w:rsid w:val="00520A34"/>
    <w:rsid w:val="00520CBA"/>
    <w:rsid w:val="0052351B"/>
    <w:rsid w:val="00523A5F"/>
    <w:rsid w:val="005269E3"/>
    <w:rsid w:val="005304D3"/>
    <w:rsid w:val="005307AA"/>
    <w:rsid w:val="00532615"/>
    <w:rsid w:val="0053377B"/>
    <w:rsid w:val="00533AE2"/>
    <w:rsid w:val="00534BE0"/>
    <w:rsid w:val="00534D7C"/>
    <w:rsid w:val="00537DF3"/>
    <w:rsid w:val="005423A2"/>
    <w:rsid w:val="005462B0"/>
    <w:rsid w:val="00546665"/>
    <w:rsid w:val="005466B2"/>
    <w:rsid w:val="00554869"/>
    <w:rsid w:val="0055550D"/>
    <w:rsid w:val="00556AA7"/>
    <w:rsid w:val="00556B8E"/>
    <w:rsid w:val="005575DD"/>
    <w:rsid w:val="00561380"/>
    <w:rsid w:val="0056642B"/>
    <w:rsid w:val="00566F7F"/>
    <w:rsid w:val="0057088C"/>
    <w:rsid w:val="005722DB"/>
    <w:rsid w:val="00572D8F"/>
    <w:rsid w:val="0057676C"/>
    <w:rsid w:val="00577CC8"/>
    <w:rsid w:val="005836C9"/>
    <w:rsid w:val="0058372B"/>
    <w:rsid w:val="0058457E"/>
    <w:rsid w:val="00584754"/>
    <w:rsid w:val="00587D7B"/>
    <w:rsid w:val="005912A8"/>
    <w:rsid w:val="0059167B"/>
    <w:rsid w:val="00592CCB"/>
    <w:rsid w:val="00592F40"/>
    <w:rsid w:val="0059320A"/>
    <w:rsid w:val="00595FCB"/>
    <w:rsid w:val="00597516"/>
    <w:rsid w:val="00597DF3"/>
    <w:rsid w:val="005A10BF"/>
    <w:rsid w:val="005A50DF"/>
    <w:rsid w:val="005A62EF"/>
    <w:rsid w:val="005A7DB1"/>
    <w:rsid w:val="005B00D7"/>
    <w:rsid w:val="005B3D5A"/>
    <w:rsid w:val="005B457C"/>
    <w:rsid w:val="005B54E4"/>
    <w:rsid w:val="005B55F1"/>
    <w:rsid w:val="005B5F00"/>
    <w:rsid w:val="005B7091"/>
    <w:rsid w:val="005C136A"/>
    <w:rsid w:val="005C3644"/>
    <w:rsid w:val="005C5759"/>
    <w:rsid w:val="005D0F80"/>
    <w:rsid w:val="005D190F"/>
    <w:rsid w:val="005D2078"/>
    <w:rsid w:val="005D4975"/>
    <w:rsid w:val="005D4E56"/>
    <w:rsid w:val="005D5CD9"/>
    <w:rsid w:val="005D61F1"/>
    <w:rsid w:val="005D6233"/>
    <w:rsid w:val="005E0F3C"/>
    <w:rsid w:val="005E0F82"/>
    <w:rsid w:val="005E1224"/>
    <w:rsid w:val="005E203A"/>
    <w:rsid w:val="005E3709"/>
    <w:rsid w:val="005E4A01"/>
    <w:rsid w:val="005E6D32"/>
    <w:rsid w:val="005E7320"/>
    <w:rsid w:val="005E78E0"/>
    <w:rsid w:val="005F1181"/>
    <w:rsid w:val="005F19D3"/>
    <w:rsid w:val="005F23FB"/>
    <w:rsid w:val="005F2499"/>
    <w:rsid w:val="005F4EFF"/>
    <w:rsid w:val="005F574E"/>
    <w:rsid w:val="005F57F7"/>
    <w:rsid w:val="005F7008"/>
    <w:rsid w:val="005F77E6"/>
    <w:rsid w:val="005F7981"/>
    <w:rsid w:val="00601628"/>
    <w:rsid w:val="00601633"/>
    <w:rsid w:val="0060210F"/>
    <w:rsid w:val="00602ACD"/>
    <w:rsid w:val="006033BA"/>
    <w:rsid w:val="00605DCB"/>
    <w:rsid w:val="00607CD5"/>
    <w:rsid w:val="00610EB8"/>
    <w:rsid w:val="00611E47"/>
    <w:rsid w:val="00613EA9"/>
    <w:rsid w:val="0061406A"/>
    <w:rsid w:val="00615D2B"/>
    <w:rsid w:val="0062185C"/>
    <w:rsid w:val="006233A9"/>
    <w:rsid w:val="00625CEB"/>
    <w:rsid w:val="006334D6"/>
    <w:rsid w:val="00633B06"/>
    <w:rsid w:val="0063593F"/>
    <w:rsid w:val="00635B3E"/>
    <w:rsid w:val="0064279B"/>
    <w:rsid w:val="00643256"/>
    <w:rsid w:val="00644AB6"/>
    <w:rsid w:val="00644D18"/>
    <w:rsid w:val="006460AD"/>
    <w:rsid w:val="00647138"/>
    <w:rsid w:val="00650463"/>
    <w:rsid w:val="0065248A"/>
    <w:rsid w:val="006526C3"/>
    <w:rsid w:val="0065417F"/>
    <w:rsid w:val="00657FC3"/>
    <w:rsid w:val="00660EEF"/>
    <w:rsid w:val="006618DC"/>
    <w:rsid w:val="00662C9A"/>
    <w:rsid w:val="006652DC"/>
    <w:rsid w:val="0066565D"/>
    <w:rsid w:val="00671C48"/>
    <w:rsid w:val="0067475D"/>
    <w:rsid w:val="0067716F"/>
    <w:rsid w:val="00682111"/>
    <w:rsid w:val="0068314A"/>
    <w:rsid w:val="00683D2F"/>
    <w:rsid w:val="00691685"/>
    <w:rsid w:val="0069426A"/>
    <w:rsid w:val="006947B1"/>
    <w:rsid w:val="006966C5"/>
    <w:rsid w:val="006A0057"/>
    <w:rsid w:val="006A068A"/>
    <w:rsid w:val="006A108F"/>
    <w:rsid w:val="006A1A53"/>
    <w:rsid w:val="006A2F05"/>
    <w:rsid w:val="006A408C"/>
    <w:rsid w:val="006A6D59"/>
    <w:rsid w:val="006B0087"/>
    <w:rsid w:val="006B18FC"/>
    <w:rsid w:val="006B1F3C"/>
    <w:rsid w:val="006B3537"/>
    <w:rsid w:val="006B3D5F"/>
    <w:rsid w:val="006B6089"/>
    <w:rsid w:val="006B63F2"/>
    <w:rsid w:val="006B6A09"/>
    <w:rsid w:val="006B6D99"/>
    <w:rsid w:val="006C0CF2"/>
    <w:rsid w:val="006C272D"/>
    <w:rsid w:val="006C3D5B"/>
    <w:rsid w:val="006C5B49"/>
    <w:rsid w:val="006C7F90"/>
    <w:rsid w:val="006D089C"/>
    <w:rsid w:val="006D3CC9"/>
    <w:rsid w:val="006D3CE1"/>
    <w:rsid w:val="006D4249"/>
    <w:rsid w:val="006E4A67"/>
    <w:rsid w:val="006E56BF"/>
    <w:rsid w:val="006F05B3"/>
    <w:rsid w:val="006F0CDD"/>
    <w:rsid w:val="006F2A97"/>
    <w:rsid w:val="006F538B"/>
    <w:rsid w:val="006F71CB"/>
    <w:rsid w:val="006F748E"/>
    <w:rsid w:val="006F7BAA"/>
    <w:rsid w:val="0070154D"/>
    <w:rsid w:val="00702E67"/>
    <w:rsid w:val="00703B21"/>
    <w:rsid w:val="0070537A"/>
    <w:rsid w:val="0070547D"/>
    <w:rsid w:val="00706CC4"/>
    <w:rsid w:val="007100C2"/>
    <w:rsid w:val="00710679"/>
    <w:rsid w:val="0071072F"/>
    <w:rsid w:val="007111E1"/>
    <w:rsid w:val="00711882"/>
    <w:rsid w:val="00711B5A"/>
    <w:rsid w:val="007141A0"/>
    <w:rsid w:val="007147DE"/>
    <w:rsid w:val="00717E80"/>
    <w:rsid w:val="007200D5"/>
    <w:rsid w:val="00720242"/>
    <w:rsid w:val="00722BB8"/>
    <w:rsid w:val="00723051"/>
    <w:rsid w:val="00723C55"/>
    <w:rsid w:val="007251B9"/>
    <w:rsid w:val="00726D3B"/>
    <w:rsid w:val="007321D7"/>
    <w:rsid w:val="00732E97"/>
    <w:rsid w:val="007332FB"/>
    <w:rsid w:val="00734419"/>
    <w:rsid w:val="00734BFA"/>
    <w:rsid w:val="00736DCA"/>
    <w:rsid w:val="0074130C"/>
    <w:rsid w:val="00741C13"/>
    <w:rsid w:val="00742686"/>
    <w:rsid w:val="00742F4F"/>
    <w:rsid w:val="00743D7B"/>
    <w:rsid w:val="00744ED7"/>
    <w:rsid w:val="00745A48"/>
    <w:rsid w:val="00746128"/>
    <w:rsid w:val="0074635E"/>
    <w:rsid w:val="0074710A"/>
    <w:rsid w:val="00747FF8"/>
    <w:rsid w:val="00751FD3"/>
    <w:rsid w:val="00751FD6"/>
    <w:rsid w:val="00760486"/>
    <w:rsid w:val="00763EBA"/>
    <w:rsid w:val="00764D19"/>
    <w:rsid w:val="00765FF2"/>
    <w:rsid w:val="00766264"/>
    <w:rsid w:val="0076732A"/>
    <w:rsid w:val="007701BC"/>
    <w:rsid w:val="00770EEE"/>
    <w:rsid w:val="00772049"/>
    <w:rsid w:val="00772D6C"/>
    <w:rsid w:val="00776B2F"/>
    <w:rsid w:val="0078026B"/>
    <w:rsid w:val="007807B6"/>
    <w:rsid w:val="00782812"/>
    <w:rsid w:val="00783B40"/>
    <w:rsid w:val="007846EC"/>
    <w:rsid w:val="0078513B"/>
    <w:rsid w:val="00785B23"/>
    <w:rsid w:val="007862FE"/>
    <w:rsid w:val="00790FBB"/>
    <w:rsid w:val="0079602B"/>
    <w:rsid w:val="00796F4C"/>
    <w:rsid w:val="0079747C"/>
    <w:rsid w:val="007A177D"/>
    <w:rsid w:val="007A40E1"/>
    <w:rsid w:val="007A5343"/>
    <w:rsid w:val="007A7551"/>
    <w:rsid w:val="007B2005"/>
    <w:rsid w:val="007B2B84"/>
    <w:rsid w:val="007B3651"/>
    <w:rsid w:val="007B43E3"/>
    <w:rsid w:val="007B52F1"/>
    <w:rsid w:val="007B5D5F"/>
    <w:rsid w:val="007C19D9"/>
    <w:rsid w:val="007C19FD"/>
    <w:rsid w:val="007C2C09"/>
    <w:rsid w:val="007C6BF4"/>
    <w:rsid w:val="007C6F80"/>
    <w:rsid w:val="007D08FA"/>
    <w:rsid w:val="007D1BD0"/>
    <w:rsid w:val="007D38D4"/>
    <w:rsid w:val="007D3A9A"/>
    <w:rsid w:val="007D6E0F"/>
    <w:rsid w:val="007E1151"/>
    <w:rsid w:val="007E3555"/>
    <w:rsid w:val="007E37AD"/>
    <w:rsid w:val="007E4A89"/>
    <w:rsid w:val="007E5B15"/>
    <w:rsid w:val="007F1252"/>
    <w:rsid w:val="007F170C"/>
    <w:rsid w:val="007F34B0"/>
    <w:rsid w:val="007F43BE"/>
    <w:rsid w:val="007F652E"/>
    <w:rsid w:val="007F7653"/>
    <w:rsid w:val="008006F2"/>
    <w:rsid w:val="008014F9"/>
    <w:rsid w:val="00802138"/>
    <w:rsid w:val="0080496E"/>
    <w:rsid w:val="00804972"/>
    <w:rsid w:val="00805012"/>
    <w:rsid w:val="008067B6"/>
    <w:rsid w:val="008150DB"/>
    <w:rsid w:val="008160E0"/>
    <w:rsid w:val="00824563"/>
    <w:rsid w:val="00825F08"/>
    <w:rsid w:val="008266F1"/>
    <w:rsid w:val="00826C52"/>
    <w:rsid w:val="008276F3"/>
    <w:rsid w:val="00832FCC"/>
    <w:rsid w:val="0083398F"/>
    <w:rsid w:val="00834013"/>
    <w:rsid w:val="0083708B"/>
    <w:rsid w:val="008372B3"/>
    <w:rsid w:val="00837DE8"/>
    <w:rsid w:val="00841322"/>
    <w:rsid w:val="008440A5"/>
    <w:rsid w:val="008464BA"/>
    <w:rsid w:val="008464DF"/>
    <w:rsid w:val="008468F3"/>
    <w:rsid w:val="0084694A"/>
    <w:rsid w:val="00850E19"/>
    <w:rsid w:val="008529AE"/>
    <w:rsid w:val="0085573A"/>
    <w:rsid w:val="00855CC0"/>
    <w:rsid w:val="00857443"/>
    <w:rsid w:val="008575E8"/>
    <w:rsid w:val="008577B8"/>
    <w:rsid w:val="00860EFA"/>
    <w:rsid w:val="00862027"/>
    <w:rsid w:val="008624FC"/>
    <w:rsid w:val="008625FD"/>
    <w:rsid w:val="00865C55"/>
    <w:rsid w:val="00866CDA"/>
    <w:rsid w:val="008715AC"/>
    <w:rsid w:val="00872532"/>
    <w:rsid w:val="0087306D"/>
    <w:rsid w:val="0087323B"/>
    <w:rsid w:val="00873BB8"/>
    <w:rsid w:val="00875E0B"/>
    <w:rsid w:val="008821D3"/>
    <w:rsid w:val="00882230"/>
    <w:rsid w:val="0088355F"/>
    <w:rsid w:val="00885CAF"/>
    <w:rsid w:val="0088654F"/>
    <w:rsid w:val="008877E7"/>
    <w:rsid w:val="00890B33"/>
    <w:rsid w:val="00890C87"/>
    <w:rsid w:val="008954F1"/>
    <w:rsid w:val="008958AD"/>
    <w:rsid w:val="00896BB1"/>
    <w:rsid w:val="00897B58"/>
    <w:rsid w:val="008A0323"/>
    <w:rsid w:val="008A3787"/>
    <w:rsid w:val="008A3CA9"/>
    <w:rsid w:val="008A40CD"/>
    <w:rsid w:val="008B03D5"/>
    <w:rsid w:val="008B13CE"/>
    <w:rsid w:val="008B3996"/>
    <w:rsid w:val="008B446B"/>
    <w:rsid w:val="008B5AC7"/>
    <w:rsid w:val="008B77DF"/>
    <w:rsid w:val="008C0E1A"/>
    <w:rsid w:val="008C312E"/>
    <w:rsid w:val="008D0802"/>
    <w:rsid w:val="008D0C41"/>
    <w:rsid w:val="008D27AF"/>
    <w:rsid w:val="008D2C68"/>
    <w:rsid w:val="008D443B"/>
    <w:rsid w:val="008D4B62"/>
    <w:rsid w:val="008D4D40"/>
    <w:rsid w:val="008D5F57"/>
    <w:rsid w:val="008D7A61"/>
    <w:rsid w:val="008E0709"/>
    <w:rsid w:val="008E3719"/>
    <w:rsid w:val="008E5096"/>
    <w:rsid w:val="008E6667"/>
    <w:rsid w:val="008E700D"/>
    <w:rsid w:val="008E741A"/>
    <w:rsid w:val="008F64B1"/>
    <w:rsid w:val="0090051A"/>
    <w:rsid w:val="00900DE6"/>
    <w:rsid w:val="0090307E"/>
    <w:rsid w:val="00903916"/>
    <w:rsid w:val="0090601E"/>
    <w:rsid w:val="009069BB"/>
    <w:rsid w:val="00911A8F"/>
    <w:rsid w:val="00913172"/>
    <w:rsid w:val="009133D4"/>
    <w:rsid w:val="0091340B"/>
    <w:rsid w:val="009149C3"/>
    <w:rsid w:val="0091581C"/>
    <w:rsid w:val="00915CC8"/>
    <w:rsid w:val="00916957"/>
    <w:rsid w:val="00920D78"/>
    <w:rsid w:val="009210FD"/>
    <w:rsid w:val="00922138"/>
    <w:rsid w:val="00922D6D"/>
    <w:rsid w:val="00923E3F"/>
    <w:rsid w:val="00924E3C"/>
    <w:rsid w:val="00925A75"/>
    <w:rsid w:val="009273CE"/>
    <w:rsid w:val="00930333"/>
    <w:rsid w:val="0093047B"/>
    <w:rsid w:val="009329DE"/>
    <w:rsid w:val="0093302D"/>
    <w:rsid w:val="009343F6"/>
    <w:rsid w:val="0093612E"/>
    <w:rsid w:val="009361AA"/>
    <w:rsid w:val="009365C1"/>
    <w:rsid w:val="009374F9"/>
    <w:rsid w:val="00947429"/>
    <w:rsid w:val="00952453"/>
    <w:rsid w:val="0095319A"/>
    <w:rsid w:val="0095566E"/>
    <w:rsid w:val="0095655A"/>
    <w:rsid w:val="0096097F"/>
    <w:rsid w:val="00961D4D"/>
    <w:rsid w:val="00961F7C"/>
    <w:rsid w:val="009625C3"/>
    <w:rsid w:val="009634E6"/>
    <w:rsid w:val="0096567C"/>
    <w:rsid w:val="00970CCE"/>
    <w:rsid w:val="00971303"/>
    <w:rsid w:val="00975BA1"/>
    <w:rsid w:val="00975F03"/>
    <w:rsid w:val="00977627"/>
    <w:rsid w:val="00981C1E"/>
    <w:rsid w:val="00982D34"/>
    <w:rsid w:val="00984187"/>
    <w:rsid w:val="00984E5B"/>
    <w:rsid w:val="00984FEC"/>
    <w:rsid w:val="00985F21"/>
    <w:rsid w:val="00986D7C"/>
    <w:rsid w:val="00990D09"/>
    <w:rsid w:val="00996D4A"/>
    <w:rsid w:val="00997123"/>
    <w:rsid w:val="009A01DF"/>
    <w:rsid w:val="009A16C1"/>
    <w:rsid w:val="009A18B3"/>
    <w:rsid w:val="009A1CED"/>
    <w:rsid w:val="009A1D17"/>
    <w:rsid w:val="009A32F5"/>
    <w:rsid w:val="009A3A8D"/>
    <w:rsid w:val="009A74D5"/>
    <w:rsid w:val="009A7BEC"/>
    <w:rsid w:val="009B2DCA"/>
    <w:rsid w:val="009B3019"/>
    <w:rsid w:val="009B3932"/>
    <w:rsid w:val="009B40B3"/>
    <w:rsid w:val="009C147A"/>
    <w:rsid w:val="009C20D1"/>
    <w:rsid w:val="009C3C76"/>
    <w:rsid w:val="009C3FAB"/>
    <w:rsid w:val="009C4363"/>
    <w:rsid w:val="009C4AD8"/>
    <w:rsid w:val="009C52B5"/>
    <w:rsid w:val="009C5973"/>
    <w:rsid w:val="009C5EDE"/>
    <w:rsid w:val="009C734C"/>
    <w:rsid w:val="009C7779"/>
    <w:rsid w:val="009D008F"/>
    <w:rsid w:val="009D0C11"/>
    <w:rsid w:val="009D30BA"/>
    <w:rsid w:val="009D43A2"/>
    <w:rsid w:val="009D498D"/>
    <w:rsid w:val="009D6DC5"/>
    <w:rsid w:val="009D70C3"/>
    <w:rsid w:val="009D7111"/>
    <w:rsid w:val="009D7DA2"/>
    <w:rsid w:val="009D7E7E"/>
    <w:rsid w:val="009E0C63"/>
    <w:rsid w:val="009E0F49"/>
    <w:rsid w:val="009E1B17"/>
    <w:rsid w:val="009E335D"/>
    <w:rsid w:val="009E4E7B"/>
    <w:rsid w:val="009E596B"/>
    <w:rsid w:val="009E61FB"/>
    <w:rsid w:val="009E6F1C"/>
    <w:rsid w:val="009E7375"/>
    <w:rsid w:val="009E79A5"/>
    <w:rsid w:val="009E7BDB"/>
    <w:rsid w:val="009F2112"/>
    <w:rsid w:val="009F35FC"/>
    <w:rsid w:val="009F3BA5"/>
    <w:rsid w:val="00A00CE6"/>
    <w:rsid w:val="00A02114"/>
    <w:rsid w:val="00A049D4"/>
    <w:rsid w:val="00A04BB8"/>
    <w:rsid w:val="00A06605"/>
    <w:rsid w:val="00A10B88"/>
    <w:rsid w:val="00A118D6"/>
    <w:rsid w:val="00A12EF9"/>
    <w:rsid w:val="00A1319D"/>
    <w:rsid w:val="00A157C0"/>
    <w:rsid w:val="00A170D2"/>
    <w:rsid w:val="00A20610"/>
    <w:rsid w:val="00A235C2"/>
    <w:rsid w:val="00A23C70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570B4"/>
    <w:rsid w:val="00A60C54"/>
    <w:rsid w:val="00A60F4E"/>
    <w:rsid w:val="00A61681"/>
    <w:rsid w:val="00A678FE"/>
    <w:rsid w:val="00A71676"/>
    <w:rsid w:val="00A725A6"/>
    <w:rsid w:val="00A73159"/>
    <w:rsid w:val="00A748B1"/>
    <w:rsid w:val="00A7564C"/>
    <w:rsid w:val="00A7700B"/>
    <w:rsid w:val="00A77281"/>
    <w:rsid w:val="00A77A32"/>
    <w:rsid w:val="00A80B04"/>
    <w:rsid w:val="00A82410"/>
    <w:rsid w:val="00A82C42"/>
    <w:rsid w:val="00A8384D"/>
    <w:rsid w:val="00A84549"/>
    <w:rsid w:val="00A84597"/>
    <w:rsid w:val="00A854D6"/>
    <w:rsid w:val="00A859F8"/>
    <w:rsid w:val="00A869F6"/>
    <w:rsid w:val="00A92B40"/>
    <w:rsid w:val="00A92B4F"/>
    <w:rsid w:val="00A93301"/>
    <w:rsid w:val="00A94EB9"/>
    <w:rsid w:val="00A960F1"/>
    <w:rsid w:val="00AA0F7F"/>
    <w:rsid w:val="00AA296E"/>
    <w:rsid w:val="00AA3177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0C5"/>
    <w:rsid w:val="00AC4CE4"/>
    <w:rsid w:val="00AD06AF"/>
    <w:rsid w:val="00AD1F6B"/>
    <w:rsid w:val="00AD286E"/>
    <w:rsid w:val="00AD343E"/>
    <w:rsid w:val="00AD3715"/>
    <w:rsid w:val="00AD49D8"/>
    <w:rsid w:val="00AD5D1B"/>
    <w:rsid w:val="00AE0BEF"/>
    <w:rsid w:val="00AE2729"/>
    <w:rsid w:val="00AE2B8F"/>
    <w:rsid w:val="00AE385F"/>
    <w:rsid w:val="00AE3F84"/>
    <w:rsid w:val="00AE47C1"/>
    <w:rsid w:val="00AE7118"/>
    <w:rsid w:val="00AE7FD9"/>
    <w:rsid w:val="00AF0BB1"/>
    <w:rsid w:val="00AF0E03"/>
    <w:rsid w:val="00AF21EB"/>
    <w:rsid w:val="00AF2D4B"/>
    <w:rsid w:val="00AF5783"/>
    <w:rsid w:val="00AF5C9D"/>
    <w:rsid w:val="00AF695B"/>
    <w:rsid w:val="00AF6FF8"/>
    <w:rsid w:val="00B017D4"/>
    <w:rsid w:val="00B035BA"/>
    <w:rsid w:val="00B038FF"/>
    <w:rsid w:val="00B05A67"/>
    <w:rsid w:val="00B06006"/>
    <w:rsid w:val="00B07C6A"/>
    <w:rsid w:val="00B10FAB"/>
    <w:rsid w:val="00B111D1"/>
    <w:rsid w:val="00B11F6D"/>
    <w:rsid w:val="00B13B63"/>
    <w:rsid w:val="00B15060"/>
    <w:rsid w:val="00B159DF"/>
    <w:rsid w:val="00B2006D"/>
    <w:rsid w:val="00B202E4"/>
    <w:rsid w:val="00B2044A"/>
    <w:rsid w:val="00B21AA4"/>
    <w:rsid w:val="00B26550"/>
    <w:rsid w:val="00B302BA"/>
    <w:rsid w:val="00B30B81"/>
    <w:rsid w:val="00B311FB"/>
    <w:rsid w:val="00B31675"/>
    <w:rsid w:val="00B322BB"/>
    <w:rsid w:val="00B32685"/>
    <w:rsid w:val="00B34EA5"/>
    <w:rsid w:val="00B360EC"/>
    <w:rsid w:val="00B36A62"/>
    <w:rsid w:val="00B37E6C"/>
    <w:rsid w:val="00B430EC"/>
    <w:rsid w:val="00B50007"/>
    <w:rsid w:val="00B52C9E"/>
    <w:rsid w:val="00B54BB0"/>
    <w:rsid w:val="00B576FA"/>
    <w:rsid w:val="00B57F60"/>
    <w:rsid w:val="00B610E3"/>
    <w:rsid w:val="00B619FB"/>
    <w:rsid w:val="00B6224E"/>
    <w:rsid w:val="00B66E6C"/>
    <w:rsid w:val="00B71A2D"/>
    <w:rsid w:val="00B76572"/>
    <w:rsid w:val="00B7796D"/>
    <w:rsid w:val="00B84186"/>
    <w:rsid w:val="00B85675"/>
    <w:rsid w:val="00B868E0"/>
    <w:rsid w:val="00B87CDB"/>
    <w:rsid w:val="00B909BD"/>
    <w:rsid w:val="00B916DB"/>
    <w:rsid w:val="00B929A0"/>
    <w:rsid w:val="00B9453D"/>
    <w:rsid w:val="00B9574E"/>
    <w:rsid w:val="00B96196"/>
    <w:rsid w:val="00B96544"/>
    <w:rsid w:val="00B96A8F"/>
    <w:rsid w:val="00BA0169"/>
    <w:rsid w:val="00BA0234"/>
    <w:rsid w:val="00BA16E7"/>
    <w:rsid w:val="00BA1826"/>
    <w:rsid w:val="00BA3823"/>
    <w:rsid w:val="00BA5D87"/>
    <w:rsid w:val="00BB23A0"/>
    <w:rsid w:val="00BB37E9"/>
    <w:rsid w:val="00BC1E4D"/>
    <w:rsid w:val="00BC22D2"/>
    <w:rsid w:val="00BC281F"/>
    <w:rsid w:val="00BC3156"/>
    <w:rsid w:val="00BC3C89"/>
    <w:rsid w:val="00BC4254"/>
    <w:rsid w:val="00BC5AA4"/>
    <w:rsid w:val="00BC5EF4"/>
    <w:rsid w:val="00BD1177"/>
    <w:rsid w:val="00BD1545"/>
    <w:rsid w:val="00BD2B32"/>
    <w:rsid w:val="00BD3177"/>
    <w:rsid w:val="00BD4927"/>
    <w:rsid w:val="00BD53F6"/>
    <w:rsid w:val="00BD5BA0"/>
    <w:rsid w:val="00BD665A"/>
    <w:rsid w:val="00BD75C0"/>
    <w:rsid w:val="00BD79EC"/>
    <w:rsid w:val="00BE0481"/>
    <w:rsid w:val="00BE3A76"/>
    <w:rsid w:val="00BE6557"/>
    <w:rsid w:val="00BE6F03"/>
    <w:rsid w:val="00BE74D5"/>
    <w:rsid w:val="00BF0655"/>
    <w:rsid w:val="00BF0C0C"/>
    <w:rsid w:val="00BF41E4"/>
    <w:rsid w:val="00BF6D03"/>
    <w:rsid w:val="00C01950"/>
    <w:rsid w:val="00C02C86"/>
    <w:rsid w:val="00C038C9"/>
    <w:rsid w:val="00C03FF5"/>
    <w:rsid w:val="00C06D57"/>
    <w:rsid w:val="00C10A5E"/>
    <w:rsid w:val="00C20F79"/>
    <w:rsid w:val="00C232F7"/>
    <w:rsid w:val="00C25877"/>
    <w:rsid w:val="00C2686F"/>
    <w:rsid w:val="00C27438"/>
    <w:rsid w:val="00C30A3B"/>
    <w:rsid w:val="00C30CB8"/>
    <w:rsid w:val="00C318EF"/>
    <w:rsid w:val="00C32123"/>
    <w:rsid w:val="00C32311"/>
    <w:rsid w:val="00C34D44"/>
    <w:rsid w:val="00C34E0A"/>
    <w:rsid w:val="00C356AA"/>
    <w:rsid w:val="00C36D9E"/>
    <w:rsid w:val="00C37295"/>
    <w:rsid w:val="00C421B3"/>
    <w:rsid w:val="00C458AD"/>
    <w:rsid w:val="00C46FF0"/>
    <w:rsid w:val="00C47355"/>
    <w:rsid w:val="00C52FD9"/>
    <w:rsid w:val="00C5490C"/>
    <w:rsid w:val="00C55156"/>
    <w:rsid w:val="00C6403C"/>
    <w:rsid w:val="00C700C0"/>
    <w:rsid w:val="00C703F3"/>
    <w:rsid w:val="00C72598"/>
    <w:rsid w:val="00C72614"/>
    <w:rsid w:val="00C743E6"/>
    <w:rsid w:val="00C74C76"/>
    <w:rsid w:val="00C74DB9"/>
    <w:rsid w:val="00C828D4"/>
    <w:rsid w:val="00C82DA6"/>
    <w:rsid w:val="00C85C22"/>
    <w:rsid w:val="00C875B6"/>
    <w:rsid w:val="00C90E40"/>
    <w:rsid w:val="00C94362"/>
    <w:rsid w:val="00C94D17"/>
    <w:rsid w:val="00C96997"/>
    <w:rsid w:val="00C96F37"/>
    <w:rsid w:val="00C97250"/>
    <w:rsid w:val="00C97887"/>
    <w:rsid w:val="00CA0400"/>
    <w:rsid w:val="00CA6576"/>
    <w:rsid w:val="00CA7B74"/>
    <w:rsid w:val="00CB004A"/>
    <w:rsid w:val="00CB220B"/>
    <w:rsid w:val="00CB30A2"/>
    <w:rsid w:val="00CB3C6D"/>
    <w:rsid w:val="00CB52FF"/>
    <w:rsid w:val="00CB5F7B"/>
    <w:rsid w:val="00CC1469"/>
    <w:rsid w:val="00CC1845"/>
    <w:rsid w:val="00CC1E96"/>
    <w:rsid w:val="00CC21CC"/>
    <w:rsid w:val="00CC39D5"/>
    <w:rsid w:val="00CC5A74"/>
    <w:rsid w:val="00CC6A78"/>
    <w:rsid w:val="00CD034A"/>
    <w:rsid w:val="00CD278C"/>
    <w:rsid w:val="00CD3BB1"/>
    <w:rsid w:val="00CD406C"/>
    <w:rsid w:val="00CD4513"/>
    <w:rsid w:val="00CD5039"/>
    <w:rsid w:val="00CD59F5"/>
    <w:rsid w:val="00CD6F03"/>
    <w:rsid w:val="00CD73AF"/>
    <w:rsid w:val="00CE0273"/>
    <w:rsid w:val="00CE0C67"/>
    <w:rsid w:val="00CE12BA"/>
    <w:rsid w:val="00CE20A7"/>
    <w:rsid w:val="00CE21C6"/>
    <w:rsid w:val="00CE640C"/>
    <w:rsid w:val="00CE66AF"/>
    <w:rsid w:val="00CE7A2A"/>
    <w:rsid w:val="00CF079C"/>
    <w:rsid w:val="00CF0AD5"/>
    <w:rsid w:val="00CF3FB3"/>
    <w:rsid w:val="00CF4179"/>
    <w:rsid w:val="00CF4F7B"/>
    <w:rsid w:val="00D00696"/>
    <w:rsid w:val="00D0120C"/>
    <w:rsid w:val="00D0195F"/>
    <w:rsid w:val="00D03C8D"/>
    <w:rsid w:val="00D05159"/>
    <w:rsid w:val="00D10AB4"/>
    <w:rsid w:val="00D10BC5"/>
    <w:rsid w:val="00D10F78"/>
    <w:rsid w:val="00D11D30"/>
    <w:rsid w:val="00D127A3"/>
    <w:rsid w:val="00D13993"/>
    <w:rsid w:val="00D139BF"/>
    <w:rsid w:val="00D13F21"/>
    <w:rsid w:val="00D14805"/>
    <w:rsid w:val="00D15DA2"/>
    <w:rsid w:val="00D16635"/>
    <w:rsid w:val="00D17DBE"/>
    <w:rsid w:val="00D2040A"/>
    <w:rsid w:val="00D20960"/>
    <w:rsid w:val="00D212ED"/>
    <w:rsid w:val="00D2133A"/>
    <w:rsid w:val="00D24DC4"/>
    <w:rsid w:val="00D262ED"/>
    <w:rsid w:val="00D357E2"/>
    <w:rsid w:val="00D403D1"/>
    <w:rsid w:val="00D42835"/>
    <w:rsid w:val="00D4409E"/>
    <w:rsid w:val="00D51AAC"/>
    <w:rsid w:val="00D5221D"/>
    <w:rsid w:val="00D5233A"/>
    <w:rsid w:val="00D53953"/>
    <w:rsid w:val="00D54C1F"/>
    <w:rsid w:val="00D575C7"/>
    <w:rsid w:val="00D60DAD"/>
    <w:rsid w:val="00D616B8"/>
    <w:rsid w:val="00D62001"/>
    <w:rsid w:val="00D6491F"/>
    <w:rsid w:val="00D6509C"/>
    <w:rsid w:val="00D66D53"/>
    <w:rsid w:val="00D674C3"/>
    <w:rsid w:val="00D6755E"/>
    <w:rsid w:val="00D713ED"/>
    <w:rsid w:val="00D72866"/>
    <w:rsid w:val="00D72CA0"/>
    <w:rsid w:val="00D7306A"/>
    <w:rsid w:val="00D733C0"/>
    <w:rsid w:val="00D77B0A"/>
    <w:rsid w:val="00D80891"/>
    <w:rsid w:val="00D81A7C"/>
    <w:rsid w:val="00D81CF5"/>
    <w:rsid w:val="00D82672"/>
    <w:rsid w:val="00D87F47"/>
    <w:rsid w:val="00D92A7F"/>
    <w:rsid w:val="00D93563"/>
    <w:rsid w:val="00D93EEB"/>
    <w:rsid w:val="00D943D3"/>
    <w:rsid w:val="00D946F5"/>
    <w:rsid w:val="00D962A2"/>
    <w:rsid w:val="00D97362"/>
    <w:rsid w:val="00DA2D39"/>
    <w:rsid w:val="00DA3B0F"/>
    <w:rsid w:val="00DB0549"/>
    <w:rsid w:val="00DB38B4"/>
    <w:rsid w:val="00DB42DF"/>
    <w:rsid w:val="00DB4478"/>
    <w:rsid w:val="00DB4DE3"/>
    <w:rsid w:val="00DB6560"/>
    <w:rsid w:val="00DB6C59"/>
    <w:rsid w:val="00DC0440"/>
    <w:rsid w:val="00DC59D0"/>
    <w:rsid w:val="00DC68AB"/>
    <w:rsid w:val="00DC7437"/>
    <w:rsid w:val="00DD4F28"/>
    <w:rsid w:val="00DD7A9C"/>
    <w:rsid w:val="00DE0EB2"/>
    <w:rsid w:val="00DE1065"/>
    <w:rsid w:val="00DE2374"/>
    <w:rsid w:val="00DE4F1D"/>
    <w:rsid w:val="00DE6A7A"/>
    <w:rsid w:val="00DE79E0"/>
    <w:rsid w:val="00DF04DB"/>
    <w:rsid w:val="00DF13EF"/>
    <w:rsid w:val="00DF2B5C"/>
    <w:rsid w:val="00DF33FA"/>
    <w:rsid w:val="00DF3DE3"/>
    <w:rsid w:val="00DF51AD"/>
    <w:rsid w:val="00DF5578"/>
    <w:rsid w:val="00DF5BB1"/>
    <w:rsid w:val="00E010B0"/>
    <w:rsid w:val="00E0144C"/>
    <w:rsid w:val="00E15ACF"/>
    <w:rsid w:val="00E15E78"/>
    <w:rsid w:val="00E16E9F"/>
    <w:rsid w:val="00E20D89"/>
    <w:rsid w:val="00E21480"/>
    <w:rsid w:val="00E26780"/>
    <w:rsid w:val="00E30A02"/>
    <w:rsid w:val="00E31362"/>
    <w:rsid w:val="00E319D1"/>
    <w:rsid w:val="00E32B4D"/>
    <w:rsid w:val="00E33758"/>
    <w:rsid w:val="00E33EED"/>
    <w:rsid w:val="00E34755"/>
    <w:rsid w:val="00E41A1D"/>
    <w:rsid w:val="00E42738"/>
    <w:rsid w:val="00E4456D"/>
    <w:rsid w:val="00E44EAA"/>
    <w:rsid w:val="00E46D38"/>
    <w:rsid w:val="00E47753"/>
    <w:rsid w:val="00E477FF"/>
    <w:rsid w:val="00E50D41"/>
    <w:rsid w:val="00E50F92"/>
    <w:rsid w:val="00E51325"/>
    <w:rsid w:val="00E5143B"/>
    <w:rsid w:val="00E5149A"/>
    <w:rsid w:val="00E51CE4"/>
    <w:rsid w:val="00E5280F"/>
    <w:rsid w:val="00E53213"/>
    <w:rsid w:val="00E534B9"/>
    <w:rsid w:val="00E54DE6"/>
    <w:rsid w:val="00E57FC7"/>
    <w:rsid w:val="00E6251C"/>
    <w:rsid w:val="00E638E4"/>
    <w:rsid w:val="00E6447E"/>
    <w:rsid w:val="00E64B37"/>
    <w:rsid w:val="00E64F4D"/>
    <w:rsid w:val="00E66B0B"/>
    <w:rsid w:val="00E679EC"/>
    <w:rsid w:val="00E72CCB"/>
    <w:rsid w:val="00E72F5A"/>
    <w:rsid w:val="00E73524"/>
    <w:rsid w:val="00E73F38"/>
    <w:rsid w:val="00E7771F"/>
    <w:rsid w:val="00E81AEA"/>
    <w:rsid w:val="00E82196"/>
    <w:rsid w:val="00E829B8"/>
    <w:rsid w:val="00E850FE"/>
    <w:rsid w:val="00E854BD"/>
    <w:rsid w:val="00E85968"/>
    <w:rsid w:val="00E92568"/>
    <w:rsid w:val="00E93CD8"/>
    <w:rsid w:val="00EA1E42"/>
    <w:rsid w:val="00EA1FDC"/>
    <w:rsid w:val="00EA6702"/>
    <w:rsid w:val="00EB00CC"/>
    <w:rsid w:val="00EB1739"/>
    <w:rsid w:val="00EB19CE"/>
    <w:rsid w:val="00EB5EA7"/>
    <w:rsid w:val="00EC0278"/>
    <w:rsid w:val="00EC26EB"/>
    <w:rsid w:val="00EC4AD9"/>
    <w:rsid w:val="00EC5D88"/>
    <w:rsid w:val="00EC6045"/>
    <w:rsid w:val="00EC72AB"/>
    <w:rsid w:val="00ED0546"/>
    <w:rsid w:val="00ED0642"/>
    <w:rsid w:val="00ED1074"/>
    <w:rsid w:val="00ED1D07"/>
    <w:rsid w:val="00ED3A8F"/>
    <w:rsid w:val="00ED4A96"/>
    <w:rsid w:val="00ED6AA4"/>
    <w:rsid w:val="00EE1418"/>
    <w:rsid w:val="00EE14D3"/>
    <w:rsid w:val="00EE62BC"/>
    <w:rsid w:val="00EE6E15"/>
    <w:rsid w:val="00EE6F0D"/>
    <w:rsid w:val="00EF0B3D"/>
    <w:rsid w:val="00EF0CDA"/>
    <w:rsid w:val="00EF0E6C"/>
    <w:rsid w:val="00EF121A"/>
    <w:rsid w:val="00EF1A7A"/>
    <w:rsid w:val="00EF2D1E"/>
    <w:rsid w:val="00EF3D65"/>
    <w:rsid w:val="00EF4051"/>
    <w:rsid w:val="00EF78CC"/>
    <w:rsid w:val="00EF7C14"/>
    <w:rsid w:val="00F00BB0"/>
    <w:rsid w:val="00F04E17"/>
    <w:rsid w:val="00F10907"/>
    <w:rsid w:val="00F11A77"/>
    <w:rsid w:val="00F128D8"/>
    <w:rsid w:val="00F12CDE"/>
    <w:rsid w:val="00F15DA8"/>
    <w:rsid w:val="00F17E38"/>
    <w:rsid w:val="00F20E00"/>
    <w:rsid w:val="00F21DC5"/>
    <w:rsid w:val="00F22885"/>
    <w:rsid w:val="00F22B74"/>
    <w:rsid w:val="00F2456A"/>
    <w:rsid w:val="00F24FE6"/>
    <w:rsid w:val="00F270FF"/>
    <w:rsid w:val="00F27905"/>
    <w:rsid w:val="00F30005"/>
    <w:rsid w:val="00F30061"/>
    <w:rsid w:val="00F318D9"/>
    <w:rsid w:val="00F31925"/>
    <w:rsid w:val="00F3231B"/>
    <w:rsid w:val="00F32C73"/>
    <w:rsid w:val="00F37350"/>
    <w:rsid w:val="00F37B64"/>
    <w:rsid w:val="00F42078"/>
    <w:rsid w:val="00F42F15"/>
    <w:rsid w:val="00F50572"/>
    <w:rsid w:val="00F50EA6"/>
    <w:rsid w:val="00F542CD"/>
    <w:rsid w:val="00F54360"/>
    <w:rsid w:val="00F54587"/>
    <w:rsid w:val="00F561FE"/>
    <w:rsid w:val="00F56733"/>
    <w:rsid w:val="00F569FB"/>
    <w:rsid w:val="00F60C74"/>
    <w:rsid w:val="00F61599"/>
    <w:rsid w:val="00F625A2"/>
    <w:rsid w:val="00F66326"/>
    <w:rsid w:val="00F674B8"/>
    <w:rsid w:val="00F71BD0"/>
    <w:rsid w:val="00F81FE9"/>
    <w:rsid w:val="00F832E3"/>
    <w:rsid w:val="00F84FB4"/>
    <w:rsid w:val="00F86716"/>
    <w:rsid w:val="00F87E24"/>
    <w:rsid w:val="00F9138A"/>
    <w:rsid w:val="00F930C6"/>
    <w:rsid w:val="00F953FF"/>
    <w:rsid w:val="00FA0B34"/>
    <w:rsid w:val="00FA10BD"/>
    <w:rsid w:val="00FA2638"/>
    <w:rsid w:val="00FA2EA9"/>
    <w:rsid w:val="00FA49B0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757"/>
    <w:rsid w:val="00FC4BA0"/>
    <w:rsid w:val="00FC4ED2"/>
    <w:rsid w:val="00FC50D8"/>
    <w:rsid w:val="00FD0F75"/>
    <w:rsid w:val="00FD47F1"/>
    <w:rsid w:val="00FE03C6"/>
    <w:rsid w:val="00FE2E57"/>
    <w:rsid w:val="00FE392F"/>
    <w:rsid w:val="00FE4392"/>
    <w:rsid w:val="00FE4B63"/>
    <w:rsid w:val="00FE6E01"/>
    <w:rsid w:val="00FF0C7D"/>
    <w:rsid w:val="00FF1776"/>
    <w:rsid w:val="00FF2446"/>
    <w:rsid w:val="00FF3970"/>
    <w:rsid w:val="00FF4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3.xml><?xml version="1.0" encoding="utf-8"?>
<ds:datastoreItem xmlns:ds="http://schemas.openxmlformats.org/officeDocument/2006/customXml" ds:itemID="{5599A4C6-5F8C-4627-A926-B3EE18795DFB}"/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324</Words>
  <Characters>8669</Characters>
  <Application>Microsoft Office Word</Application>
  <DocSecurity>0</DocSecurity>
  <Lines>7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Renisha Iqbal</cp:lastModifiedBy>
  <cp:revision>7</cp:revision>
  <cp:lastPrinted>2019-04-10T20:17:00Z</cp:lastPrinted>
  <dcterms:created xsi:type="dcterms:W3CDTF">2026-06-21T08:32:00Z</dcterms:created>
  <dcterms:modified xsi:type="dcterms:W3CDTF">2026-06-21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